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E39831" w14:textId="304668D9" w:rsidR="00295431" w:rsidRDefault="005F1CBB" w:rsidP="00354A4C">
      <w:pPr>
        <w:spacing w:line="240" w:lineRule="auto"/>
        <w:jc w:val="right"/>
      </w:pPr>
      <w:bookmarkStart w:id="0" w:name="_Hlk517529905"/>
      <w:bookmarkEnd w:id="0"/>
      <w:proofErr w:type="spellStart"/>
      <w:r>
        <w:t>Chunguang</w:t>
      </w:r>
      <w:proofErr w:type="spellEnd"/>
      <w:r>
        <w:t xml:space="preserve"> (Eric) </w:t>
      </w:r>
      <w:proofErr w:type="spellStart"/>
      <w:r>
        <w:t>Xie</w:t>
      </w:r>
      <w:proofErr w:type="spellEnd"/>
      <w:r>
        <w:t xml:space="preserve">, </w:t>
      </w:r>
      <w:proofErr w:type="spellStart"/>
      <w:r w:rsidR="00295431">
        <w:t>Jinyue</w:t>
      </w:r>
      <w:proofErr w:type="spellEnd"/>
      <w:r w:rsidR="00EF5CF4">
        <w:t xml:space="preserve"> (Mark)</w:t>
      </w:r>
      <w:r w:rsidR="00295431">
        <w:t xml:space="preserve"> Zhu</w:t>
      </w:r>
    </w:p>
    <w:p w14:paraId="61524B98" w14:textId="2E919E15" w:rsidR="00295431" w:rsidRDefault="00295431" w:rsidP="00354A4C">
      <w:pPr>
        <w:spacing w:line="240" w:lineRule="auto"/>
        <w:jc w:val="right"/>
      </w:pPr>
      <w:r>
        <w:t xml:space="preserve"> EE </w:t>
      </w:r>
      <w:r w:rsidR="005F1CBB">
        <w:t>3</w:t>
      </w:r>
      <w:r>
        <w:t>71</w:t>
      </w:r>
    </w:p>
    <w:p w14:paraId="60BFAA26" w14:textId="39A7ECE3" w:rsidR="00295431" w:rsidRPr="00295431" w:rsidRDefault="00D55F64" w:rsidP="00354A4C">
      <w:pPr>
        <w:spacing w:line="240" w:lineRule="auto"/>
        <w:jc w:val="center"/>
        <w:rPr>
          <w:b/>
          <w:sz w:val="28"/>
        </w:rPr>
      </w:pPr>
      <w:r>
        <w:rPr>
          <w:b/>
          <w:sz w:val="28"/>
        </w:rPr>
        <w:t xml:space="preserve">Final Project: </w:t>
      </w:r>
      <w:r w:rsidR="005F1CBB">
        <w:rPr>
          <w:b/>
          <w:sz w:val="28"/>
        </w:rPr>
        <w:t>Arcade Game system with audio and camera</w:t>
      </w:r>
    </w:p>
    <w:p w14:paraId="11DF9AF0" w14:textId="4A47AF18" w:rsidR="005F1CBB" w:rsidRDefault="005F1CBB" w:rsidP="00354A4C">
      <w:pPr>
        <w:spacing w:line="240" w:lineRule="auto"/>
        <w:jc w:val="center"/>
      </w:pPr>
    </w:p>
    <w:p w14:paraId="3337D174" w14:textId="448CAA8D" w:rsidR="005F1CBB" w:rsidRPr="00295431" w:rsidRDefault="005F1CBB" w:rsidP="005F1CBB">
      <w:pPr>
        <w:spacing w:line="240" w:lineRule="auto"/>
        <w:rPr>
          <w:b/>
          <w:sz w:val="28"/>
        </w:rPr>
      </w:pPr>
      <w:r>
        <w:rPr>
          <w:b/>
          <w:sz w:val="28"/>
        </w:rPr>
        <w:t>Abstract</w:t>
      </w:r>
      <w:r w:rsidRPr="00295431">
        <w:rPr>
          <w:b/>
          <w:sz w:val="28"/>
        </w:rPr>
        <w:t>:</w:t>
      </w:r>
    </w:p>
    <w:p w14:paraId="3B15179E" w14:textId="3BC4AC5B" w:rsidR="005F1CBB" w:rsidRDefault="005F1CBB" w:rsidP="005F1CBB">
      <w:pPr>
        <w:spacing w:line="240" w:lineRule="auto"/>
      </w:pPr>
      <w:r>
        <w:tab/>
        <w:t xml:space="preserve">For this final project, we decided to practice all the knowledge learned this quarter by implementing a complex system using keyboard, audio system, camera and LED matrix. The overall system consists of two games to play on the LED matrixes, which are game of cart and the classic snake game. The system </w:t>
      </w:r>
      <w:r w:rsidR="00DA6E99">
        <w:t>is</w:t>
      </w:r>
      <w:r>
        <w:t xml:space="preserve"> designed such that two players can cooperate or compete at the same time using different controls and game display on different LED matrixes. Audio will be used for creating moods for the game, and the camera is displayed on VGA </w:t>
      </w:r>
      <w:r>
        <w:rPr>
          <w:rFonts w:hint="eastAsia"/>
        </w:rPr>
        <w:t>a</w:t>
      </w:r>
      <w:r>
        <w:t>fter the game ends to display players’ action in real-time. We will discuss the implementation in the following sections.</w:t>
      </w:r>
    </w:p>
    <w:p w14:paraId="6097B47B" w14:textId="1DEDF255" w:rsidR="00295431" w:rsidRPr="00295431" w:rsidRDefault="00295431" w:rsidP="00354A4C">
      <w:pPr>
        <w:spacing w:line="240" w:lineRule="auto"/>
        <w:rPr>
          <w:b/>
          <w:sz w:val="28"/>
        </w:rPr>
      </w:pPr>
      <w:r>
        <w:rPr>
          <w:b/>
          <w:sz w:val="28"/>
        </w:rPr>
        <w:t>Introduction</w:t>
      </w:r>
      <w:r w:rsidRPr="00295431">
        <w:rPr>
          <w:b/>
          <w:sz w:val="28"/>
        </w:rPr>
        <w:t>:</w:t>
      </w:r>
    </w:p>
    <w:p w14:paraId="512539FD" w14:textId="3216D5A9" w:rsidR="00B8458F" w:rsidRDefault="00D55F64" w:rsidP="00B8458F">
      <w:pPr>
        <w:spacing w:line="240" w:lineRule="auto"/>
        <w:ind w:firstLine="720"/>
      </w:pPr>
      <w:r>
        <w:t>The purpose of this</w:t>
      </w:r>
      <w:r w:rsidR="00295431">
        <w:t xml:space="preserve"> lab is to </w:t>
      </w:r>
      <w:r>
        <w:t>practice design thinking principles and effectively use knowledge learned in this whole quarter to build up a complex system</w:t>
      </w:r>
      <w:r w:rsidR="00EE5BBC">
        <w:t xml:space="preserve">. </w:t>
      </w:r>
      <w:r>
        <w:t>In this final project,</w:t>
      </w:r>
      <w:r w:rsidR="005F1CBB">
        <w:t xml:space="preserve"> we </w:t>
      </w:r>
      <w:r>
        <w:t xml:space="preserve">demonstrated understandings on combinational and sequential logic, useful digital components, design thinking procedures and Verilog programming with complex FSMs. </w:t>
      </w:r>
      <w:r w:rsidR="005F1CBB">
        <w:t>We</w:t>
      </w:r>
      <w:r>
        <w:t xml:space="preserve"> decided to create a</w:t>
      </w:r>
      <w:r w:rsidR="005F1CBB">
        <w:t xml:space="preserve">n arcade game device with two games loaded for two players, which are the game of cart and the game of snake. Two players will be given different control buttons and different screens for the game, and they can cooperate or compete to reach the win. Music will be generated once the users start the game, and the camera will be seen on the VGA once the game is over. Keyboard is used to provide enough buttons for both players. For the game of cart, </w:t>
      </w:r>
      <w:r w:rsidR="00B8458F">
        <w:t xml:space="preserve">the </w:t>
      </w:r>
      <w:r w:rsidR="006E5B0F">
        <w:t xml:space="preserve">game will be displayed on the LED screen with </w:t>
      </w:r>
      <w:r w:rsidR="003138FA">
        <w:t>barriers moving all the way from top to the bottom</w:t>
      </w:r>
      <w:r w:rsidR="006E5B0F">
        <w:t xml:space="preserve">. The </w:t>
      </w:r>
      <w:r w:rsidR="00B8458F">
        <w:t>cart</w:t>
      </w:r>
      <w:r w:rsidR="006E5B0F">
        <w:t xml:space="preserve"> will be displayed as a red dot and is controlled by the user. </w:t>
      </w:r>
      <w:r w:rsidR="00DA6E99">
        <w:t>For the first user, p</w:t>
      </w:r>
      <w:r w:rsidR="006E5B0F" w:rsidRPr="00DA6E99">
        <w:t xml:space="preserve">ressing the </w:t>
      </w:r>
      <w:r w:rsidR="003138FA" w:rsidRPr="00DA6E99">
        <w:t>KEY[</w:t>
      </w:r>
      <w:r w:rsidR="00DA6E99" w:rsidRPr="00DA6E99">
        <w:t>3</w:t>
      </w:r>
      <w:r w:rsidR="003138FA" w:rsidRPr="00DA6E99">
        <w:t>]</w:t>
      </w:r>
      <w:r w:rsidR="006E5B0F" w:rsidRPr="00DA6E99">
        <w:t xml:space="preserve"> will make the </w:t>
      </w:r>
      <w:r w:rsidR="00D1629F" w:rsidRPr="00DA6E99">
        <w:t>cart</w:t>
      </w:r>
      <w:r w:rsidR="006E5B0F" w:rsidRPr="00DA6E99">
        <w:t xml:space="preserve"> go </w:t>
      </w:r>
      <w:r w:rsidR="00DA6E99" w:rsidRPr="00DA6E99">
        <w:t>left</w:t>
      </w:r>
      <w:r w:rsidR="006E5B0F" w:rsidRPr="00DA6E99">
        <w:t xml:space="preserve">, while </w:t>
      </w:r>
      <w:r w:rsidR="003138FA" w:rsidRPr="00DA6E99">
        <w:t xml:space="preserve">pressing KEY[2] will make the </w:t>
      </w:r>
      <w:r w:rsidR="00D1629F" w:rsidRPr="00DA6E99">
        <w:t>cart</w:t>
      </w:r>
      <w:r w:rsidR="003138FA" w:rsidRPr="00DA6E99">
        <w:t xml:space="preserve"> go </w:t>
      </w:r>
      <w:r w:rsidR="00DA6E99" w:rsidRPr="00DA6E99">
        <w:t>right</w:t>
      </w:r>
      <w:r w:rsidR="006E5B0F" w:rsidRPr="00DA6E99">
        <w:t xml:space="preserve">. </w:t>
      </w:r>
      <w:r w:rsidR="00DA6E99">
        <w:t xml:space="preserve">For the second user, pressing the delete key on keyboard will make the cart go left, while pressing the key page down will make the cart go right. </w:t>
      </w:r>
      <w:r w:rsidR="006E5B0F">
        <w:t xml:space="preserve">Every time the </w:t>
      </w:r>
      <w:r w:rsidR="00B8458F">
        <w:t>cart goes</w:t>
      </w:r>
      <w:r w:rsidR="006E5B0F">
        <w:t xml:space="preserve"> through the gap between the </w:t>
      </w:r>
      <w:r w:rsidR="003138FA">
        <w:t>barrier</w:t>
      </w:r>
      <w:r w:rsidR="006E5B0F">
        <w:t>, the score will increase by 1 and be displayed on the HEX display. The max score for the game is 999.</w:t>
      </w:r>
      <w:r w:rsidR="007F7D41">
        <w:t xml:space="preserve"> </w:t>
      </w:r>
      <w:r w:rsidR="00B8458F" w:rsidRPr="00DA6E99">
        <w:t>For the game of snake,</w:t>
      </w:r>
      <w:r w:rsidR="00DA6E99" w:rsidRPr="00DA6E99">
        <w:t xml:space="preserve"> it is only available for keyboard input and 1 person only. (We will be implementing a two-player version soon). The controls are assigned as follows: Home button is up, delete button is left, end button is down and page down button is right.</w:t>
      </w:r>
      <w:r w:rsidR="00DA6E99">
        <w:t xml:space="preserve"> The snake can cross the border of the led matrix and appear to the opposite site as starting point.</w:t>
      </w:r>
    </w:p>
    <w:p w14:paraId="4B870524" w14:textId="53A6777F" w:rsidR="00B8458F" w:rsidRDefault="006E5B0F" w:rsidP="00B8458F">
      <w:pPr>
        <w:spacing w:line="240" w:lineRule="auto"/>
        <w:ind w:firstLine="720"/>
      </w:pPr>
      <w:r>
        <w:t>To implement the complex problem</w:t>
      </w:r>
      <w:r w:rsidR="00EE5BBC">
        <w:t xml:space="preserve">, </w:t>
      </w:r>
      <w:r w:rsidR="00B8458F">
        <w:t>we</w:t>
      </w:r>
      <w:r w:rsidR="00EE5BBC">
        <w:t xml:space="preserve"> first understand the problem statement and think about the modules that I need to create. Then</w:t>
      </w:r>
      <w:r w:rsidR="00B8458F">
        <w:t>, we</w:t>
      </w:r>
      <w:r w:rsidR="00EE5BBC">
        <w:t xml:space="preserve"> created a block diagram to show the relationship between modules and how the problem could be solved based on the diagram. Next, I created each small module and FSMs, tested each one as </w:t>
      </w:r>
      <w:r w:rsidR="00B8458F">
        <w:t>we</w:t>
      </w:r>
      <w:r w:rsidR="00EE5BBC">
        <w:t xml:space="preserve"> go along. Finally</w:t>
      </w:r>
      <w:r w:rsidR="00B8458F">
        <w:t>, we</w:t>
      </w:r>
      <w:r w:rsidR="00EE5BBC">
        <w:t xml:space="preserve"> hooked these FSMs in </w:t>
      </w:r>
      <w:r w:rsidR="00B8458F">
        <w:t>the</w:t>
      </w:r>
      <w:r w:rsidR="00EE5BBC">
        <w:t xml:space="preserve"> </w:t>
      </w:r>
      <w:r w:rsidR="00B8458F">
        <w:t>game_of_cart</w:t>
      </w:r>
      <w:r w:rsidR="00EE5BBC">
        <w:t xml:space="preserve">.sv </w:t>
      </w:r>
      <w:r w:rsidR="00DA6E99">
        <w:t xml:space="preserve">, Snake.sv, keyboardDriver.sv along with the music, </w:t>
      </w:r>
      <w:proofErr w:type="spellStart"/>
      <w:r w:rsidR="00DA6E99">
        <w:t>led_matrix</w:t>
      </w:r>
      <w:proofErr w:type="spellEnd"/>
      <w:r w:rsidR="00DA6E99">
        <w:t xml:space="preserve"> and camera drivers, </w:t>
      </w:r>
      <w:r w:rsidR="00EE5BBC">
        <w:t xml:space="preserve">and tested the whole board using </w:t>
      </w:r>
      <w:proofErr w:type="spellStart"/>
      <w:r w:rsidR="00EE5BBC">
        <w:t>ModelSim</w:t>
      </w:r>
      <w:proofErr w:type="spellEnd"/>
      <w:r w:rsidR="00EE5BBC">
        <w:t xml:space="preserve"> and loaded on FPGA for real-world testing.</w:t>
      </w:r>
      <w:r w:rsidR="00EF5CF4">
        <w:t xml:space="preserve"> </w:t>
      </w:r>
    </w:p>
    <w:p w14:paraId="53F13E55" w14:textId="5690EBC0" w:rsidR="00747540" w:rsidRDefault="00295431" w:rsidP="00DA6E99">
      <w:pPr>
        <w:spacing w:line="240" w:lineRule="auto"/>
        <w:ind w:firstLine="720"/>
      </w:pPr>
      <w:r>
        <w:t xml:space="preserve">Throughout this lab, </w:t>
      </w:r>
      <w:r w:rsidR="00DA6E99">
        <w:t>we</w:t>
      </w:r>
      <w:r w:rsidR="00234F65">
        <w:t xml:space="preserve"> </w:t>
      </w:r>
      <w:r>
        <w:t xml:space="preserve">will be able to </w:t>
      </w:r>
      <w:r w:rsidR="00A207D7">
        <w:t>understand more about sequential logic</w:t>
      </w:r>
      <w:r w:rsidR="00A6025F">
        <w:t>, ways to construct useful components</w:t>
      </w:r>
      <w:r w:rsidR="00A207D7">
        <w:t xml:space="preserve"> and keep </w:t>
      </w:r>
      <w:r w:rsidR="00EF5CF4">
        <w:t>follow</w:t>
      </w:r>
      <w:r w:rsidR="00A207D7">
        <w:t>ing</w:t>
      </w:r>
      <w:r w:rsidR="00EF5CF4">
        <w:t xml:space="preserve"> the design steps to solve a complex logic problem in real-world</w:t>
      </w:r>
      <w:r w:rsidR="00A6025F">
        <w:t xml:space="preserve">. Finally, </w:t>
      </w:r>
      <w:r w:rsidR="00DA6E99">
        <w:t>we</w:t>
      </w:r>
      <w:r w:rsidR="00A6025F">
        <w:t xml:space="preserve"> can</w:t>
      </w:r>
      <w:r w:rsidR="00EF5CF4">
        <w:t xml:space="preserve"> draw</w:t>
      </w:r>
      <w:r w:rsidR="00A6025F">
        <w:t xml:space="preserve"> out</w:t>
      </w:r>
      <w:r w:rsidR="00EF5CF4">
        <w:t xml:space="preserve"> the schematic, implement it through Verilog, and load the design to an FPGA to test </w:t>
      </w:r>
      <w:r w:rsidR="00DA6E99">
        <w:t>our</w:t>
      </w:r>
      <w:r w:rsidR="00EF5CF4">
        <w:t xml:space="preserve"> idea.</w:t>
      </w:r>
      <w:r w:rsidR="00C740CB" w:rsidRPr="00C740CB">
        <w:rPr>
          <w:noProof/>
        </w:rPr>
        <w:t xml:space="preserve"> </w:t>
      </w:r>
    </w:p>
    <w:p w14:paraId="01A9F21C" w14:textId="0886C07D" w:rsidR="00747540" w:rsidRPr="00747540" w:rsidRDefault="00747540" w:rsidP="00354A4C">
      <w:pPr>
        <w:spacing w:line="240" w:lineRule="auto"/>
        <w:rPr>
          <w:b/>
          <w:sz w:val="28"/>
        </w:rPr>
      </w:pPr>
      <w:r w:rsidRPr="00747540">
        <w:rPr>
          <w:b/>
          <w:sz w:val="28"/>
        </w:rPr>
        <w:lastRenderedPageBreak/>
        <w:t>Materials:</w:t>
      </w:r>
    </w:p>
    <w:p w14:paraId="29F53F79" w14:textId="47F60648" w:rsidR="00295431" w:rsidRDefault="00747540" w:rsidP="00354A4C">
      <w:pPr>
        <w:pStyle w:val="ListParagraph"/>
        <w:numPr>
          <w:ilvl w:val="0"/>
          <w:numId w:val="1"/>
        </w:numPr>
        <w:spacing w:line="240" w:lineRule="auto"/>
      </w:pPr>
      <w:r>
        <w:t xml:space="preserve">Altera </w:t>
      </w:r>
      <w:proofErr w:type="spellStart"/>
      <w:r>
        <w:t>Terasic</w:t>
      </w:r>
      <w:proofErr w:type="spellEnd"/>
      <w:r>
        <w:t xml:space="preserve"> DE1-SoC Board with power and USB cables</w:t>
      </w:r>
    </w:p>
    <w:p w14:paraId="445BE660" w14:textId="75FD9FA4" w:rsidR="00747540" w:rsidRDefault="00747540" w:rsidP="00354A4C">
      <w:pPr>
        <w:pStyle w:val="ListParagraph"/>
        <w:numPr>
          <w:ilvl w:val="0"/>
          <w:numId w:val="1"/>
        </w:numPr>
        <w:spacing w:line="240" w:lineRule="auto"/>
      </w:pPr>
      <w:r>
        <w:t xml:space="preserve">Several </w:t>
      </w:r>
      <w:r w:rsidRPr="00354A4C">
        <w:rPr>
          <w:noProof/>
        </w:rPr>
        <w:t>LED</w:t>
      </w:r>
      <w:r w:rsidR="00354A4C">
        <w:rPr>
          <w:noProof/>
        </w:rPr>
        <w:t>s</w:t>
      </w:r>
      <w:r>
        <w:t>, Switches, and wires.</w:t>
      </w:r>
    </w:p>
    <w:p w14:paraId="12161585" w14:textId="2FE6772B" w:rsidR="00747540" w:rsidRDefault="00747540" w:rsidP="00354A4C">
      <w:pPr>
        <w:pStyle w:val="ListParagraph"/>
        <w:numPr>
          <w:ilvl w:val="0"/>
          <w:numId w:val="1"/>
        </w:numPr>
        <w:spacing w:line="240" w:lineRule="auto"/>
      </w:pPr>
      <w:r>
        <w:t>Breadboard</w:t>
      </w:r>
    </w:p>
    <w:p w14:paraId="11EAEBE0" w14:textId="437C0559" w:rsidR="00747540" w:rsidRDefault="00747540" w:rsidP="00354A4C">
      <w:pPr>
        <w:pStyle w:val="ListParagraph"/>
        <w:numPr>
          <w:ilvl w:val="0"/>
          <w:numId w:val="1"/>
        </w:numPr>
        <w:spacing w:line="240" w:lineRule="auto"/>
      </w:pPr>
      <w:r w:rsidRPr="00747540">
        <w:t>PC with Altera Quartus II Lite installed</w:t>
      </w:r>
    </w:p>
    <w:p w14:paraId="078B067B" w14:textId="36D242FF" w:rsidR="006E5B0F" w:rsidRDefault="005F1CBB" w:rsidP="00354A4C">
      <w:pPr>
        <w:pStyle w:val="ListParagraph"/>
        <w:numPr>
          <w:ilvl w:val="0"/>
          <w:numId w:val="1"/>
        </w:numPr>
        <w:spacing w:line="240" w:lineRule="auto"/>
      </w:pPr>
      <w:r>
        <w:t xml:space="preserve">Two </w:t>
      </w:r>
      <w:r w:rsidR="00481E0A">
        <w:t>8*8 LED Matrix</w:t>
      </w:r>
      <w:r>
        <w:t>es</w:t>
      </w:r>
    </w:p>
    <w:p w14:paraId="3B6105FB" w14:textId="1E89AE9F" w:rsidR="005F1CBB" w:rsidRDefault="005F1CBB" w:rsidP="00354A4C">
      <w:pPr>
        <w:pStyle w:val="ListParagraph"/>
        <w:numPr>
          <w:ilvl w:val="0"/>
          <w:numId w:val="1"/>
        </w:numPr>
        <w:spacing w:line="240" w:lineRule="auto"/>
      </w:pPr>
      <w:r>
        <w:t>Speaker and microphone</w:t>
      </w:r>
    </w:p>
    <w:p w14:paraId="22FCBCB7" w14:textId="0D23CC1A" w:rsidR="005F1CBB" w:rsidRDefault="005F1CBB" w:rsidP="00354A4C">
      <w:pPr>
        <w:pStyle w:val="ListParagraph"/>
        <w:numPr>
          <w:ilvl w:val="0"/>
          <w:numId w:val="1"/>
        </w:numPr>
        <w:spacing w:line="240" w:lineRule="auto"/>
      </w:pPr>
      <w:r>
        <w:t>Camera</w:t>
      </w:r>
    </w:p>
    <w:p w14:paraId="3159B705" w14:textId="3DE48947" w:rsidR="005F1CBB" w:rsidRDefault="005F1CBB" w:rsidP="00354A4C">
      <w:pPr>
        <w:pStyle w:val="ListParagraph"/>
        <w:numPr>
          <w:ilvl w:val="0"/>
          <w:numId w:val="1"/>
        </w:numPr>
        <w:spacing w:line="240" w:lineRule="auto"/>
      </w:pPr>
      <w:r>
        <w:t>Keyboard</w:t>
      </w:r>
    </w:p>
    <w:p w14:paraId="579E346F" w14:textId="77777777" w:rsidR="00EE5BBC" w:rsidRDefault="00EE5BBC" w:rsidP="00781640">
      <w:pPr>
        <w:spacing w:line="240" w:lineRule="auto"/>
        <w:rPr>
          <w:b/>
          <w:sz w:val="28"/>
        </w:rPr>
      </w:pPr>
    </w:p>
    <w:p w14:paraId="3789A007" w14:textId="431FAD8F" w:rsidR="002067F6" w:rsidRPr="00747540" w:rsidRDefault="00B8458F" w:rsidP="00354A4C">
      <w:pPr>
        <w:spacing w:line="240" w:lineRule="auto"/>
        <w:jc w:val="center"/>
        <w:rPr>
          <w:b/>
          <w:sz w:val="28"/>
        </w:rPr>
      </w:pPr>
      <w:r>
        <w:rPr>
          <w:b/>
          <w:sz w:val="28"/>
        </w:rPr>
        <w:t>Game of Cart</w:t>
      </w:r>
    </w:p>
    <w:p w14:paraId="35CD0B2E" w14:textId="62253743" w:rsidR="002067F6" w:rsidRPr="00747540" w:rsidRDefault="002067F6" w:rsidP="00354A4C">
      <w:pPr>
        <w:spacing w:line="240" w:lineRule="auto"/>
        <w:rPr>
          <w:sz w:val="20"/>
        </w:rPr>
      </w:pPr>
      <w:r w:rsidRPr="00747540">
        <w:rPr>
          <w:b/>
          <w:sz w:val="24"/>
        </w:rPr>
        <w:t>Design Procedure and Implementation</w:t>
      </w:r>
    </w:p>
    <w:p w14:paraId="09D6C46A" w14:textId="3747A5BA" w:rsidR="00970A77" w:rsidRDefault="00A907AD" w:rsidP="003860CF">
      <w:pPr>
        <w:spacing w:line="240" w:lineRule="auto"/>
      </w:pPr>
      <w:r>
        <w:tab/>
      </w:r>
      <w:r w:rsidR="00D1629F">
        <w:t>In this section</w:t>
      </w:r>
      <w:r w:rsidR="00AE6BA8">
        <w:t xml:space="preserve">, </w:t>
      </w:r>
      <w:r w:rsidR="00D1629F">
        <w:t>we would discuss the implementation of the game of cart</w:t>
      </w:r>
      <w:r w:rsidR="00716EB8">
        <w:t xml:space="preserve">. </w:t>
      </w:r>
      <w:r w:rsidR="00E73673">
        <w:t xml:space="preserve">The led matrix will be used as the screen which will display the </w:t>
      </w:r>
      <w:r w:rsidR="00D1629F">
        <w:t>cart</w:t>
      </w:r>
      <w:r w:rsidR="00E73673">
        <w:t xml:space="preserve"> as a red dot and the </w:t>
      </w:r>
      <w:r w:rsidR="003138FA">
        <w:t>barriers</w:t>
      </w:r>
      <w:r w:rsidR="00E73673">
        <w:t xml:space="preserve"> as green dots packed up in a </w:t>
      </w:r>
      <w:r w:rsidR="00D1629F">
        <w:t>row</w:t>
      </w:r>
      <w:r w:rsidR="00E73673">
        <w:t xml:space="preserve">. After the game </w:t>
      </w:r>
      <w:r w:rsidR="003138FA">
        <w:t>ha</w:t>
      </w:r>
      <w:r w:rsidR="00E73673">
        <w:t xml:space="preserve">s started, the </w:t>
      </w:r>
      <w:r w:rsidR="003138FA">
        <w:t>barriers will be shifting downwards</w:t>
      </w:r>
      <w:r w:rsidR="00E73673">
        <w:t xml:space="preserve">, while the user must control the </w:t>
      </w:r>
      <w:r w:rsidR="00D1629F">
        <w:t>cart</w:t>
      </w:r>
      <w:r w:rsidR="00E73673">
        <w:t xml:space="preserve"> to </w:t>
      </w:r>
      <w:r w:rsidR="00D1629F">
        <w:t>dodge</w:t>
      </w:r>
      <w:r w:rsidR="00E73673">
        <w:t xml:space="preserve"> through the open spaces in </w:t>
      </w:r>
      <w:r w:rsidR="003138FA">
        <w:t>barriers</w:t>
      </w:r>
      <w:r w:rsidR="00E73673">
        <w:t xml:space="preserve"> to score points. </w:t>
      </w:r>
      <w:r w:rsidR="00DA6E99">
        <w:t>For the first user, p</w:t>
      </w:r>
      <w:r w:rsidR="00DA6E99" w:rsidRPr="00DA6E99">
        <w:t xml:space="preserve">ressing the KEY[3] will make the cart go left, while pressing KEY[2] will make the cart go right. </w:t>
      </w:r>
      <w:r w:rsidR="00DA6E99">
        <w:t xml:space="preserve">For the second user, pressing the delete key on keyboard will make the cart go left, while pressing the key page down will make the cart go right. </w:t>
      </w:r>
      <w:r w:rsidR="00E73673">
        <w:t xml:space="preserve">Once the </w:t>
      </w:r>
      <w:r w:rsidR="00D1629F">
        <w:t>cart</w:t>
      </w:r>
      <w:r w:rsidR="00E73673">
        <w:t xml:space="preserve"> hit the </w:t>
      </w:r>
      <w:r w:rsidR="003138FA">
        <w:t>barrier</w:t>
      </w:r>
      <w:r w:rsidR="00E73673">
        <w:t xml:space="preserve">, the game will be </w:t>
      </w:r>
      <w:r w:rsidR="004D7F36">
        <w:t>over,</w:t>
      </w:r>
      <w:r w:rsidR="00E73673">
        <w:t xml:space="preserve"> and the system will wait for </w:t>
      </w:r>
      <w:r w:rsidR="00D1629F">
        <w:t>user</w:t>
      </w:r>
      <w:r w:rsidR="00E73673">
        <w:t xml:space="preserve"> to restart the game. Specifically, the </w:t>
      </w:r>
      <w:r w:rsidR="00D1629F">
        <w:t>cart</w:t>
      </w:r>
      <w:r w:rsidR="00E73673">
        <w:t xml:space="preserve"> </w:t>
      </w:r>
      <w:r w:rsidR="003138FA">
        <w:t xml:space="preserve">will remain at the current </w:t>
      </w:r>
      <w:r w:rsidR="003138FA" w:rsidRPr="00DA6E99">
        <w:t>position</w:t>
      </w:r>
      <w:r w:rsidR="00E73673" w:rsidRPr="00DA6E99">
        <w:t xml:space="preserve"> if no button press is detected</w:t>
      </w:r>
      <w:r w:rsidR="00E73673">
        <w:t xml:space="preserve">. Three HEX displays unit (HEX3, 4, and 5) are used as the scoreboard. It will properly record the score and update it when the </w:t>
      </w:r>
      <w:r w:rsidR="00D1629F">
        <w:t>cart</w:t>
      </w:r>
      <w:r w:rsidR="00E73673">
        <w:t xml:space="preserve"> flies through the </w:t>
      </w:r>
      <w:r w:rsidR="00AB11F9">
        <w:t>barrier</w:t>
      </w:r>
      <w:r w:rsidR="00E73673">
        <w:t xml:space="preserve"> maze.</w:t>
      </w:r>
      <w:r w:rsidR="00AB11F9">
        <w:t xml:space="preserve"> In particular, the three HEXs will display the current score as decimal ranging from 0 to 999.</w:t>
      </w:r>
      <w:r w:rsidR="003860CF">
        <w:t xml:space="preserve"> SW9 is used for resetting the entire game with both the playfield and sco</w:t>
      </w:r>
      <w:r w:rsidR="00E73673">
        <w:t>re</w:t>
      </w:r>
      <w:r w:rsidR="003860CF">
        <w:t>.</w:t>
      </w:r>
      <w:r w:rsidR="003138FA">
        <w:t xml:space="preserve"> I added a new functionality that allows the user to change levels based on the SW</w:t>
      </w:r>
      <w:r w:rsidR="00AB11F9">
        <w:t>, which are SW</w:t>
      </w:r>
      <w:r w:rsidR="00D1629F">
        <w:t>2</w:t>
      </w:r>
      <w:r w:rsidR="00AB11F9">
        <w:t xml:space="preserve"> to 0</w:t>
      </w:r>
      <w:r w:rsidR="003138FA">
        <w:t>. HEX 2 to 0 will display the current level as “</w:t>
      </w:r>
      <w:proofErr w:type="spellStart"/>
      <w:r w:rsidR="003138FA">
        <w:t>Lv</w:t>
      </w:r>
      <w:proofErr w:type="spellEnd"/>
      <w:r w:rsidR="003138FA">
        <w:t xml:space="preserve"> x”, x is from 0 to </w:t>
      </w:r>
      <w:r w:rsidR="00D1629F">
        <w:t>7</w:t>
      </w:r>
      <w:r w:rsidR="003138FA">
        <w:t>.</w:t>
      </w:r>
      <w:r w:rsidR="004D7F36">
        <w:t xml:space="preserve"> </w:t>
      </w:r>
    </w:p>
    <w:p w14:paraId="55724395" w14:textId="602C95C1" w:rsidR="00481E0A" w:rsidRDefault="00716EB8" w:rsidP="00481E0A">
      <w:pPr>
        <w:spacing w:line="240" w:lineRule="auto"/>
        <w:ind w:firstLine="720"/>
      </w:pPr>
      <w:r>
        <w:t>Understanding what</w:t>
      </w:r>
      <w:r w:rsidR="00D1629F">
        <w:t xml:space="preserve"> we</w:t>
      </w:r>
      <w:r>
        <w:t xml:space="preserve"> </w:t>
      </w:r>
      <w:r w:rsidR="00D1629F">
        <w:t>are</w:t>
      </w:r>
      <w:r>
        <w:t xml:space="preserve"> implementing, </w:t>
      </w:r>
      <w:r w:rsidR="00D1629F">
        <w:t>we</w:t>
      </w:r>
      <w:r>
        <w:t xml:space="preserve"> first think about the modules that </w:t>
      </w:r>
      <w:r w:rsidR="00D1629F">
        <w:t>we</w:t>
      </w:r>
      <w:r>
        <w:t xml:space="preserve"> will need and the overall block diagram of the system. </w:t>
      </w:r>
      <w:r w:rsidR="00E73673">
        <w:t xml:space="preserve">To fully </w:t>
      </w:r>
      <w:r w:rsidR="00327E5A">
        <w:t xml:space="preserve">use the functionality of the led matrix, </w:t>
      </w:r>
      <w:r w:rsidR="00D1629F">
        <w:t>we used the</w:t>
      </w:r>
      <w:r w:rsidR="00327E5A">
        <w:t xml:space="preserve"> module called </w:t>
      </w:r>
      <w:r w:rsidR="00327E5A" w:rsidRPr="00327E5A">
        <w:rPr>
          <w:b/>
        </w:rPr>
        <w:t>led_matrix_driver.sv</w:t>
      </w:r>
      <w:r w:rsidR="00327E5A">
        <w:t xml:space="preserve"> which takes care of the connection between the board and the led matrix. Then</w:t>
      </w:r>
      <w:r w:rsidR="00D1629F">
        <w:t>, we</w:t>
      </w:r>
      <w:r w:rsidR="00327E5A">
        <w:t xml:space="preserve"> created a module called </w:t>
      </w:r>
      <w:r w:rsidR="00D1629F">
        <w:rPr>
          <w:b/>
        </w:rPr>
        <w:t>cart</w:t>
      </w:r>
      <w:r w:rsidR="00327E5A" w:rsidRPr="00327E5A">
        <w:rPr>
          <w:b/>
        </w:rPr>
        <w:t>.sv</w:t>
      </w:r>
      <w:r w:rsidR="00327E5A">
        <w:t xml:space="preserve"> that display the </w:t>
      </w:r>
      <w:r w:rsidR="00D1629F">
        <w:t xml:space="preserve">cart </w:t>
      </w:r>
      <w:r w:rsidR="00327E5A">
        <w:t xml:space="preserve">pattern at the first </w:t>
      </w:r>
      <w:r w:rsidR="00D1629F">
        <w:t>row</w:t>
      </w:r>
      <w:r w:rsidR="00327E5A">
        <w:t xml:space="preserve"> using red lights. It is </w:t>
      </w:r>
      <w:proofErr w:type="gramStart"/>
      <w:r w:rsidR="00327E5A">
        <w:t>a</w:t>
      </w:r>
      <w:proofErr w:type="gramEnd"/>
      <w:r w:rsidR="00327E5A">
        <w:t xml:space="preserve"> FSM that will shift to the correct state to display the </w:t>
      </w:r>
      <w:r w:rsidR="00D1629F">
        <w:t>cart’s</w:t>
      </w:r>
      <w:r w:rsidR="00327E5A">
        <w:t xml:space="preserve"> position </w:t>
      </w:r>
      <w:r w:rsidR="00D1629F">
        <w:t>horizontally</w:t>
      </w:r>
      <w:r w:rsidR="00327E5A">
        <w:t xml:space="preserve">. To display the </w:t>
      </w:r>
      <w:r w:rsidR="00D1629F">
        <w:t>barrier</w:t>
      </w:r>
      <w:r w:rsidR="00327E5A">
        <w:t xml:space="preserve"> pattern</w:t>
      </w:r>
      <w:r w:rsidR="00D1629F">
        <w:t>, we</w:t>
      </w:r>
      <w:r w:rsidR="00327E5A">
        <w:t xml:space="preserve"> created a module called </w:t>
      </w:r>
      <w:r w:rsidR="00327E5A" w:rsidRPr="00327E5A">
        <w:rPr>
          <w:b/>
        </w:rPr>
        <w:t>generator.sv</w:t>
      </w:r>
      <w:r w:rsidR="00327E5A">
        <w:t xml:space="preserve"> that generate </w:t>
      </w:r>
      <w:r w:rsidR="00AB11F9">
        <w:t>barrier</w:t>
      </w:r>
      <w:r w:rsidR="00327E5A">
        <w:t xml:space="preserve"> at a certain frequency. </w:t>
      </w:r>
      <w:r w:rsidR="00481E0A">
        <w:t>T</w:t>
      </w:r>
      <w:r w:rsidR="00327E5A">
        <w:t xml:space="preserve">o reach a </w:t>
      </w:r>
      <w:proofErr w:type="gramStart"/>
      <w:r w:rsidR="00327E5A">
        <w:t>fairly random</w:t>
      </w:r>
      <w:proofErr w:type="gramEnd"/>
      <w:r w:rsidR="00327E5A">
        <w:t xml:space="preserve"> </w:t>
      </w:r>
      <w:r w:rsidR="00AB11F9">
        <w:t>barrier</w:t>
      </w:r>
      <w:r w:rsidR="00327E5A">
        <w:t xml:space="preserve"> pattern, </w:t>
      </w:r>
      <w:r w:rsidR="00D1629F">
        <w:t xml:space="preserve">we </w:t>
      </w:r>
      <w:r w:rsidR="00327E5A">
        <w:t>used a LFSR of 10 bit (</w:t>
      </w:r>
      <w:r w:rsidR="00327E5A" w:rsidRPr="00327E5A">
        <w:rPr>
          <w:b/>
        </w:rPr>
        <w:t>LFSR_10.sv</w:t>
      </w:r>
      <w:r w:rsidR="00327E5A">
        <w:t xml:space="preserve">) to produce random numbers as the input for the </w:t>
      </w:r>
      <w:r w:rsidR="00AB11F9">
        <w:t>barrier</w:t>
      </w:r>
      <w:r w:rsidR="00327E5A">
        <w:t xml:space="preserve"> generator. To demonstrate the action of </w:t>
      </w:r>
      <w:r w:rsidR="00D1629F">
        <w:t>cart going</w:t>
      </w:r>
      <w:r w:rsidR="00327E5A">
        <w:t xml:space="preserve"> through </w:t>
      </w:r>
      <w:r w:rsidR="00AB11F9">
        <w:t>barriers</w:t>
      </w:r>
      <w:r w:rsidR="00327E5A">
        <w:t xml:space="preserve">, I created the module </w:t>
      </w:r>
      <w:r w:rsidR="00327E5A" w:rsidRPr="00327E5A">
        <w:rPr>
          <w:b/>
        </w:rPr>
        <w:t>shifter.sv</w:t>
      </w:r>
      <w:r w:rsidR="00327E5A">
        <w:t xml:space="preserve"> that shifts the </w:t>
      </w:r>
      <w:r w:rsidR="00AB11F9">
        <w:t>barrier</w:t>
      </w:r>
      <w:r w:rsidR="00327E5A">
        <w:t xml:space="preserve"> from right to left at every clock edge. Since all the </w:t>
      </w:r>
      <w:r w:rsidR="00AB11F9">
        <w:t>barriers</w:t>
      </w:r>
      <w:r w:rsidR="00327E5A">
        <w:t xml:space="preserve"> use the green </w:t>
      </w:r>
      <w:proofErr w:type="spellStart"/>
      <w:r w:rsidR="00327E5A">
        <w:t>leds</w:t>
      </w:r>
      <w:proofErr w:type="spellEnd"/>
      <w:r w:rsidR="00327E5A">
        <w:t xml:space="preserve"> on the led matrix, it will not have conflict with the red </w:t>
      </w:r>
      <w:proofErr w:type="spellStart"/>
      <w:r w:rsidR="00327E5A">
        <w:t>leds</w:t>
      </w:r>
      <w:proofErr w:type="spellEnd"/>
      <w:r w:rsidR="00327E5A">
        <w:t xml:space="preserve"> used by the </w:t>
      </w:r>
      <w:r w:rsidR="00D1629F">
        <w:t>cart</w:t>
      </w:r>
      <w:r w:rsidR="00327E5A">
        <w:t xml:space="preserve">. The red led array from 1 to 7 are all set to be off. After that, I also implemented the scoreboard using </w:t>
      </w:r>
      <w:r w:rsidR="00327E5A" w:rsidRPr="00327E5A">
        <w:rPr>
          <w:b/>
        </w:rPr>
        <w:t>gamelogic.sv</w:t>
      </w:r>
      <w:r w:rsidR="00327E5A">
        <w:t xml:space="preserve">, </w:t>
      </w:r>
      <w:r w:rsidR="00327E5A" w:rsidRPr="00327E5A">
        <w:rPr>
          <w:b/>
        </w:rPr>
        <w:t>counter.sv</w:t>
      </w:r>
      <w:r w:rsidR="00327E5A">
        <w:t xml:space="preserve"> and </w:t>
      </w:r>
      <w:r w:rsidR="00327E5A" w:rsidRPr="00327E5A">
        <w:rPr>
          <w:b/>
        </w:rPr>
        <w:t>seg7.sv</w:t>
      </w:r>
      <w:r w:rsidR="00327E5A">
        <w:t>. The game logic module will determine when to increment the score during the game and also determine the state when the game is over (</w:t>
      </w:r>
      <w:r w:rsidR="00D1629F">
        <w:t>cart</w:t>
      </w:r>
      <w:r w:rsidR="00327E5A">
        <w:t xml:space="preserve"> hit on </w:t>
      </w:r>
      <w:r w:rsidR="00AB11F9">
        <w:t>barrier</w:t>
      </w:r>
      <w:r w:rsidR="00327E5A">
        <w:t>). The counter module is paired with a seg7 module so that the counter will increment the score when the input from game logic is true, while the seg7 will properly update the HEX display based on the counter module.</w:t>
      </w:r>
      <w:r w:rsidR="00481E0A">
        <w:t xml:space="preserve"> Moreover, to add some thrills and functionality to the game, I created the </w:t>
      </w:r>
      <w:r w:rsidR="00481E0A" w:rsidRPr="00481E0A">
        <w:rPr>
          <w:b/>
        </w:rPr>
        <w:t>levelDisplay.sv</w:t>
      </w:r>
      <w:r w:rsidR="00481E0A">
        <w:t xml:space="preserve"> that will change game levels based on user input (from SW).</w:t>
      </w:r>
      <w:r w:rsidR="005F6F42">
        <w:t xml:space="preserve"> </w:t>
      </w:r>
      <w:r w:rsidR="004D7F36">
        <w:t xml:space="preserve">In this way, when the SW input is changed, the generator will start creating different barriers based on difficulty. </w:t>
      </w:r>
      <w:r w:rsidR="00606E4D">
        <w:t xml:space="preserve">Finally, </w:t>
      </w:r>
      <w:r w:rsidR="00D1629F">
        <w:t>we</w:t>
      </w:r>
      <w:r w:rsidR="00606E4D">
        <w:t xml:space="preserve"> can </w:t>
      </w:r>
      <w:r w:rsidR="00606E4D">
        <w:lastRenderedPageBreak/>
        <w:t>hook up these FSMs through a block diagram, as illustrated below.</w:t>
      </w:r>
      <w:r w:rsidR="00481E0A">
        <w:t xml:space="preserve"> </w:t>
      </w:r>
      <w:r w:rsidR="00D1629F">
        <w:t>We</w:t>
      </w:r>
      <w:r w:rsidR="004D7F36">
        <w:t xml:space="preserve"> </w:t>
      </w:r>
      <w:r w:rsidR="004D7F36" w:rsidRPr="00DA6E99">
        <w:t xml:space="preserve">also took a photo of </w:t>
      </w:r>
      <w:r w:rsidR="00D1629F" w:rsidRPr="00DA6E99">
        <w:t>the</w:t>
      </w:r>
      <w:r w:rsidR="004D7F36" w:rsidRPr="00DA6E99">
        <w:t xml:space="preserve"> </w:t>
      </w:r>
      <w:r w:rsidR="004D7F36">
        <w:t>board with the external device (led matrix) being properly wired</w:t>
      </w:r>
      <w:r w:rsidR="00DA6E99">
        <w:t xml:space="preserve"> shown in the Appendix section</w:t>
      </w:r>
      <w:r w:rsidR="004D7F36">
        <w:t xml:space="preserve">. The led matrix is actually difficult to wire, and </w:t>
      </w:r>
      <w:r w:rsidR="00D1629F">
        <w:t xml:space="preserve">we </w:t>
      </w:r>
      <w:r w:rsidR="004D7F36">
        <w:t>spent a lot of time on just making the led matrix work. The picture is shown after the block diagram.</w:t>
      </w:r>
    </w:p>
    <w:p w14:paraId="339A9BCC" w14:textId="6B2A9385" w:rsidR="004D7F36" w:rsidRDefault="004D7F36" w:rsidP="00481E0A">
      <w:pPr>
        <w:spacing w:line="240" w:lineRule="auto"/>
        <w:ind w:firstLine="720"/>
      </w:pPr>
      <w:r>
        <w:rPr>
          <w:noProof/>
        </w:rPr>
        <w:drawing>
          <wp:anchor distT="0" distB="0" distL="114300" distR="114300" simplePos="0" relativeHeight="251810816" behindDoc="0" locked="0" layoutInCell="1" allowOverlap="1" wp14:anchorId="2B3DAFF4" wp14:editId="433D0F72">
            <wp:simplePos x="0" y="0"/>
            <wp:positionH relativeFrom="margin">
              <wp:align>center</wp:align>
            </wp:positionH>
            <wp:positionV relativeFrom="paragraph">
              <wp:posOffset>6824</wp:posOffset>
            </wp:positionV>
            <wp:extent cx="4660265" cy="5226050"/>
            <wp:effectExtent l="0" t="0" r="698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w3 8.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60265" cy="5226050"/>
                    </a:xfrm>
                    <a:prstGeom prst="rect">
                      <a:avLst/>
                    </a:prstGeom>
                  </pic:spPr>
                </pic:pic>
              </a:graphicData>
            </a:graphic>
            <wp14:sizeRelH relativeFrom="margin">
              <wp14:pctWidth>0</wp14:pctWidth>
            </wp14:sizeRelH>
            <wp14:sizeRelV relativeFrom="margin">
              <wp14:pctHeight>0</wp14:pctHeight>
            </wp14:sizeRelV>
          </wp:anchor>
        </w:drawing>
      </w:r>
    </w:p>
    <w:p w14:paraId="2EFD6A25" w14:textId="5FABAA4F" w:rsidR="005F6F42" w:rsidRDefault="00010753" w:rsidP="00481E0A">
      <w:pPr>
        <w:spacing w:line="240" w:lineRule="auto"/>
        <w:ind w:firstLine="720"/>
      </w:pPr>
      <w:r>
        <w:t xml:space="preserve">At the high level, this </w:t>
      </w:r>
      <w:r w:rsidR="00D1629F">
        <w:t>design</w:t>
      </w:r>
      <w:r>
        <w:t xml:space="preserve"> practices </w:t>
      </w:r>
      <w:r w:rsidR="00D1629F">
        <w:t>our</w:t>
      </w:r>
      <w:r>
        <w:t xml:space="preserve"> </w:t>
      </w:r>
      <w:r w:rsidR="005F6F42">
        <w:t xml:space="preserve">knowledge on all the stuffs learned in this class, including </w:t>
      </w:r>
      <w:r>
        <w:t>design thinking</w:t>
      </w:r>
      <w:r w:rsidR="0061123A">
        <w:t xml:space="preserve">, programming </w:t>
      </w:r>
      <w:r w:rsidR="00D630F1">
        <w:t>on useful components</w:t>
      </w:r>
      <w:r>
        <w:t xml:space="preserve"> and knowledge on sequential</w:t>
      </w:r>
      <w:r w:rsidR="005F6F42">
        <w:t xml:space="preserve"> and combinational</w:t>
      </w:r>
      <w:r>
        <w:t xml:space="preserve"> logic</w:t>
      </w:r>
      <w:r w:rsidR="00606E4D">
        <w:t xml:space="preserve">. It also challenges </w:t>
      </w:r>
      <w:r w:rsidR="00D1629F">
        <w:t>us</w:t>
      </w:r>
      <w:r w:rsidR="00606E4D">
        <w:t xml:space="preserve"> and helps </w:t>
      </w:r>
      <w:r w:rsidR="00D1629F">
        <w:t>us</w:t>
      </w:r>
      <w:r w:rsidR="00606E4D">
        <w:t xml:space="preserve"> practice subdividing FSMs and hooking them together</w:t>
      </w:r>
      <w:r>
        <w:t>.</w:t>
      </w:r>
    </w:p>
    <w:p w14:paraId="0CD1F2DD" w14:textId="44BCFA18" w:rsidR="00E17955" w:rsidRDefault="00010753" w:rsidP="00481E0A">
      <w:pPr>
        <w:spacing w:line="240" w:lineRule="auto"/>
        <w:ind w:firstLine="720"/>
      </w:pPr>
      <w:r>
        <w:t xml:space="preserve"> </w:t>
      </w:r>
      <w:r w:rsidR="00606E4D">
        <w:t xml:space="preserve">Based on the rule of the game, the </w:t>
      </w:r>
      <w:r w:rsidR="00D1629F">
        <w:t>cart</w:t>
      </w:r>
      <w:r w:rsidR="00606E4D">
        <w:t xml:space="preserve"> pattern will change based on the user inputs</w:t>
      </w:r>
      <w:r w:rsidR="00802420">
        <w:t>.</w:t>
      </w:r>
      <w:r w:rsidR="00481E0A">
        <w:t xml:space="preserve"> If no user inputs are present, the </w:t>
      </w:r>
      <w:r w:rsidR="00D1629F">
        <w:t>cart</w:t>
      </w:r>
      <w:r w:rsidR="00481E0A">
        <w:t xml:space="preserve"> will just remain at the current position.</w:t>
      </w:r>
      <w:r w:rsidR="00D1629F">
        <w:t xml:space="preserve"> Otherwise, the cart will move to the left or right based on the input given by user.</w:t>
      </w:r>
      <w:r w:rsidR="00481E0A">
        <w:t xml:space="preserve"> In this way, the whole game is more stable in terms of display and usability. Because </w:t>
      </w:r>
      <w:r w:rsidR="00D1629F">
        <w:t>we</w:t>
      </w:r>
      <w:r w:rsidR="00481E0A">
        <w:t xml:space="preserve"> noticed that the light will change pretty fast based on the previous rule and the user may have a hard time controlling the </w:t>
      </w:r>
      <w:r w:rsidR="00D1629F">
        <w:t>cart</w:t>
      </w:r>
      <w:r w:rsidR="00481E0A">
        <w:t xml:space="preserve">. </w:t>
      </w:r>
      <w:r w:rsidR="00D630F1">
        <w:t xml:space="preserve">Moreover, the HEX display will keep track of the </w:t>
      </w:r>
      <w:r w:rsidR="005F6F42">
        <w:t>score of the game</w:t>
      </w:r>
      <w:r w:rsidR="00D630F1">
        <w:t>.</w:t>
      </w:r>
      <w:r w:rsidR="00606E4D">
        <w:t xml:space="preserve"> Hence, this is a sequential logic and </w:t>
      </w:r>
      <w:r w:rsidR="00D1629F">
        <w:t>we</w:t>
      </w:r>
      <w:r w:rsidR="00606E4D">
        <w:t xml:space="preserve"> used several FSM mentioned above to solve the problem. Also, </w:t>
      </w:r>
      <w:r w:rsidR="00D1629F">
        <w:t>we</w:t>
      </w:r>
      <w:r w:rsidR="00606E4D">
        <w:t xml:space="preserve"> will use the </w:t>
      </w:r>
      <w:r w:rsidR="00D630F1">
        <w:t>divided</w:t>
      </w:r>
      <w:r w:rsidR="00606E4D">
        <w:t xml:space="preserve"> clock </w:t>
      </w:r>
      <w:r w:rsidR="005F6F42">
        <w:t>adjust the pace of the game</w:t>
      </w:r>
      <w:r w:rsidR="00606E4D">
        <w:t>.</w:t>
      </w:r>
      <w:r w:rsidR="000465DE">
        <w:t xml:space="preserve"> </w:t>
      </w:r>
    </w:p>
    <w:p w14:paraId="71EFB34E" w14:textId="77777777" w:rsidR="00481E0A" w:rsidRDefault="00481E0A" w:rsidP="00481E0A">
      <w:pPr>
        <w:spacing w:line="240" w:lineRule="auto"/>
        <w:ind w:firstLine="720"/>
      </w:pPr>
    </w:p>
    <w:p w14:paraId="65B45BC8" w14:textId="6985BD38" w:rsidR="001719BF" w:rsidRDefault="00AB11F9" w:rsidP="001719BF">
      <w:pPr>
        <w:spacing w:line="240" w:lineRule="auto"/>
        <w:ind w:firstLine="720"/>
      </w:pPr>
      <w:r>
        <w:rPr>
          <w:noProof/>
        </w:rPr>
        <w:drawing>
          <wp:anchor distT="0" distB="0" distL="114300" distR="114300" simplePos="0" relativeHeight="251794432" behindDoc="0" locked="0" layoutInCell="1" allowOverlap="1" wp14:anchorId="72E234AF" wp14:editId="571F5D5E">
            <wp:simplePos x="0" y="0"/>
            <wp:positionH relativeFrom="margin">
              <wp:align>right</wp:align>
            </wp:positionH>
            <wp:positionV relativeFrom="paragraph">
              <wp:posOffset>1875790</wp:posOffset>
            </wp:positionV>
            <wp:extent cx="2951480" cy="4271645"/>
            <wp:effectExtent l="0" t="0" r="127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1111111111111111.PNG"/>
                    <pic:cNvPicPr/>
                  </pic:nvPicPr>
                  <pic:blipFill>
                    <a:blip r:embed="rId9">
                      <a:extLst>
                        <a:ext uri="{28A0092B-C50C-407E-A947-70E740481C1C}">
                          <a14:useLocalDpi xmlns:a14="http://schemas.microsoft.com/office/drawing/2010/main" val="0"/>
                        </a:ext>
                      </a:extLst>
                    </a:blip>
                    <a:stretch>
                      <a:fillRect/>
                    </a:stretch>
                  </pic:blipFill>
                  <pic:spPr>
                    <a:xfrm>
                      <a:off x="0" y="0"/>
                      <a:ext cx="2951480" cy="4271645"/>
                    </a:xfrm>
                    <a:prstGeom prst="rect">
                      <a:avLst/>
                    </a:prstGeom>
                  </pic:spPr>
                </pic:pic>
              </a:graphicData>
            </a:graphic>
            <wp14:sizeRelH relativeFrom="margin">
              <wp14:pctWidth>0</wp14:pctWidth>
            </wp14:sizeRelH>
            <wp14:sizeRelV relativeFrom="margin">
              <wp14:pctHeight>0</wp14:pctHeight>
            </wp14:sizeRelV>
          </wp:anchor>
        </w:drawing>
      </w:r>
      <w:r w:rsidR="001719BF">
        <w:rPr>
          <w:noProof/>
        </w:rPr>
        <w:drawing>
          <wp:anchor distT="0" distB="0" distL="114300" distR="114300" simplePos="0" relativeHeight="251793408" behindDoc="0" locked="0" layoutInCell="1" allowOverlap="1" wp14:anchorId="10C73060" wp14:editId="3A162061">
            <wp:simplePos x="0" y="0"/>
            <wp:positionH relativeFrom="margin">
              <wp:align>right</wp:align>
            </wp:positionH>
            <wp:positionV relativeFrom="paragraph">
              <wp:posOffset>411195</wp:posOffset>
            </wp:positionV>
            <wp:extent cx="2820035" cy="12827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1111111111111111.PNG"/>
                    <pic:cNvPicPr/>
                  </pic:nvPicPr>
                  <pic:blipFill>
                    <a:blip r:embed="rId10">
                      <a:extLst>
                        <a:ext uri="{28A0092B-C50C-407E-A947-70E740481C1C}">
                          <a14:useLocalDpi xmlns:a14="http://schemas.microsoft.com/office/drawing/2010/main" val="0"/>
                        </a:ext>
                      </a:extLst>
                    </a:blip>
                    <a:stretch>
                      <a:fillRect/>
                    </a:stretch>
                  </pic:blipFill>
                  <pic:spPr>
                    <a:xfrm>
                      <a:off x="0" y="0"/>
                      <a:ext cx="2820035" cy="1282700"/>
                    </a:xfrm>
                    <a:prstGeom prst="rect">
                      <a:avLst/>
                    </a:prstGeom>
                  </pic:spPr>
                </pic:pic>
              </a:graphicData>
            </a:graphic>
            <wp14:sizeRelH relativeFrom="margin">
              <wp14:pctWidth>0</wp14:pctWidth>
            </wp14:sizeRelH>
            <wp14:sizeRelV relativeFrom="margin">
              <wp14:pctHeight>0</wp14:pctHeight>
            </wp14:sizeRelV>
          </wp:anchor>
        </w:drawing>
      </w:r>
      <w:r w:rsidR="000465DE">
        <w:t xml:space="preserve">The </w:t>
      </w:r>
      <w:r w:rsidR="00D1629F">
        <w:t>cart</w:t>
      </w:r>
      <w:r w:rsidR="000465DE">
        <w:t xml:space="preserve"> module is in charge of controlling </w:t>
      </w:r>
      <w:r w:rsidR="00C74E2C">
        <w:t xml:space="preserve">the </w:t>
      </w:r>
      <w:r w:rsidR="00D1629F">
        <w:t>cart</w:t>
      </w:r>
      <w:r w:rsidR="00C74E2C">
        <w:t xml:space="preserve"> pattern at the bottom row of the red led matrix</w:t>
      </w:r>
      <w:r w:rsidR="000465DE">
        <w:t xml:space="preserve">. The inputs are </w:t>
      </w:r>
      <w:proofErr w:type="spellStart"/>
      <w:r w:rsidR="000465DE">
        <w:t>clk</w:t>
      </w:r>
      <w:proofErr w:type="spellEnd"/>
      <w:r w:rsidR="000465DE">
        <w:t xml:space="preserve"> (the clock), reset, </w:t>
      </w:r>
      <w:proofErr w:type="spellStart"/>
      <w:r w:rsidR="00C74E2C">
        <w:t>in</w:t>
      </w:r>
      <w:r w:rsidR="000465DE">
        <w:t>L</w:t>
      </w:r>
      <w:proofErr w:type="spellEnd"/>
      <w:r w:rsidR="000465DE">
        <w:t xml:space="preserve"> (</w:t>
      </w:r>
      <w:r w:rsidR="002F3EB6">
        <w:t>left move by user</w:t>
      </w:r>
      <w:r w:rsidR="000465DE">
        <w:t>)</w:t>
      </w:r>
      <w:r w:rsidR="008410D6">
        <w:t>,</w:t>
      </w:r>
      <w:r w:rsidR="000465DE">
        <w:t xml:space="preserve"> </w:t>
      </w:r>
      <w:proofErr w:type="spellStart"/>
      <w:r w:rsidR="00C74E2C">
        <w:t>in</w:t>
      </w:r>
      <w:r w:rsidR="000465DE">
        <w:t>R</w:t>
      </w:r>
      <w:proofErr w:type="spellEnd"/>
      <w:r w:rsidR="000465DE">
        <w:t xml:space="preserve"> (</w:t>
      </w:r>
      <w:r w:rsidR="002F3EB6">
        <w:t>right move by user</w:t>
      </w:r>
      <w:r w:rsidR="000465DE">
        <w:t>)</w:t>
      </w:r>
      <w:r w:rsidR="00C74E2C">
        <w:t xml:space="preserve"> and gg (represents game over)</w:t>
      </w:r>
      <w:r w:rsidR="000465DE">
        <w:t xml:space="preserve">. The output is </w:t>
      </w:r>
      <w:r w:rsidR="00C74E2C">
        <w:t xml:space="preserve">one row of </w:t>
      </w:r>
      <w:r w:rsidR="000465DE">
        <w:t>the</w:t>
      </w:r>
      <w:r w:rsidR="00C74E2C">
        <w:t xml:space="preserve"> LED matrix, from [7:0]</w:t>
      </w:r>
      <w:r w:rsidR="000465DE">
        <w:t>.</w:t>
      </w:r>
      <w:r w:rsidR="007C7C1A">
        <w:t xml:space="preserve"> Because of my selection of states, the output </w:t>
      </w:r>
      <w:r w:rsidR="00C74E2C">
        <w:t>row pattern of the LED matrix</w:t>
      </w:r>
      <w:r w:rsidR="007C7C1A">
        <w:t xml:space="preserve"> just </w:t>
      </w:r>
      <w:r w:rsidR="00C74E2C">
        <w:t>equals</w:t>
      </w:r>
      <w:r w:rsidR="007C7C1A">
        <w:t xml:space="preserve"> the present state.</w:t>
      </w:r>
      <w:r w:rsidR="00C74E2C">
        <w:t xml:space="preserve"> The </w:t>
      </w:r>
      <w:r w:rsidR="00D1629F">
        <w:t>cart</w:t>
      </w:r>
      <w:r w:rsidR="00C74E2C">
        <w:t xml:space="preserve"> is represented by a red light, while other spots are set to be off.</w:t>
      </w:r>
      <w:r w:rsidR="001719BF">
        <w:t xml:space="preserve"> </w:t>
      </w:r>
      <w:r w:rsidR="00C74E2C">
        <w:t>Hence, my</w:t>
      </w:r>
      <w:r w:rsidR="000465DE">
        <w:t xml:space="preserve"> local parameters </w:t>
      </w:r>
      <w:r w:rsidR="00C74E2C">
        <w:t xml:space="preserve">display all the possible patterns for the </w:t>
      </w:r>
      <w:r w:rsidR="00D1629F">
        <w:t>cart</w:t>
      </w:r>
      <w:r w:rsidR="00C74E2C">
        <w:t xml:space="preserve"> at the bottom row, where a “1” indicates the </w:t>
      </w:r>
      <w:r w:rsidR="00D1629F">
        <w:t>cart</w:t>
      </w:r>
      <w:r w:rsidR="000465DE">
        <w:t>.</w:t>
      </w:r>
      <w:r w:rsidR="00B13FC4">
        <w:t xml:space="preserve"> These local parameters correspond to the patterns of the </w:t>
      </w:r>
      <w:r w:rsidR="00C74E2C">
        <w:t xml:space="preserve">position of the </w:t>
      </w:r>
      <w:r w:rsidR="00D1629F">
        <w:t>cart</w:t>
      </w:r>
      <w:r w:rsidR="00C74E2C">
        <w:t xml:space="preserve"> in the row</w:t>
      </w:r>
      <w:r w:rsidR="00B13FC4">
        <w:t xml:space="preserve">, as shown </w:t>
      </w:r>
      <w:r w:rsidR="001719BF">
        <w:t>to the right</w:t>
      </w:r>
      <w:r w:rsidR="00B13FC4">
        <w:t>.</w:t>
      </w:r>
      <w:r w:rsidR="00C74E2C">
        <w:rPr>
          <w:noProof/>
        </w:rPr>
        <w:t xml:space="preserve"> </w:t>
      </w:r>
    </w:p>
    <w:p w14:paraId="66DE4930" w14:textId="3786D81E" w:rsidR="008C03C9" w:rsidRDefault="00B13FC4" w:rsidP="008C03C9">
      <w:pPr>
        <w:spacing w:line="240" w:lineRule="auto"/>
        <w:ind w:firstLine="720"/>
      </w:pPr>
      <w:r>
        <w:t xml:space="preserve">They represent the LED sequence with 1 being on and 0 being off. In this way, I have </w:t>
      </w:r>
      <w:r w:rsidR="00C74E2C">
        <w:t>9</w:t>
      </w:r>
      <w:r>
        <w:t xml:space="preserve"> states that represent all possible patterns on the </w:t>
      </w:r>
      <w:r w:rsidR="00C74E2C">
        <w:t>bottom row based on the game rules</w:t>
      </w:r>
      <w:r>
        <w:t xml:space="preserve">. </w:t>
      </w:r>
      <w:r w:rsidR="00FC06BC">
        <w:t xml:space="preserve">I defined my present state and next state as </w:t>
      </w:r>
      <w:r w:rsidR="00C74E2C">
        <w:t>8</w:t>
      </w:r>
      <w:r w:rsidR="00FC06BC">
        <w:t xml:space="preserve">-bit sequences so that they can be in any of the </w:t>
      </w:r>
      <w:r w:rsidR="00C74E2C">
        <w:t>9</w:t>
      </w:r>
      <w:r w:rsidR="00FC06BC">
        <w:t xml:space="preserve"> states.</w:t>
      </w:r>
      <w:r>
        <w:t xml:space="preserve"> </w:t>
      </w:r>
      <w:r w:rsidR="00FC06BC">
        <w:t>Then, I listed out the different cases of my FSM, as shown to the right. The outer loop (condition) is based on different ps. For instance, if the game just started, the</w:t>
      </w:r>
      <w:r w:rsidR="00C74E2C">
        <w:t xml:space="preserve"> row </w:t>
      </w:r>
      <w:r w:rsidR="00FC06BC">
        <w:t xml:space="preserve">is </w:t>
      </w:r>
      <w:r w:rsidR="00C74E2C">
        <w:t>at</w:t>
      </w:r>
      <w:r w:rsidR="00FC06BC">
        <w:t xml:space="preserve"> “center”. Then, the inner loop (condition) is based on user inputs. So, if no user inputs are detected, the pattern will remain at “center”. If not, if the input</w:t>
      </w:r>
      <w:r w:rsidR="00C74E2C">
        <w:t>s</w:t>
      </w:r>
      <w:r w:rsidR="00FC06BC">
        <w:t xml:space="preserve"> </w:t>
      </w:r>
      <w:proofErr w:type="spellStart"/>
      <w:r w:rsidR="00C74E2C">
        <w:t>in</w:t>
      </w:r>
      <w:r w:rsidR="00FC06BC">
        <w:t>L</w:t>
      </w:r>
      <w:proofErr w:type="spellEnd"/>
      <w:r w:rsidR="00FC06BC">
        <w:t xml:space="preserve"> is 1 and </w:t>
      </w:r>
      <w:proofErr w:type="spellStart"/>
      <w:r w:rsidR="00C74E2C">
        <w:t>in</w:t>
      </w:r>
      <w:r w:rsidR="00FC06BC">
        <w:t>R</w:t>
      </w:r>
      <w:proofErr w:type="spellEnd"/>
      <w:r w:rsidR="00FC06BC">
        <w:t xml:space="preserve"> is 0, then it set the next state as “</w:t>
      </w:r>
      <w:r w:rsidR="00C74E2C">
        <w:t>up1</w:t>
      </w:r>
      <w:r w:rsidR="00FC06BC">
        <w:t xml:space="preserve">”. All other cases follow the same logic, and I have listed all the ways that the pattern would change. Finally, </w:t>
      </w:r>
      <w:r w:rsidR="00C74E2C">
        <w:t xml:space="preserve">to make the game more interesting, I set up a cycle pattern such that if the user pushes the </w:t>
      </w:r>
      <w:r w:rsidR="00D1629F">
        <w:t>cart</w:t>
      </w:r>
      <w:r w:rsidR="00C74E2C">
        <w:t xml:space="preserve"> (red light) off the row, then the light will reappear at the other end of the row</w:t>
      </w:r>
      <w:r w:rsidR="00FC06BC">
        <w:t xml:space="preserve">. </w:t>
      </w:r>
      <w:r w:rsidR="00C74E2C">
        <w:t xml:space="preserve">However, if the </w:t>
      </w:r>
      <w:r w:rsidR="00D1629F">
        <w:t>cart</w:t>
      </w:r>
      <w:r w:rsidR="00C74E2C">
        <w:t xml:space="preserve"> crashes into a barrier, then a</w:t>
      </w:r>
      <w:r w:rsidR="00FC06BC">
        <w:t xml:space="preserve">t the next clock cycle, </w:t>
      </w:r>
      <w:proofErr w:type="spellStart"/>
      <w:r w:rsidR="00FC06BC">
        <w:t>ps</w:t>
      </w:r>
      <w:proofErr w:type="spellEnd"/>
      <w:r w:rsidR="00FC06BC">
        <w:t xml:space="preserve"> will become “</w:t>
      </w:r>
      <w:r w:rsidR="00C74E2C">
        <w:t xml:space="preserve">OFF” and the </w:t>
      </w:r>
      <w:r w:rsidR="00D1629F">
        <w:t>cart</w:t>
      </w:r>
      <w:r w:rsidR="00C74E2C">
        <w:t xml:space="preserve"> light will be off forever unless the player pressed reset</w:t>
      </w:r>
      <w:r w:rsidR="008410D6">
        <w:t xml:space="preserve">. Hence, I adjusted inner loop of “win” state. </w:t>
      </w:r>
      <w:r w:rsidR="008C03C9">
        <w:t xml:space="preserve">At the inner loop, if both </w:t>
      </w:r>
      <w:proofErr w:type="spellStart"/>
      <w:r w:rsidR="008C03C9">
        <w:t>inL</w:t>
      </w:r>
      <w:proofErr w:type="spellEnd"/>
      <w:r w:rsidR="008C03C9">
        <w:t xml:space="preserve"> and </w:t>
      </w:r>
      <w:proofErr w:type="spellStart"/>
      <w:r w:rsidR="008C03C9">
        <w:t>inR</w:t>
      </w:r>
      <w:proofErr w:type="spellEnd"/>
      <w:r w:rsidR="008C03C9">
        <w:t xml:space="preserve"> are pressed simultaneously or both are not pressed, then it will just remain at that present state. </w:t>
      </w:r>
      <w:r w:rsidR="00FC06BC">
        <w:t xml:space="preserve">Because I have chosen the LED pattern as my states, I can just set </w:t>
      </w:r>
      <w:r w:rsidR="008C03C9">
        <w:t>the output LED row</w:t>
      </w:r>
      <w:r w:rsidR="00FC06BC">
        <w:t xml:space="preserve"> accordingly to the present state for my FSM.</w:t>
      </w:r>
      <w:r w:rsidR="008C03C9">
        <w:t xml:space="preserve"> Moreover, to deal with the fast clock period (even though at divided clock level 15, the period is still 1/768 s). The led matrix is having a hard time to display properly at this fast pace. Hence, I adjusted my design such that I added a counter (denoted as </w:t>
      </w:r>
      <w:proofErr w:type="spellStart"/>
      <w:r w:rsidR="008C03C9">
        <w:t>incr</w:t>
      </w:r>
      <w:proofErr w:type="spellEnd"/>
      <w:r w:rsidR="008C03C9">
        <w:t xml:space="preserve"> in code) that counts till a certain number of clock edges as one complete sample. Based on that period, I will sample the patterns to make the led display smoother. Specifically, if the counter is 0, then it will let </w:t>
      </w:r>
      <w:proofErr w:type="spellStart"/>
      <w:r w:rsidR="008C03C9">
        <w:t>ps</w:t>
      </w:r>
      <w:proofErr w:type="spellEnd"/>
      <w:r w:rsidR="008C03C9">
        <w:t xml:space="preserve"> follows ns. Otherwise, </w:t>
      </w:r>
      <w:proofErr w:type="spellStart"/>
      <w:r w:rsidR="008C03C9">
        <w:t>ps</w:t>
      </w:r>
      <w:proofErr w:type="spellEnd"/>
      <w:r w:rsidR="008C03C9">
        <w:t xml:space="preserve"> will not be updated.</w:t>
      </w:r>
    </w:p>
    <w:p w14:paraId="4A57D6EE" w14:textId="6293D930" w:rsidR="00564ABE" w:rsidRDefault="00AB11F9" w:rsidP="001A49C5">
      <w:pPr>
        <w:spacing w:line="240" w:lineRule="auto"/>
        <w:ind w:firstLine="720"/>
      </w:pPr>
      <w:r>
        <w:rPr>
          <w:noProof/>
        </w:rPr>
        <w:lastRenderedPageBreak/>
        <w:drawing>
          <wp:anchor distT="0" distB="0" distL="114300" distR="114300" simplePos="0" relativeHeight="251795456" behindDoc="0" locked="0" layoutInCell="1" allowOverlap="1" wp14:anchorId="3098DAD4" wp14:editId="5EAB64E6">
            <wp:simplePos x="0" y="0"/>
            <wp:positionH relativeFrom="margin">
              <wp:align>right</wp:align>
            </wp:positionH>
            <wp:positionV relativeFrom="page">
              <wp:posOffset>2047240</wp:posOffset>
            </wp:positionV>
            <wp:extent cx="3880485" cy="1416685"/>
            <wp:effectExtent l="0" t="0" r="571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111111111111111.PNG"/>
                    <pic:cNvPicPr/>
                  </pic:nvPicPr>
                  <pic:blipFill>
                    <a:blip r:embed="rId11">
                      <a:extLst>
                        <a:ext uri="{28A0092B-C50C-407E-A947-70E740481C1C}">
                          <a14:useLocalDpi xmlns:a14="http://schemas.microsoft.com/office/drawing/2010/main" val="0"/>
                        </a:ext>
                      </a:extLst>
                    </a:blip>
                    <a:stretch>
                      <a:fillRect/>
                    </a:stretch>
                  </pic:blipFill>
                  <pic:spPr>
                    <a:xfrm>
                      <a:off x="0" y="0"/>
                      <a:ext cx="3880485" cy="1416685"/>
                    </a:xfrm>
                    <a:prstGeom prst="rect">
                      <a:avLst/>
                    </a:prstGeom>
                  </pic:spPr>
                </pic:pic>
              </a:graphicData>
            </a:graphic>
            <wp14:sizeRelH relativeFrom="margin">
              <wp14:pctWidth>0</wp14:pctWidth>
            </wp14:sizeRelH>
            <wp14:sizeRelV relativeFrom="margin">
              <wp14:pctHeight>0</wp14:pctHeight>
            </wp14:sizeRelV>
          </wp:anchor>
        </w:drawing>
      </w:r>
      <w:r w:rsidR="0027604E">
        <w:t xml:space="preserve"> For the </w:t>
      </w:r>
      <w:r w:rsidR="00B05D01">
        <w:t xml:space="preserve">DFF, </w:t>
      </w:r>
      <w:r w:rsidR="001719BF">
        <w:t>if</w:t>
      </w:r>
      <w:r w:rsidR="00B05D01">
        <w:t xml:space="preserve"> reset is pressed, the present state will change to “</w:t>
      </w:r>
      <w:r w:rsidR="000A0472">
        <w:t>start</w:t>
      </w:r>
      <w:r w:rsidR="00B05D01">
        <w:t>” at the next positive edge</w:t>
      </w:r>
      <w:r w:rsidR="008410D6">
        <w:t>.</w:t>
      </w:r>
      <w:r w:rsidR="008C03C9">
        <w:t xml:space="preserve"> Moreover, the counter will also be set to 0 to avoid wrong counting.</w:t>
      </w:r>
      <w:r w:rsidR="008410D6">
        <w:t xml:space="preserve"> Else if the </w:t>
      </w:r>
      <w:r w:rsidR="008C03C9">
        <w:t xml:space="preserve">game is detected to be over, then the </w:t>
      </w:r>
      <w:proofErr w:type="spellStart"/>
      <w:r w:rsidR="008C03C9">
        <w:t>ps</w:t>
      </w:r>
      <w:proofErr w:type="spellEnd"/>
      <w:r w:rsidR="008C03C9">
        <w:t xml:space="preserve"> will be set to “OFF” at next clock edge</w:t>
      </w:r>
      <w:r w:rsidR="008410D6">
        <w:t xml:space="preserve">. </w:t>
      </w:r>
      <w:r w:rsidR="00B05D01">
        <w:t>Otherwise, it will just be the feedback and follow next state</w:t>
      </w:r>
      <w:r w:rsidR="008C03C9">
        <w:t xml:space="preserve"> only at the counter (</w:t>
      </w:r>
      <w:proofErr w:type="spellStart"/>
      <w:r w:rsidR="008C03C9">
        <w:t>incr</w:t>
      </w:r>
      <w:proofErr w:type="spellEnd"/>
      <w:r w:rsidR="008C03C9">
        <w:t>) cycles through one cycle</w:t>
      </w:r>
      <w:r w:rsidR="00B05D01">
        <w:t>.</w:t>
      </w:r>
      <w:r w:rsidR="001A49C5">
        <w:t xml:space="preserve"> </w:t>
      </w:r>
      <w:r w:rsidR="00564ABE">
        <w:t>I also wrote out the testbench for this module. The simulation result is shown in the result and analysis section.</w:t>
      </w:r>
    </w:p>
    <w:p w14:paraId="352FFC51" w14:textId="7C30DF6C" w:rsidR="005977DA" w:rsidRDefault="005977DA" w:rsidP="00D30BC2">
      <w:pPr>
        <w:spacing w:line="240" w:lineRule="auto"/>
      </w:pPr>
    </w:p>
    <w:p w14:paraId="79F827CB" w14:textId="483D2BC6" w:rsidR="001A49C5" w:rsidRDefault="00501E18" w:rsidP="00D30BC2">
      <w:pPr>
        <w:spacing w:line="240" w:lineRule="auto"/>
      </w:pPr>
      <w:r>
        <w:rPr>
          <w:noProof/>
        </w:rPr>
        <w:drawing>
          <wp:anchor distT="0" distB="0" distL="114300" distR="114300" simplePos="0" relativeHeight="251796480" behindDoc="0" locked="0" layoutInCell="1" allowOverlap="1" wp14:anchorId="7D369A30" wp14:editId="2923802B">
            <wp:simplePos x="0" y="0"/>
            <wp:positionH relativeFrom="margin">
              <wp:align>right</wp:align>
            </wp:positionH>
            <wp:positionV relativeFrom="paragraph">
              <wp:posOffset>16311</wp:posOffset>
            </wp:positionV>
            <wp:extent cx="3102610" cy="1183005"/>
            <wp:effectExtent l="0" t="0" r="254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111111111111111.PNG"/>
                    <pic:cNvPicPr/>
                  </pic:nvPicPr>
                  <pic:blipFill>
                    <a:blip r:embed="rId12">
                      <a:extLst>
                        <a:ext uri="{28A0092B-C50C-407E-A947-70E740481C1C}">
                          <a14:useLocalDpi xmlns:a14="http://schemas.microsoft.com/office/drawing/2010/main" val="0"/>
                        </a:ext>
                      </a:extLst>
                    </a:blip>
                    <a:stretch>
                      <a:fillRect/>
                    </a:stretch>
                  </pic:blipFill>
                  <pic:spPr>
                    <a:xfrm>
                      <a:off x="0" y="0"/>
                      <a:ext cx="3102610" cy="1183005"/>
                    </a:xfrm>
                    <a:prstGeom prst="rect">
                      <a:avLst/>
                    </a:prstGeom>
                  </pic:spPr>
                </pic:pic>
              </a:graphicData>
            </a:graphic>
            <wp14:sizeRelH relativeFrom="margin">
              <wp14:pctWidth>0</wp14:pctWidth>
            </wp14:sizeRelH>
            <wp14:sizeRelV relativeFrom="margin">
              <wp14:pctHeight>0</wp14:pctHeight>
            </wp14:sizeRelV>
          </wp:anchor>
        </w:drawing>
      </w:r>
      <w:r w:rsidR="001A49C5">
        <w:tab/>
        <w:t xml:space="preserve">The generator module will generate barriers at certain frequency. Between the generating periods, it will create blank </w:t>
      </w:r>
      <w:r w:rsidR="00AC6FB8">
        <w:t xml:space="preserve">barrier (a row of all OFF led) to help make the game smoother and easy to play. The inputs are </w:t>
      </w:r>
      <w:proofErr w:type="spellStart"/>
      <w:r w:rsidR="00AC6FB8">
        <w:t>clk</w:t>
      </w:r>
      <w:proofErr w:type="spellEnd"/>
      <w:r w:rsidR="00AC6FB8">
        <w:t xml:space="preserve">, reset, gg, [8:0] </w:t>
      </w:r>
      <w:proofErr w:type="spellStart"/>
      <w:r w:rsidR="00AC6FB8">
        <w:t>levelSW</w:t>
      </w:r>
      <w:proofErr w:type="spellEnd"/>
      <w:r w:rsidR="00AC6FB8">
        <w:t xml:space="preserve">, [2:0] in, while the output is [7:0] display. The gg corresponds to the </w:t>
      </w:r>
      <w:proofErr w:type="spellStart"/>
      <w:r w:rsidR="00AC6FB8">
        <w:t>gamelogic</w:t>
      </w:r>
      <w:proofErr w:type="spellEnd"/>
      <w:r w:rsidR="00AC6FB8">
        <w:t xml:space="preserve"> module’s crash function, where it will be 1 if the game is over, otherwise 0. The [</w:t>
      </w:r>
      <w:r w:rsidR="003937BB">
        <w:t>2</w:t>
      </w:r>
      <w:r w:rsidR="00AC6FB8">
        <w:t xml:space="preserve">:0] </w:t>
      </w:r>
      <w:proofErr w:type="spellStart"/>
      <w:r w:rsidR="00AC6FB8">
        <w:t>levelSW</w:t>
      </w:r>
      <w:proofErr w:type="spellEnd"/>
      <w:r w:rsidR="00AC6FB8">
        <w:t xml:space="preserve"> are the new functions that I add to the game, where it will allow user to adjust difficulty by changing the SW.  The 3-bit in is selected from part of the output of the 10-bit LFSR, such that it will create a fairly random pattern for the input</w:t>
      </w:r>
      <w:r w:rsidR="000A0472">
        <w:t xml:space="preserve">, which will be used as generating barriers. The output display corresponds to one row in the LED matrix, and to be more specific, the output will be the top row of in the matrix. </w:t>
      </w:r>
      <w:r w:rsidR="00AC6FB8">
        <w:t xml:space="preserve">Similar to the </w:t>
      </w:r>
      <w:r w:rsidR="00D1629F">
        <w:t>cart</w:t>
      </w:r>
      <w:r w:rsidR="00AC6FB8">
        <w:t xml:space="preserve"> module that deals with the display of LED matrix on a fast clock, I added a counter (denoted as </w:t>
      </w:r>
      <w:proofErr w:type="spellStart"/>
      <w:r w:rsidR="00AC6FB8">
        <w:t>incr</w:t>
      </w:r>
      <w:proofErr w:type="spellEnd"/>
      <w:r w:rsidR="00AC6FB8">
        <w:t xml:space="preserve"> in code) to readjust the sampling frequency. Instead of creating patterns at every clock edge, I only created new patterns after certain multiples of clock edge. In this case, I choose to be every 2^9 clock period. To generate blank barriers, I make my generating period twice long compared to the shifting period. I also added a logic “temp” that constantly shift from 0 to 1 and to 0 on the sampling period, such that when temp is 0, I will generate a new barrier pattern, but when temp is 1, it will create a blank pattern. Because my shifting period is 2 times faster, it will shift twice for a given pattern, thus making the barrier look like a real barrier (with a width of 2). And the temp will make the pattern change from barrier to blank and back to barrier. </w:t>
      </w:r>
      <w:r w:rsidR="000A0472">
        <w:t xml:space="preserve">After setting up the sampling period, I added some local parameters to denote the game levels. Then, in the next state logic section, if the game is over, then everything will just freeze. If the temp is 0, then I will allow the present state to follow a new barrier pattern. Based on the case of </w:t>
      </w:r>
      <w:proofErr w:type="spellStart"/>
      <w:r w:rsidR="000A0472">
        <w:t>levelSW</w:t>
      </w:r>
      <w:proofErr w:type="spellEnd"/>
      <w:r w:rsidR="000A0472">
        <w:t xml:space="preserve">, it will then select the barriers from that level specified. The inner most loop contain the cases of input, so that I can create a fairly random pattern of barriers. If the </w:t>
      </w:r>
      <w:proofErr w:type="spellStart"/>
      <w:r w:rsidR="000A0472">
        <w:t>levelSW</w:t>
      </w:r>
      <w:proofErr w:type="spellEnd"/>
      <w:r w:rsidR="000A0472">
        <w:t xml:space="preserve"> are not the same as the parameters listed, it will just go into default and treat it as level 0. It </w:t>
      </w:r>
      <w:r w:rsidR="00AB11F9">
        <w:t>makes</w:t>
      </w:r>
      <w:r w:rsidR="000A0472">
        <w:t xml:space="preserve"> sense, because I want to make the game really easy when the user are toggling switches to change levels. There’s no point in distracting users or making the game harder at this time. To hook the display with the FSM, I directly let the output be the present state.</w:t>
      </w:r>
    </w:p>
    <w:p w14:paraId="1D8089AA" w14:textId="137782FD" w:rsidR="000A0472" w:rsidRDefault="00501E18" w:rsidP="000A0472">
      <w:pPr>
        <w:spacing w:line="240" w:lineRule="auto"/>
        <w:ind w:firstLine="720"/>
      </w:pPr>
      <w:r>
        <w:rPr>
          <w:noProof/>
        </w:rPr>
        <w:drawing>
          <wp:anchor distT="0" distB="0" distL="114300" distR="114300" simplePos="0" relativeHeight="251797504" behindDoc="0" locked="0" layoutInCell="1" allowOverlap="1" wp14:anchorId="6715234C" wp14:editId="6AE8EAF1">
            <wp:simplePos x="0" y="0"/>
            <wp:positionH relativeFrom="margin">
              <wp:align>right</wp:align>
            </wp:positionH>
            <wp:positionV relativeFrom="paragraph">
              <wp:posOffset>6720</wp:posOffset>
            </wp:positionV>
            <wp:extent cx="4130040" cy="1409065"/>
            <wp:effectExtent l="0" t="0" r="3810" b="63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111111111111111.PNG"/>
                    <pic:cNvPicPr/>
                  </pic:nvPicPr>
                  <pic:blipFill>
                    <a:blip r:embed="rId13">
                      <a:extLst>
                        <a:ext uri="{28A0092B-C50C-407E-A947-70E740481C1C}">
                          <a14:useLocalDpi xmlns:a14="http://schemas.microsoft.com/office/drawing/2010/main" val="0"/>
                        </a:ext>
                      </a:extLst>
                    </a:blip>
                    <a:stretch>
                      <a:fillRect/>
                    </a:stretch>
                  </pic:blipFill>
                  <pic:spPr>
                    <a:xfrm>
                      <a:off x="0" y="0"/>
                      <a:ext cx="4130040" cy="1409065"/>
                    </a:xfrm>
                    <a:prstGeom prst="rect">
                      <a:avLst/>
                    </a:prstGeom>
                  </pic:spPr>
                </pic:pic>
              </a:graphicData>
            </a:graphic>
            <wp14:sizeRelH relativeFrom="margin">
              <wp14:pctWidth>0</wp14:pctWidth>
            </wp14:sizeRelH>
            <wp14:sizeRelV relativeFrom="margin">
              <wp14:pctHeight>0</wp14:pctHeight>
            </wp14:sizeRelV>
          </wp:anchor>
        </w:drawing>
      </w:r>
      <w:r w:rsidR="000A0472">
        <w:t xml:space="preserve">For the DFF, </w:t>
      </w:r>
      <w:proofErr w:type="gramStart"/>
      <w:r w:rsidR="000A0472">
        <w:t>If</w:t>
      </w:r>
      <w:proofErr w:type="gramEnd"/>
      <w:r w:rsidR="000A0472">
        <w:t xml:space="preserve"> reset is pressed, the present state will change to “8’b00000000” at the next positive edge of the clock. Moreover, the counter will also be set to 0 to avoid wrong counting. Else if </w:t>
      </w:r>
      <w:proofErr w:type="spellStart"/>
      <w:r w:rsidR="00491F7A">
        <w:t>incr</w:t>
      </w:r>
      <w:proofErr w:type="spellEnd"/>
      <w:r w:rsidR="00491F7A">
        <w:t xml:space="preserve"> is 0, then I will allow the “temp” to change from 0 </w:t>
      </w:r>
      <w:r w:rsidR="00491F7A">
        <w:lastRenderedPageBreak/>
        <w:t>to 1 or 1 to 0</w:t>
      </w:r>
      <w:r w:rsidR="001719BF">
        <w:t xml:space="preserve">, increment the counter </w:t>
      </w:r>
      <w:r w:rsidR="00491F7A">
        <w:t xml:space="preserve">and let </w:t>
      </w:r>
      <w:proofErr w:type="spellStart"/>
      <w:r w:rsidR="00491F7A">
        <w:t>ps</w:t>
      </w:r>
      <w:proofErr w:type="spellEnd"/>
      <w:r w:rsidR="00491F7A">
        <w:t xml:space="preserve"> follows ns</w:t>
      </w:r>
      <w:r w:rsidR="000A0472">
        <w:t>.</w:t>
      </w:r>
      <w:r w:rsidR="00491F7A">
        <w:t xml:space="preserve"> The alternation will create the overall “barrier – blank - barrier” pattern.</w:t>
      </w:r>
      <w:r w:rsidR="000A0472">
        <w:t xml:space="preserve"> </w:t>
      </w:r>
      <w:r w:rsidR="00491F7A">
        <w:t xml:space="preserve">Otherwise, counter will be incremented without letting </w:t>
      </w:r>
      <w:proofErr w:type="spellStart"/>
      <w:r w:rsidR="00491F7A">
        <w:t>ps</w:t>
      </w:r>
      <w:proofErr w:type="spellEnd"/>
      <w:r w:rsidR="00491F7A">
        <w:t xml:space="preserve"> following ns</w:t>
      </w:r>
      <w:r w:rsidR="000A0472">
        <w:t>. I also wrote out the testbench for this module. The simulation result is shown in the result and analysis section.</w:t>
      </w:r>
    </w:p>
    <w:p w14:paraId="0BB284C2" w14:textId="64BCC4DD" w:rsidR="001A49C5" w:rsidRDefault="001A49C5" w:rsidP="00D30BC2">
      <w:pPr>
        <w:spacing w:line="240" w:lineRule="auto"/>
      </w:pPr>
    </w:p>
    <w:p w14:paraId="24CB120F" w14:textId="60E24514" w:rsidR="000A0472" w:rsidRDefault="00AB11F9" w:rsidP="00AB11F9">
      <w:pPr>
        <w:spacing w:line="240" w:lineRule="auto"/>
        <w:ind w:firstLine="720"/>
      </w:pPr>
      <w:r>
        <w:rPr>
          <w:noProof/>
        </w:rPr>
        <w:drawing>
          <wp:anchor distT="0" distB="0" distL="114300" distR="114300" simplePos="0" relativeHeight="251812864" behindDoc="0" locked="0" layoutInCell="1" allowOverlap="1" wp14:anchorId="073F2FE8" wp14:editId="157E2BF9">
            <wp:simplePos x="0" y="0"/>
            <wp:positionH relativeFrom="margin">
              <wp:align>right</wp:align>
            </wp:positionH>
            <wp:positionV relativeFrom="paragraph">
              <wp:posOffset>1816128</wp:posOffset>
            </wp:positionV>
            <wp:extent cx="4946650" cy="2472690"/>
            <wp:effectExtent l="0" t="0" r="635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1111111111111111.PNG"/>
                    <pic:cNvPicPr/>
                  </pic:nvPicPr>
                  <pic:blipFill>
                    <a:blip r:embed="rId14">
                      <a:extLst>
                        <a:ext uri="{28A0092B-C50C-407E-A947-70E740481C1C}">
                          <a14:useLocalDpi xmlns:a14="http://schemas.microsoft.com/office/drawing/2010/main" val="0"/>
                        </a:ext>
                      </a:extLst>
                    </a:blip>
                    <a:stretch>
                      <a:fillRect/>
                    </a:stretch>
                  </pic:blipFill>
                  <pic:spPr>
                    <a:xfrm>
                      <a:off x="0" y="0"/>
                      <a:ext cx="4946650" cy="2472690"/>
                    </a:xfrm>
                    <a:prstGeom prst="rect">
                      <a:avLst/>
                    </a:prstGeom>
                  </pic:spPr>
                </pic:pic>
              </a:graphicData>
            </a:graphic>
            <wp14:sizeRelH relativeFrom="margin">
              <wp14:pctWidth>0</wp14:pctWidth>
            </wp14:sizeRelH>
            <wp14:sizeRelV relativeFrom="margin">
              <wp14:pctHeight>0</wp14:pctHeight>
            </wp14:sizeRelV>
          </wp:anchor>
        </w:drawing>
      </w:r>
      <w:r w:rsidR="00E86D1F">
        <w:t xml:space="preserve">The shifter module will shift the barriers from the row above it to itself. The inputs are </w:t>
      </w:r>
      <w:proofErr w:type="spellStart"/>
      <w:r w:rsidR="00E86D1F">
        <w:t>clk</w:t>
      </w:r>
      <w:proofErr w:type="spellEnd"/>
      <w:r w:rsidR="00E86D1F">
        <w:t xml:space="preserve">, reset, gg, and [7:0] in, while the output is [7:0] out. Based on previous discussion, gg is used to freeze the game when the game is over. In this case, when gg is true, as shown in the next state logic, it will let ns equal to </w:t>
      </w:r>
      <w:proofErr w:type="spellStart"/>
      <w:r w:rsidR="00E86D1F">
        <w:t>ps</w:t>
      </w:r>
      <w:proofErr w:type="spellEnd"/>
      <w:r w:rsidR="00E86D1F">
        <w:t xml:space="preserve">, hence freezing the game. [7:0] in is the row display above the current role, thus reaching the effect of shifting. Similar to the </w:t>
      </w:r>
      <w:r w:rsidR="00D1629F">
        <w:t>cart</w:t>
      </w:r>
      <w:r w:rsidR="00E86D1F">
        <w:t xml:space="preserve"> and generator module, I also created a counter to deal with fast clock issues. It will sample and change present state at half of the time as the period for generating new barriers. If the game is not over, ns will always equal to in, thus allowing the shifting functionality. I hooked the output to the present state to properly display the shifting. </w:t>
      </w:r>
      <w:r w:rsidR="001719BF">
        <w:t xml:space="preserve">For the DFF, </w:t>
      </w:r>
      <w:proofErr w:type="gramStart"/>
      <w:r w:rsidR="001719BF">
        <w:t>If</w:t>
      </w:r>
      <w:proofErr w:type="gramEnd"/>
      <w:r w:rsidR="001719BF">
        <w:t xml:space="preserve"> reset is pressed, the present state will change to “8’b00000000” at the next positive edge of the clock. Moreover, the counter will also be set to 0 to avoid wrong counting. Else if </w:t>
      </w:r>
      <w:proofErr w:type="spellStart"/>
      <w:r w:rsidR="001719BF">
        <w:t>incr</w:t>
      </w:r>
      <w:proofErr w:type="spellEnd"/>
      <w:r w:rsidR="001719BF">
        <w:t xml:space="preserve"> is 0, I will let </w:t>
      </w:r>
      <w:proofErr w:type="spellStart"/>
      <w:r w:rsidR="001719BF">
        <w:t>ps</w:t>
      </w:r>
      <w:proofErr w:type="spellEnd"/>
      <w:r w:rsidR="001719BF">
        <w:t xml:space="preserve"> follows ns and increment the counter. Otherwise, counter will be incremented without letting </w:t>
      </w:r>
      <w:proofErr w:type="spellStart"/>
      <w:r w:rsidR="001719BF">
        <w:t>ps</w:t>
      </w:r>
      <w:proofErr w:type="spellEnd"/>
      <w:r w:rsidR="001719BF">
        <w:t xml:space="preserve"> following ns. I also wrote out the testbench for this module. The simulation result is shown in the result and analysis section.</w:t>
      </w:r>
    </w:p>
    <w:p w14:paraId="0E2B38E5" w14:textId="668584AA" w:rsidR="007C7C1A" w:rsidRDefault="00E25810" w:rsidP="00F94A0B">
      <w:pPr>
        <w:spacing w:line="240" w:lineRule="auto"/>
        <w:ind w:firstLine="720"/>
      </w:pPr>
      <w:r>
        <w:rPr>
          <w:noProof/>
        </w:rPr>
        <w:drawing>
          <wp:anchor distT="0" distB="0" distL="114300" distR="114300" simplePos="0" relativeHeight="251813888" behindDoc="0" locked="0" layoutInCell="1" allowOverlap="1" wp14:anchorId="391E8BF5" wp14:editId="14997D68">
            <wp:simplePos x="0" y="0"/>
            <wp:positionH relativeFrom="margin">
              <wp:align>right</wp:align>
            </wp:positionH>
            <wp:positionV relativeFrom="paragraph">
              <wp:posOffset>3416953</wp:posOffset>
            </wp:positionV>
            <wp:extent cx="5943600" cy="189039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1111111111111111.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1890395"/>
                    </a:xfrm>
                    <a:prstGeom prst="rect">
                      <a:avLst/>
                    </a:prstGeom>
                  </pic:spPr>
                </pic:pic>
              </a:graphicData>
            </a:graphic>
          </wp:anchor>
        </w:drawing>
      </w:r>
      <w:r w:rsidR="000465DE">
        <w:t xml:space="preserve">The </w:t>
      </w:r>
      <w:proofErr w:type="spellStart"/>
      <w:r w:rsidR="00B8016C">
        <w:t>gamelogic</w:t>
      </w:r>
      <w:proofErr w:type="spellEnd"/>
      <w:r w:rsidR="000465DE">
        <w:t xml:space="preserve"> module </w:t>
      </w:r>
      <w:r w:rsidR="00DA0F86">
        <w:t xml:space="preserve">determines </w:t>
      </w:r>
      <w:r w:rsidR="00B8016C">
        <w:t>when to add points and when to stop the game</w:t>
      </w:r>
      <w:r w:rsidR="000465DE">
        <w:t>.</w:t>
      </w:r>
      <w:r w:rsidR="00B8016C">
        <w:t xml:space="preserve"> If the </w:t>
      </w:r>
      <w:r w:rsidR="00D1629F">
        <w:t>cart</w:t>
      </w:r>
      <w:r w:rsidR="00B8016C">
        <w:t xml:space="preserve"> passes through a barrier, the score will be incremented by 1. When the </w:t>
      </w:r>
      <w:r w:rsidR="00D1629F">
        <w:t>cart</w:t>
      </w:r>
      <w:r w:rsidR="00B8016C">
        <w:t xml:space="preserve"> crashes on the barrier, the game is over and will wait for reset.</w:t>
      </w:r>
      <w:r w:rsidR="000465DE">
        <w:t xml:space="preserve"> </w:t>
      </w:r>
      <w:r w:rsidR="00BD0AF4">
        <w:t>For this module,</w:t>
      </w:r>
      <w:r w:rsidR="000465DE">
        <w:t xml:space="preserve"> </w:t>
      </w:r>
      <w:r w:rsidR="00BD0AF4">
        <w:t>t</w:t>
      </w:r>
      <w:r w:rsidR="000465DE">
        <w:t xml:space="preserve">he inputs are </w:t>
      </w:r>
      <w:proofErr w:type="spellStart"/>
      <w:r w:rsidR="000465DE">
        <w:t>clk</w:t>
      </w:r>
      <w:proofErr w:type="spellEnd"/>
      <w:r w:rsidR="000465DE">
        <w:t xml:space="preserve">, </w:t>
      </w:r>
      <w:r w:rsidR="00B8016C">
        <w:t>reset</w:t>
      </w:r>
      <w:r w:rsidR="000465DE">
        <w:t xml:space="preserve">, </w:t>
      </w:r>
      <w:r w:rsidR="00B8016C">
        <w:t>[7:0] user and [7:0] barrier.</w:t>
      </w:r>
      <w:r w:rsidR="000465DE">
        <w:t xml:space="preserve"> The output is the </w:t>
      </w:r>
      <w:r w:rsidR="00B8016C">
        <w:t>add and crash, which denotes adding points and ending game respectively</w:t>
      </w:r>
      <w:r w:rsidR="000465DE">
        <w:t>.</w:t>
      </w:r>
      <w:r w:rsidR="00F94A0B">
        <w:t xml:space="preserve"> </w:t>
      </w:r>
      <w:r w:rsidR="00A9587B">
        <w:t xml:space="preserve">To </w:t>
      </w:r>
      <w:r w:rsidR="00A9587B">
        <w:lastRenderedPageBreak/>
        <w:t xml:space="preserve">properly keep track of the game behavior, I created [7:0] </w:t>
      </w:r>
      <w:proofErr w:type="spellStart"/>
      <w:r w:rsidR="00A9587B">
        <w:t>psb</w:t>
      </w:r>
      <w:proofErr w:type="spellEnd"/>
      <w:r w:rsidR="00A9587B">
        <w:t xml:space="preserve">, </w:t>
      </w:r>
      <w:proofErr w:type="spellStart"/>
      <w:r w:rsidR="00A9587B">
        <w:t>nsb</w:t>
      </w:r>
      <w:proofErr w:type="spellEnd"/>
      <w:r w:rsidR="00A9587B">
        <w:t xml:space="preserve"> to keep track of the behavior of the barrier. Also, </w:t>
      </w:r>
      <w:r w:rsidR="003937BB">
        <w:t xml:space="preserve">we </w:t>
      </w:r>
      <w:r w:rsidR="00A9587B">
        <w:t xml:space="preserve">created </w:t>
      </w:r>
      <w:proofErr w:type="spellStart"/>
      <w:r w:rsidR="00A9587B">
        <w:t>psuser</w:t>
      </w:r>
      <w:proofErr w:type="spellEnd"/>
      <w:r w:rsidR="00A9587B">
        <w:t xml:space="preserve"> and </w:t>
      </w:r>
      <w:proofErr w:type="spellStart"/>
      <w:r w:rsidR="00A9587B">
        <w:t>nsuser</w:t>
      </w:r>
      <w:proofErr w:type="spellEnd"/>
      <w:r w:rsidR="00A9587B">
        <w:t xml:space="preserve"> to trace the </w:t>
      </w:r>
      <w:r w:rsidR="00D1629F">
        <w:t>cart</w:t>
      </w:r>
      <w:r w:rsidR="00A9587B">
        <w:t xml:space="preserve">’s position. Because </w:t>
      </w:r>
      <w:r w:rsidR="003937BB">
        <w:t>we are</w:t>
      </w:r>
      <w:r w:rsidR="00A9587B">
        <w:t xml:space="preserve"> always determining the game logic at the bottom row of the led array (where the </w:t>
      </w:r>
      <w:r w:rsidR="00D1629F">
        <w:t>cart</w:t>
      </w:r>
      <w:r w:rsidR="00A9587B">
        <w:t xml:space="preserve"> will interact with the barrier), </w:t>
      </w:r>
      <w:r w:rsidR="003937BB">
        <w:t>we</w:t>
      </w:r>
      <w:r w:rsidR="00A9587B">
        <w:t xml:space="preserve"> assigned “result” to be as shown below. In this way, it will be 1 when the </w:t>
      </w:r>
      <w:r w:rsidR="00D1629F">
        <w:t>cart</w:t>
      </w:r>
      <w:r w:rsidR="00A9587B">
        <w:t xml:space="preserve"> crashes the barrier (when the </w:t>
      </w:r>
      <w:r w:rsidR="00D1629F">
        <w:t>cart</w:t>
      </w:r>
      <w:r w:rsidR="00A9587B">
        <w:t xml:space="preserve"> and the corresponding place at barrier are both 1). For the next state logic,</w:t>
      </w:r>
      <w:r w:rsidR="003937BB">
        <w:t xml:space="preserve"> we</w:t>
      </w:r>
      <w:r w:rsidR="00A9587B">
        <w:t xml:space="preserve"> let the barrier be continuously shifting, while the </w:t>
      </w:r>
      <w:proofErr w:type="spellStart"/>
      <w:r w:rsidR="00A9587B">
        <w:t>psuser</w:t>
      </w:r>
      <w:proofErr w:type="spellEnd"/>
      <w:r w:rsidR="00A9587B">
        <w:t xml:space="preserve"> (</w:t>
      </w:r>
      <w:r w:rsidR="00D1629F">
        <w:t>cart</w:t>
      </w:r>
      <w:r w:rsidR="00A9587B">
        <w:t xml:space="preserve">) will change states based on the value of “result”.  The crash logic is determined by result, where the </w:t>
      </w:r>
      <w:proofErr w:type="spellStart"/>
      <w:r w:rsidR="00A9587B">
        <w:t>psuser</w:t>
      </w:r>
      <w:proofErr w:type="spellEnd"/>
      <w:r w:rsidR="00A9587B">
        <w:t xml:space="preserve"> will permanently stay at 1’b1 if the game is over. By assigning crash to </w:t>
      </w:r>
      <w:proofErr w:type="spellStart"/>
      <w:r w:rsidR="00A9587B">
        <w:t>psuser</w:t>
      </w:r>
      <w:proofErr w:type="spellEnd"/>
      <w:r w:rsidR="00A9587B">
        <w:t>, it properly defines the crash logic, with 0 representing alive and 1 denoting game over. For incrementing points,</w:t>
      </w:r>
      <w:r w:rsidR="003937BB">
        <w:t xml:space="preserve"> we</w:t>
      </w:r>
      <w:r w:rsidR="00A9587B">
        <w:t xml:space="preserve"> considered the possible cases of barrier input. Because </w:t>
      </w:r>
      <w:r w:rsidR="003937BB">
        <w:t>we</w:t>
      </w:r>
      <w:r w:rsidR="00A9587B">
        <w:t xml:space="preserve"> created blank spaces between the barriers generated, </w:t>
      </w:r>
      <w:r w:rsidR="003937BB">
        <w:t>we</w:t>
      </w:r>
      <w:r w:rsidR="00A9587B">
        <w:t xml:space="preserve"> don’t want to increase points when the </w:t>
      </w:r>
      <w:r w:rsidR="00D1629F">
        <w:t>cart</w:t>
      </w:r>
      <w:r w:rsidR="00A9587B">
        <w:t xml:space="preserve"> fly through a row of blank LEDs. After that, </w:t>
      </w:r>
      <w:r w:rsidR="003937BB">
        <w:t>we</w:t>
      </w:r>
      <w:r w:rsidR="00A9587B">
        <w:t xml:space="preserve"> want to increment points only when the </w:t>
      </w:r>
      <w:r w:rsidR="00D1629F">
        <w:t>cart</w:t>
      </w:r>
      <w:r w:rsidR="00A9587B">
        <w:t xml:space="preserve"> successfully flies through the barrier.</w:t>
      </w:r>
      <w:r w:rsidR="00AB11F9">
        <w:t xml:space="preserve"> Only when the current state of the barrier is 8’b00000000 and the next state is not 8’b00000000 (denoting the upcoming of a barrier), </w:t>
      </w:r>
      <w:r w:rsidR="003937BB">
        <w:t xml:space="preserve">we </w:t>
      </w:r>
      <w:r w:rsidR="00AB11F9">
        <w:t xml:space="preserve">want to increment point if the result is not 1. </w:t>
      </w:r>
      <w:r w:rsidR="003937BB">
        <w:t>We</w:t>
      </w:r>
      <w:r w:rsidR="00AB11F9">
        <w:t xml:space="preserve"> will not be increasing points in other cases (</w:t>
      </w:r>
      <w:proofErr w:type="spellStart"/>
      <w:r w:rsidR="00AB11F9">
        <w:t>ps</w:t>
      </w:r>
      <w:proofErr w:type="spellEnd"/>
      <w:r w:rsidR="00AB11F9">
        <w:t xml:space="preserve"> = blank, ns = blank or </w:t>
      </w:r>
      <w:proofErr w:type="spellStart"/>
      <w:r w:rsidR="00AB11F9">
        <w:t>ps</w:t>
      </w:r>
      <w:proofErr w:type="spellEnd"/>
      <w:r w:rsidR="00AB11F9">
        <w:t xml:space="preserve"> = barrier, ns = barrier or </w:t>
      </w:r>
      <w:proofErr w:type="spellStart"/>
      <w:r w:rsidR="00AB11F9">
        <w:t>ps</w:t>
      </w:r>
      <w:proofErr w:type="spellEnd"/>
      <w:r w:rsidR="00AB11F9">
        <w:t xml:space="preserve"> = barrier, ns = blank).</w:t>
      </w:r>
      <w:r w:rsidR="00A9587B">
        <w:t xml:space="preserve"> Hence, </w:t>
      </w:r>
      <w:proofErr w:type="gramStart"/>
      <w:r w:rsidR="003937BB">
        <w:t>We</w:t>
      </w:r>
      <w:proofErr w:type="gramEnd"/>
      <w:r w:rsidR="00A9587B">
        <w:t xml:space="preserve"> assigned add as shown in graph to make the system only add points when the </w:t>
      </w:r>
      <w:r w:rsidR="00D1629F">
        <w:t>cart</w:t>
      </w:r>
      <w:r w:rsidR="00A9587B">
        <w:t xml:space="preserve"> goes </w:t>
      </w:r>
      <w:r w:rsidR="003138FA">
        <w:t>through</w:t>
      </w:r>
      <w:r w:rsidR="00A9587B">
        <w:t xml:space="preserve"> a barrier.</w:t>
      </w:r>
      <w:r w:rsidR="003138FA">
        <w:t xml:space="preserve"> </w:t>
      </w:r>
    </w:p>
    <w:p w14:paraId="2F63E524" w14:textId="3A75789F" w:rsidR="00564ABE" w:rsidRDefault="00E25810" w:rsidP="003138FA">
      <w:pPr>
        <w:spacing w:line="240" w:lineRule="auto"/>
        <w:ind w:firstLine="720"/>
      </w:pPr>
      <w:r>
        <w:rPr>
          <w:noProof/>
        </w:rPr>
        <w:drawing>
          <wp:anchor distT="0" distB="0" distL="114300" distR="114300" simplePos="0" relativeHeight="251804672" behindDoc="0" locked="0" layoutInCell="1" allowOverlap="1" wp14:anchorId="38428F86" wp14:editId="74C9E40C">
            <wp:simplePos x="0" y="0"/>
            <wp:positionH relativeFrom="margin">
              <wp:align>right</wp:align>
            </wp:positionH>
            <wp:positionV relativeFrom="paragraph">
              <wp:posOffset>1794709</wp:posOffset>
            </wp:positionV>
            <wp:extent cx="2466975" cy="1257300"/>
            <wp:effectExtent l="0" t="0" r="9525"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111111111111111.PNG"/>
                    <pic:cNvPicPr/>
                  </pic:nvPicPr>
                  <pic:blipFill>
                    <a:blip r:embed="rId16">
                      <a:extLst>
                        <a:ext uri="{28A0092B-C50C-407E-A947-70E740481C1C}">
                          <a14:useLocalDpi xmlns:a14="http://schemas.microsoft.com/office/drawing/2010/main" val="0"/>
                        </a:ext>
                      </a:extLst>
                    </a:blip>
                    <a:stretch>
                      <a:fillRect/>
                    </a:stretch>
                  </pic:blipFill>
                  <pic:spPr>
                    <a:xfrm>
                      <a:off x="0" y="0"/>
                      <a:ext cx="2466975" cy="1257300"/>
                    </a:xfrm>
                    <a:prstGeom prst="rect">
                      <a:avLst/>
                    </a:prstGeom>
                  </pic:spPr>
                </pic:pic>
              </a:graphicData>
            </a:graphic>
          </wp:anchor>
        </w:drawing>
      </w:r>
      <w:r w:rsidR="00D0442B">
        <w:t xml:space="preserve">Finally, as shown above, </w:t>
      </w:r>
      <w:r w:rsidR="003937BB">
        <w:t>we</w:t>
      </w:r>
      <w:r w:rsidR="00D0442B">
        <w:t xml:space="preserve"> also adjusted the DFF. If reset is</w:t>
      </w:r>
      <w:r w:rsidR="00F94A0B">
        <w:t xml:space="preserve"> pressed</w:t>
      </w:r>
      <w:r w:rsidR="00D0442B">
        <w:t>, the present state</w:t>
      </w:r>
      <w:r w:rsidR="003138FA">
        <w:t xml:space="preserve"> of user</w:t>
      </w:r>
      <w:r w:rsidR="00D0442B">
        <w:t xml:space="preserve"> will set to “</w:t>
      </w:r>
      <w:r w:rsidR="003138FA">
        <w:t>1’b0</w:t>
      </w:r>
      <w:r w:rsidR="00D0442B">
        <w:t xml:space="preserve">” </w:t>
      </w:r>
      <w:r w:rsidR="003138FA">
        <w:t xml:space="preserve">and </w:t>
      </w:r>
      <w:proofErr w:type="spellStart"/>
      <w:r w:rsidR="003138FA">
        <w:t>psb</w:t>
      </w:r>
      <w:proofErr w:type="spellEnd"/>
      <w:r w:rsidR="003138FA">
        <w:t xml:space="preserve"> will be set to “8’b00000000” </w:t>
      </w:r>
      <w:r w:rsidR="00D0442B">
        <w:t xml:space="preserve">at the next positive edge of the clock. This change corresponds to </w:t>
      </w:r>
      <w:r w:rsidR="003138FA">
        <w:t>wiping up the playfield</w:t>
      </w:r>
      <w:r w:rsidR="00D0442B">
        <w:t xml:space="preserve">. </w:t>
      </w:r>
      <w:r w:rsidR="003138FA">
        <w:t xml:space="preserve"> If reset is not true, the present state will just follow the next state. </w:t>
      </w:r>
      <w:r w:rsidR="003937BB">
        <w:t>We</w:t>
      </w:r>
      <w:r w:rsidR="00564ABE">
        <w:t xml:space="preserve"> also wrote out the testbench for this module. The simulation result is shown in the result and analysis section.</w:t>
      </w:r>
    </w:p>
    <w:p w14:paraId="16ADC317" w14:textId="21D2DC0E" w:rsidR="000465DE" w:rsidRDefault="000465DE" w:rsidP="000465DE">
      <w:pPr>
        <w:spacing w:line="240" w:lineRule="auto"/>
        <w:ind w:firstLine="720"/>
      </w:pPr>
    </w:p>
    <w:p w14:paraId="5CD5BD99" w14:textId="79192F79" w:rsidR="00910140" w:rsidRDefault="003937BB" w:rsidP="00830C7E">
      <w:pPr>
        <w:spacing w:line="240" w:lineRule="auto"/>
        <w:ind w:firstLine="720"/>
      </w:pPr>
      <w:r>
        <w:t>We</w:t>
      </w:r>
      <w:r w:rsidR="00D93C7E">
        <w:t xml:space="preserve"> also </w:t>
      </w:r>
      <w:r>
        <w:t>wrote up a seg7 module for the</w:t>
      </w:r>
      <w:r w:rsidR="00FF59C0">
        <w:t xml:space="preserve"> final pr</w:t>
      </w:r>
      <w:r w:rsidR="00094659">
        <w:t>oject</w:t>
      </w:r>
      <w:r w:rsidR="00D93C7E">
        <w:t xml:space="preserve">. </w:t>
      </w:r>
      <w:r w:rsidR="00BF406B">
        <w:t>F</w:t>
      </w:r>
      <w:r w:rsidR="00D93C7E">
        <w:t>our</w:t>
      </w:r>
      <w:r w:rsidR="00BF406B">
        <w:t xml:space="preserve">-bit </w:t>
      </w:r>
      <w:r w:rsidR="00D93C7E">
        <w:t>inputs</w:t>
      </w:r>
      <w:r w:rsidR="00BF406B">
        <w:t xml:space="preserve"> are taken</w:t>
      </w:r>
      <w:r w:rsidR="00D93C7E">
        <w:t xml:space="preserve"> as the </w:t>
      </w:r>
      <w:r w:rsidR="00BF406B">
        <w:t>“code”</w:t>
      </w:r>
      <w:r w:rsidR="00D93C7E">
        <w:t xml:space="preserve"> for the HEX pattern</w:t>
      </w:r>
      <w:r w:rsidR="00BF406B">
        <w:t xml:space="preserve"> </w:t>
      </w:r>
      <w:r w:rsidR="00D93C7E">
        <w:t>and</w:t>
      </w:r>
      <w:r w:rsidR="00BF406B">
        <w:t xml:space="preserve"> the module</w:t>
      </w:r>
      <w:r w:rsidR="00D93C7E">
        <w:t xml:space="preserve"> outputs the seven-segment display</w:t>
      </w:r>
      <w:r w:rsidR="00BF406B">
        <w:t xml:space="preserve"> based on the code</w:t>
      </w:r>
      <w:r w:rsidR="00D93C7E">
        <w:t xml:space="preserve">. Depending on the different cases of </w:t>
      </w:r>
      <w:proofErr w:type="spellStart"/>
      <w:r w:rsidR="00D93C7E">
        <w:t>bcd</w:t>
      </w:r>
      <w:proofErr w:type="spellEnd"/>
      <w:r w:rsidR="00D93C7E">
        <w:t xml:space="preserve">, the seven-segment display will be displaying different number. Due to the active low property of the HEX display, </w:t>
      </w:r>
      <w:r w:rsidR="00FF59C0">
        <w:t>we</w:t>
      </w:r>
      <w:r w:rsidR="00D93C7E">
        <w:t xml:space="preserve"> have inverted the display configuration to get the correct display pattern for the HEX.</w:t>
      </w:r>
      <w:r w:rsidR="00BF406B">
        <w:t xml:space="preserve"> </w:t>
      </w:r>
      <w:proofErr w:type="gramStart"/>
      <w:r w:rsidR="00BF406B">
        <w:t xml:space="preserve">In particular, </w:t>
      </w:r>
      <w:r w:rsidR="00FF59C0">
        <w:t>we</w:t>
      </w:r>
      <w:proofErr w:type="gramEnd"/>
      <w:r w:rsidR="00BF406B">
        <w:t xml:space="preserve"> listed out the “code” </w:t>
      </w:r>
      <w:r w:rsidR="00F753C2">
        <w:t>we</w:t>
      </w:r>
      <w:r w:rsidR="00BF406B">
        <w:t xml:space="preserve"> need for the final project. To keep track of the score of the game, </w:t>
      </w:r>
      <w:r w:rsidR="00F753C2">
        <w:t>we</w:t>
      </w:r>
      <w:r w:rsidR="00BF406B">
        <w:t xml:space="preserve"> need to HEX to display from 0 to 9. All other cases are set to default. The flow of logic of this module is shown </w:t>
      </w:r>
      <w:r w:rsidR="00E25810">
        <w:t>in Appendix</w:t>
      </w:r>
      <w:r w:rsidR="00BF406B">
        <w:t>.</w:t>
      </w:r>
      <w:r w:rsidR="00830C7E">
        <w:t xml:space="preserve"> </w:t>
      </w:r>
      <w:r w:rsidR="00FF59C0">
        <w:t>We</w:t>
      </w:r>
      <w:r w:rsidR="00910140">
        <w:t xml:space="preserve"> also wrote out the testbench for this module. The simulation result is shown in the result and analysis section.</w:t>
      </w:r>
    </w:p>
    <w:p w14:paraId="288EB976" w14:textId="39B1D17A" w:rsidR="00FF59C0" w:rsidRDefault="00FF59C0" w:rsidP="00FF59C0">
      <w:pPr>
        <w:spacing w:line="240" w:lineRule="auto"/>
      </w:pPr>
      <w:r>
        <w:rPr>
          <w:noProof/>
        </w:rPr>
        <w:drawing>
          <wp:inline distT="0" distB="0" distL="0" distR="0" wp14:anchorId="75BE08F0" wp14:editId="1F771174">
            <wp:extent cx="5943600" cy="196659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966595"/>
                    </a:xfrm>
                    <a:prstGeom prst="rect">
                      <a:avLst/>
                    </a:prstGeom>
                  </pic:spPr>
                </pic:pic>
              </a:graphicData>
            </a:graphic>
          </wp:inline>
        </w:drawing>
      </w:r>
    </w:p>
    <w:p w14:paraId="7422F74B" w14:textId="2651C1F3" w:rsidR="00D93C7E" w:rsidRDefault="00281EC1" w:rsidP="00DF70CD">
      <w:pPr>
        <w:spacing w:line="240" w:lineRule="auto"/>
      </w:pPr>
      <w:r>
        <w:lastRenderedPageBreak/>
        <w:tab/>
      </w:r>
      <w:r>
        <w:tab/>
      </w:r>
    </w:p>
    <w:p w14:paraId="29090A46" w14:textId="23FFAC6E" w:rsidR="00281EC1" w:rsidRDefault="00830C7E" w:rsidP="00DF70CD">
      <w:pPr>
        <w:spacing w:line="240" w:lineRule="auto"/>
      </w:pPr>
      <w:r>
        <w:rPr>
          <w:noProof/>
        </w:rPr>
        <w:drawing>
          <wp:anchor distT="0" distB="0" distL="114300" distR="114300" simplePos="0" relativeHeight="251805696" behindDoc="0" locked="0" layoutInCell="1" allowOverlap="1" wp14:anchorId="2A85E8FE" wp14:editId="6CEC714B">
            <wp:simplePos x="0" y="0"/>
            <wp:positionH relativeFrom="margin">
              <wp:align>right</wp:align>
            </wp:positionH>
            <wp:positionV relativeFrom="paragraph">
              <wp:posOffset>8255</wp:posOffset>
            </wp:positionV>
            <wp:extent cx="4280535" cy="1828165"/>
            <wp:effectExtent l="0" t="0" r="5715" b="63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1111111111111111.PNG"/>
                    <pic:cNvPicPr/>
                  </pic:nvPicPr>
                  <pic:blipFill>
                    <a:blip r:embed="rId18">
                      <a:extLst>
                        <a:ext uri="{28A0092B-C50C-407E-A947-70E740481C1C}">
                          <a14:useLocalDpi xmlns:a14="http://schemas.microsoft.com/office/drawing/2010/main" val="0"/>
                        </a:ext>
                      </a:extLst>
                    </a:blip>
                    <a:stretch>
                      <a:fillRect/>
                    </a:stretch>
                  </pic:blipFill>
                  <pic:spPr>
                    <a:xfrm>
                      <a:off x="0" y="0"/>
                      <a:ext cx="4280535" cy="1828165"/>
                    </a:xfrm>
                    <a:prstGeom prst="rect">
                      <a:avLst/>
                    </a:prstGeom>
                  </pic:spPr>
                </pic:pic>
              </a:graphicData>
            </a:graphic>
            <wp14:sizeRelH relativeFrom="margin">
              <wp14:pctWidth>0</wp14:pctWidth>
            </wp14:sizeRelH>
            <wp14:sizeRelV relativeFrom="margin">
              <wp14:pctHeight>0</wp14:pctHeight>
            </wp14:sizeRelV>
          </wp:anchor>
        </w:drawing>
      </w:r>
      <w:r w:rsidR="00281EC1">
        <w:tab/>
        <w:t>The counter module oversees the scoreboard.</w:t>
      </w:r>
      <w:r w:rsidR="004F2D7C">
        <w:t xml:space="preserve"> It will properly </w:t>
      </w:r>
      <w:r w:rsidR="001F29B5">
        <w:t>hold or update the score during the game.</w:t>
      </w:r>
      <w:r w:rsidR="00EB4E89">
        <w:t xml:space="preserve"> </w:t>
      </w:r>
      <w:r w:rsidR="005A2E1A">
        <w:t>Because the game needs a count from 0 to 999 in decimal, I need three HEX displays for each digit. For each digit, a counter should be able to increment value from 0 to 9 and then cycle back to 0. To implement that, I used a logic [WIDTH – 1: 0] out as the score keeper. 0 to 9 has exceeded three bits range and hence I have to use a 4-bit counter. However, I don’t need all the combinations of 4-bit values and I only need 4’b0000 to 4’b1001 to represent 0 to 9. All other cases are classified as default in the seg7 module. For the counter, once the input is true, it will increment the out by 1. In particular, when the out is currently 4’b1001 (decimal 9), I will force the next state to be 4’b0000 (back to zero). When the input is not true, the counter will hold the value, and if reset is pressed, out will be then set back to 4’b0000.</w:t>
      </w:r>
      <w:r w:rsidR="000E3A0F">
        <w:t xml:space="preserve"> After linking up the seg7 module with the counter module, I also implemented the carry out </w:t>
      </w:r>
      <w:r w:rsidR="00B64C98">
        <w:t>so that the 3-bit decimal will change correctly (for example, from 009 to 010 and from 099 to 100). Basically, I followed the same concept used in building the 4-bit full adder, and hence I added an output “cycle” for the counter module. The cycle will be one only when the out is currently at 4’b1001 and the input is true (denoting the bit’s change from 9 to 0, and hence a carry out is produced). This cycle will become the input for the tenth bit, as we all know that the second bit will only increment when the LSB is changing from 9 to 0. (009 to 010, 019 to 020). Similar logic is used for the MSB, where the input to the MSB is the output cycle of the tenth bit (middle bit). The output cycle of the MSB is discarded, as we don’t need to wire it to anything.</w:t>
      </w:r>
      <w:r>
        <w:t xml:space="preserve"> </w:t>
      </w:r>
      <w:r w:rsidR="00B64C98">
        <w:t>I also wrote out the testbench for this module. The simulation result is shown in the result and analysis section.</w:t>
      </w:r>
    </w:p>
    <w:p w14:paraId="7E1F683B" w14:textId="77777777" w:rsidR="00830C7E" w:rsidRDefault="00830C7E" w:rsidP="003138FA">
      <w:pPr>
        <w:spacing w:line="240" w:lineRule="auto"/>
        <w:ind w:firstLine="720"/>
      </w:pPr>
    </w:p>
    <w:p w14:paraId="66FD9494" w14:textId="22635494" w:rsidR="00D92E08" w:rsidRDefault="00830C7E" w:rsidP="003138FA">
      <w:pPr>
        <w:spacing w:line="240" w:lineRule="auto"/>
        <w:ind w:firstLine="720"/>
      </w:pPr>
      <w:r>
        <w:rPr>
          <w:noProof/>
        </w:rPr>
        <w:drawing>
          <wp:anchor distT="0" distB="0" distL="114300" distR="114300" simplePos="0" relativeHeight="251806720" behindDoc="0" locked="0" layoutInCell="1" allowOverlap="1" wp14:anchorId="73D588CE" wp14:editId="1E3C90A3">
            <wp:simplePos x="0" y="0"/>
            <wp:positionH relativeFrom="margin">
              <wp:align>right</wp:align>
            </wp:positionH>
            <wp:positionV relativeFrom="paragraph">
              <wp:posOffset>5080</wp:posOffset>
            </wp:positionV>
            <wp:extent cx="4218940" cy="1444625"/>
            <wp:effectExtent l="0" t="0" r="0" b="317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1111111111111111.PNG"/>
                    <pic:cNvPicPr/>
                  </pic:nvPicPr>
                  <pic:blipFill>
                    <a:blip r:embed="rId19">
                      <a:extLst>
                        <a:ext uri="{28A0092B-C50C-407E-A947-70E740481C1C}">
                          <a14:useLocalDpi xmlns:a14="http://schemas.microsoft.com/office/drawing/2010/main" val="0"/>
                        </a:ext>
                      </a:extLst>
                    </a:blip>
                    <a:stretch>
                      <a:fillRect/>
                    </a:stretch>
                  </pic:blipFill>
                  <pic:spPr>
                    <a:xfrm>
                      <a:off x="0" y="0"/>
                      <a:ext cx="4218940" cy="1444625"/>
                    </a:xfrm>
                    <a:prstGeom prst="rect">
                      <a:avLst/>
                    </a:prstGeom>
                  </pic:spPr>
                </pic:pic>
              </a:graphicData>
            </a:graphic>
            <wp14:sizeRelH relativeFrom="margin">
              <wp14:pctWidth>0</wp14:pctWidth>
            </wp14:sizeRelH>
            <wp14:sizeRelV relativeFrom="margin">
              <wp14:pctHeight>0</wp14:pctHeight>
            </wp14:sizeRelV>
          </wp:anchor>
        </w:drawing>
      </w:r>
      <w:r w:rsidR="00E21AD6">
        <w:t xml:space="preserve">THE 10-bit LFSR module </w:t>
      </w:r>
      <w:r w:rsidR="00FF59C0">
        <w:t>oversees</w:t>
      </w:r>
      <w:r w:rsidR="00E21AD6">
        <w:t xml:space="preserve"> generating random numbers that </w:t>
      </w:r>
      <w:r w:rsidR="00C37934">
        <w:t>are later used as input for the barrier generator</w:t>
      </w:r>
      <w:r w:rsidR="00E21AD6">
        <w:t>.</w:t>
      </w:r>
      <w:r w:rsidR="00DE40C0">
        <w:t xml:space="preserve"> The module consists of 10 DFFs in series, </w:t>
      </w:r>
      <w:r w:rsidR="00D92E08">
        <w:t xml:space="preserve">where the output of </w:t>
      </w:r>
      <w:proofErr w:type="spellStart"/>
      <w:r w:rsidR="00D92E08">
        <w:t>DFF</w:t>
      </w:r>
      <w:r w:rsidR="00D92E08" w:rsidRPr="00D92E08">
        <w:rPr>
          <w:vertAlign w:val="subscript"/>
        </w:rPr>
        <w:t>i</w:t>
      </w:r>
      <w:proofErr w:type="spellEnd"/>
      <w:r w:rsidR="00D92E08">
        <w:t xml:space="preserve"> is the input of </w:t>
      </w:r>
      <w:r w:rsidR="00D92E08" w:rsidRPr="00FF59C0">
        <w:rPr>
          <w:sz w:val="24"/>
        </w:rPr>
        <w:t>DFF</w:t>
      </w:r>
      <w:r w:rsidR="00D92E08" w:rsidRPr="00FF59C0">
        <w:rPr>
          <w:sz w:val="24"/>
          <w:vertAlign w:val="subscript"/>
        </w:rPr>
        <w:t>i+1</w:t>
      </w:r>
      <w:r w:rsidR="00D92E08">
        <w:t>. The input to the DFF1 is the XNOR of output of DFF10 and DFF7, as I checked through the table.</w:t>
      </w:r>
      <w:r w:rsidR="00D92E08" w:rsidRPr="00D92E08">
        <w:t xml:space="preserve"> </w:t>
      </w:r>
      <w:r w:rsidR="00D92E08">
        <w:t xml:space="preserve">By picking the bits to XNOR carefully, I get an FSM that goes through a fairly random pattern, but with very simple hardware. The inputs to the XNOR gates </w:t>
      </w:r>
      <w:r w:rsidR="00C37934">
        <w:t xml:space="preserve">of my design </w:t>
      </w:r>
      <w:r w:rsidR="00D92E08">
        <w:t>are chosen as indicated in the table at the end of the lab manual.</w:t>
      </w:r>
      <w:r w:rsidR="00D76EFA">
        <w:t xml:space="preserve"> Moreover, to represent the shifting property, I </w:t>
      </w:r>
      <w:r w:rsidR="00686A3D">
        <w:t>use</w:t>
      </w:r>
      <w:r w:rsidR="00D76EFA">
        <w:t xml:space="preserve"> concatenation to update the signal pattern.</w:t>
      </w:r>
      <w:r w:rsidR="003138FA">
        <w:t xml:space="preserve"> </w:t>
      </w:r>
      <w:r w:rsidR="00310637">
        <w:t xml:space="preserve">And to make the barrier more varied at the start of the game, I change the reset pattern to </w:t>
      </w:r>
      <w:r w:rsidR="00310637" w:rsidRPr="00310637">
        <w:t>10'b0000000100</w:t>
      </w:r>
      <w:r w:rsidR="00310637">
        <w:t xml:space="preserve">. </w:t>
      </w:r>
      <w:r w:rsidR="00D92E08">
        <w:t>I also wrote out the testbench for this module. The simulation result is shown in the result and analysis section.</w:t>
      </w:r>
    </w:p>
    <w:p w14:paraId="24B1253E" w14:textId="674435C7" w:rsidR="00EB62B8" w:rsidRDefault="00E840F0" w:rsidP="00C37934">
      <w:pPr>
        <w:spacing w:line="240" w:lineRule="auto"/>
      </w:pPr>
      <w:r>
        <w:lastRenderedPageBreak/>
        <w:tab/>
      </w:r>
    </w:p>
    <w:p w14:paraId="4CD912C6" w14:textId="313D4342" w:rsidR="00CA1197" w:rsidRDefault="00552F53" w:rsidP="00DA6E99">
      <w:pPr>
        <w:spacing w:line="240" w:lineRule="auto"/>
      </w:pPr>
      <w:r>
        <w:rPr>
          <w:noProof/>
        </w:rPr>
        <w:drawing>
          <wp:anchor distT="0" distB="0" distL="114300" distR="114300" simplePos="0" relativeHeight="251807744" behindDoc="0" locked="0" layoutInCell="1" allowOverlap="1" wp14:anchorId="65FCBE47" wp14:editId="0FC32279">
            <wp:simplePos x="0" y="0"/>
            <wp:positionH relativeFrom="margin">
              <wp:align>right</wp:align>
            </wp:positionH>
            <wp:positionV relativeFrom="paragraph">
              <wp:posOffset>10634</wp:posOffset>
            </wp:positionV>
            <wp:extent cx="2714625" cy="1323975"/>
            <wp:effectExtent l="0" t="0" r="9525" b="952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1111111111111111.PNG"/>
                    <pic:cNvPicPr/>
                  </pic:nvPicPr>
                  <pic:blipFill>
                    <a:blip r:embed="rId20">
                      <a:extLst>
                        <a:ext uri="{28A0092B-C50C-407E-A947-70E740481C1C}">
                          <a14:useLocalDpi xmlns:a14="http://schemas.microsoft.com/office/drawing/2010/main" val="0"/>
                        </a:ext>
                      </a:extLst>
                    </a:blip>
                    <a:stretch>
                      <a:fillRect/>
                    </a:stretch>
                  </pic:blipFill>
                  <pic:spPr>
                    <a:xfrm>
                      <a:off x="0" y="0"/>
                      <a:ext cx="2714625" cy="1323975"/>
                    </a:xfrm>
                    <a:prstGeom prst="rect">
                      <a:avLst/>
                    </a:prstGeom>
                  </pic:spPr>
                </pic:pic>
              </a:graphicData>
            </a:graphic>
          </wp:anchor>
        </w:drawing>
      </w:r>
      <w:r w:rsidR="00C37934">
        <w:tab/>
        <w:t xml:space="preserve">The </w:t>
      </w:r>
      <w:proofErr w:type="spellStart"/>
      <w:r w:rsidR="00C37934">
        <w:t>levelDisplay</w:t>
      </w:r>
      <w:proofErr w:type="spellEnd"/>
      <w:r w:rsidR="00C37934">
        <w:t xml:space="preserve"> module is in charge of displaying the game level that the player is currently at. The result is shown as a digit from 0 to 9 on HEX0. This module is purely combinational, and it takes input </w:t>
      </w:r>
      <w:proofErr w:type="spellStart"/>
      <w:r w:rsidR="00C37934">
        <w:t>clk</w:t>
      </w:r>
      <w:proofErr w:type="spellEnd"/>
      <w:r w:rsidR="00C37934">
        <w:t xml:space="preserve">, reset and </w:t>
      </w:r>
      <w:proofErr w:type="spellStart"/>
      <w:r w:rsidR="00C37934">
        <w:t>levelSW</w:t>
      </w:r>
      <w:proofErr w:type="spellEnd"/>
      <w:r w:rsidR="00C37934">
        <w:t xml:space="preserve">, while the output is HEX. The levels are designed to be adjustable by the user, such that the user can manipulate the SWs to adjust the level at any time. Because I have taken SW[8:0] as input, I listed out the game levels as parameters, and in this </w:t>
      </w:r>
      <w:proofErr w:type="gramStart"/>
      <w:r w:rsidR="00C37934">
        <w:t>way</w:t>
      </w:r>
      <w:proofErr w:type="gramEnd"/>
      <w:r w:rsidR="00C37934">
        <w:t xml:space="preserve"> I can correlate the “code” to certain level. After getting the code, I hooked this module with seg7 display so that the HEX will be showing the correct output based on the “code” given. Other than the levels 0-9 listed </w:t>
      </w:r>
      <w:r>
        <w:t>to the right</w:t>
      </w:r>
      <w:r w:rsidR="00C37934">
        <w:t>, the other combinations of SW patterns are also taken care of. When the SWs are in those patterns, the level will display 0, and I have also adjusted the barrier generator such that it will create barriers of difficulty 0 to create a “buffer” for the user, until they turn the SW back to another difficulty level.</w:t>
      </w:r>
      <w:r w:rsidR="003138FA">
        <w:t xml:space="preserve"> </w:t>
      </w:r>
      <w:r w:rsidR="00281EC1">
        <w:t>I also wrote out the testbench for this module. The simulation result is shown in the result and analysis section.</w:t>
      </w:r>
    </w:p>
    <w:p w14:paraId="076F1420" w14:textId="1A08B380" w:rsidR="00CA1197" w:rsidRDefault="00CA1197" w:rsidP="00491F7A">
      <w:pPr>
        <w:spacing w:line="240" w:lineRule="auto"/>
      </w:pPr>
    </w:p>
    <w:p w14:paraId="2D112217" w14:textId="5ADB06F2" w:rsidR="004746BB" w:rsidRDefault="00DA6E99" w:rsidP="00CA1197">
      <w:pPr>
        <w:spacing w:line="240" w:lineRule="auto"/>
        <w:ind w:firstLine="720"/>
      </w:pPr>
      <w:r>
        <w:rPr>
          <w:noProof/>
        </w:rPr>
        <w:drawing>
          <wp:anchor distT="0" distB="0" distL="114300" distR="114300" simplePos="0" relativeHeight="251832320" behindDoc="0" locked="0" layoutInCell="1" allowOverlap="1" wp14:anchorId="2B2B0F5A" wp14:editId="119D839B">
            <wp:simplePos x="0" y="0"/>
            <wp:positionH relativeFrom="margin">
              <wp:align>right</wp:align>
            </wp:positionH>
            <wp:positionV relativeFrom="paragraph">
              <wp:posOffset>768350</wp:posOffset>
            </wp:positionV>
            <wp:extent cx="6070600" cy="4248150"/>
            <wp:effectExtent l="0" t="0" r="635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070600" cy="4248150"/>
                    </a:xfrm>
                    <a:prstGeom prst="rect">
                      <a:avLst/>
                    </a:prstGeom>
                  </pic:spPr>
                </pic:pic>
              </a:graphicData>
            </a:graphic>
            <wp14:sizeRelH relativeFrom="margin">
              <wp14:pctWidth>0</wp14:pctWidth>
            </wp14:sizeRelH>
            <wp14:sizeRelV relativeFrom="margin">
              <wp14:pctHeight>0</wp14:pctHeight>
            </wp14:sizeRelV>
          </wp:anchor>
        </w:drawing>
      </w:r>
      <w:r w:rsidR="00491F7A">
        <w:t xml:space="preserve">The </w:t>
      </w:r>
      <w:proofErr w:type="spellStart"/>
      <w:r w:rsidR="00491F7A">
        <w:t>led_matrix_driver</w:t>
      </w:r>
      <w:proofErr w:type="spellEnd"/>
      <w:r w:rsidR="00491F7A">
        <w:t xml:space="preserve"> module is directly used from the tutorial. Since it works as a driver and has been tested to be functioning, I didn’t need to illustrate this module with great detail. </w:t>
      </w:r>
      <w:r w:rsidR="00CC22AB">
        <w:t>Finally</w:t>
      </w:r>
      <w:r w:rsidR="00FF59C0">
        <w:t>, I wrote up the top-level module</w:t>
      </w:r>
      <w:r w:rsidR="00CC22AB">
        <w:t xml:space="preserve">. The overall </w:t>
      </w:r>
      <w:proofErr w:type="spellStart"/>
      <w:r w:rsidR="00CA1197">
        <w:t>game_of_cart</w:t>
      </w:r>
      <w:proofErr w:type="spellEnd"/>
      <w:r w:rsidR="00CC22AB">
        <w:t xml:space="preserve"> module will take in </w:t>
      </w:r>
      <w:proofErr w:type="spellStart"/>
      <w:r w:rsidR="00CA1197">
        <w:t>clk</w:t>
      </w:r>
      <w:proofErr w:type="spellEnd"/>
      <w:r w:rsidR="00CA1197">
        <w:t xml:space="preserve">, reset, </w:t>
      </w:r>
      <w:proofErr w:type="spellStart"/>
      <w:r w:rsidR="00CA1197">
        <w:t>levelS</w:t>
      </w:r>
      <w:proofErr w:type="spellEnd"/>
      <w:r w:rsidR="00CA1197">
        <w:t xml:space="preserve">, p1L, p1R, p2L, p2R </w:t>
      </w:r>
      <w:r w:rsidR="00CC22AB">
        <w:t xml:space="preserve">as inputs, while the </w:t>
      </w:r>
      <w:r w:rsidR="00CA1197">
        <w:t xml:space="preserve">HEX, 2D arrays representing the led pattern </w:t>
      </w:r>
      <w:r w:rsidR="00CC22AB">
        <w:t>are outputs.</w:t>
      </w:r>
      <w:r w:rsidR="00B632D2">
        <w:t xml:space="preserve"> </w:t>
      </w:r>
      <w:r w:rsidR="007D0352">
        <w:t xml:space="preserve">I set up the clock </w:t>
      </w:r>
      <w:r w:rsidR="007D0352">
        <w:lastRenderedPageBreak/>
        <w:t xml:space="preserve">using the divided clock module. </w:t>
      </w:r>
      <w:r w:rsidR="00B632D2">
        <w:t>T</w:t>
      </w:r>
      <w:r w:rsidR="007F0896">
        <w:t>o fully set up the board with the</w:t>
      </w:r>
      <w:r w:rsidR="00153AAB">
        <w:t>se FSMs</w:t>
      </w:r>
      <w:r w:rsidR="007F0896">
        <w:t xml:space="preserve">, I also configured the reset and hooked up module’s inputs and outputs. </w:t>
      </w:r>
      <w:r w:rsidR="004D0F69">
        <w:t xml:space="preserve">In particular, we made this a two-player game, so we have four user inputs controlling two carts, while we instantiated some of the modules (cart, </w:t>
      </w:r>
      <w:proofErr w:type="spellStart"/>
      <w:r w:rsidR="004D0F69">
        <w:t>gamelogic</w:t>
      </w:r>
      <w:proofErr w:type="spellEnd"/>
      <w:r w:rsidR="004D0F69">
        <w:t>) twice so that we could create different patterns for the two players when playing the game. Lastly, the green array is used by same users as we wanted both users to challenge the same difficulty to make the game more interesting.</w:t>
      </w:r>
    </w:p>
    <w:p w14:paraId="7120DAE9" w14:textId="77777777" w:rsidR="004D0F69" w:rsidRDefault="004D0F69" w:rsidP="00354A4C">
      <w:pPr>
        <w:spacing w:line="240" w:lineRule="auto"/>
      </w:pPr>
    </w:p>
    <w:p w14:paraId="4D9F9A09" w14:textId="70064B72" w:rsidR="004D0F69" w:rsidRDefault="0010430D" w:rsidP="004D0F69">
      <w:pPr>
        <w:spacing w:line="240" w:lineRule="auto"/>
        <w:rPr>
          <w:b/>
          <w:sz w:val="24"/>
        </w:rPr>
      </w:pPr>
      <w:r w:rsidRPr="00747540">
        <w:rPr>
          <w:b/>
          <w:sz w:val="24"/>
        </w:rPr>
        <w:t>Results and Analysis</w:t>
      </w:r>
    </w:p>
    <w:p w14:paraId="4201DDB7" w14:textId="00935CF8" w:rsidR="00503E3A" w:rsidRPr="004D0F69" w:rsidRDefault="004D0F69" w:rsidP="004D0F69">
      <w:pPr>
        <w:spacing w:line="240" w:lineRule="auto"/>
        <w:ind w:firstLine="720"/>
        <w:rPr>
          <w:b/>
          <w:sz w:val="24"/>
        </w:rPr>
      </w:pPr>
      <w:r>
        <w:rPr>
          <w:noProof/>
        </w:rPr>
        <w:drawing>
          <wp:anchor distT="0" distB="0" distL="114300" distR="114300" simplePos="0" relativeHeight="251799552" behindDoc="0" locked="0" layoutInCell="1" allowOverlap="1" wp14:anchorId="61CD9F4C" wp14:editId="135A0879">
            <wp:simplePos x="0" y="0"/>
            <wp:positionH relativeFrom="margin">
              <wp:align>center</wp:align>
            </wp:positionH>
            <wp:positionV relativeFrom="paragraph">
              <wp:posOffset>1581785</wp:posOffset>
            </wp:positionV>
            <wp:extent cx="7267113" cy="1003110"/>
            <wp:effectExtent l="0" t="0" r="0" b="698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1111111111111111.PNG"/>
                    <pic:cNvPicPr/>
                  </pic:nvPicPr>
                  <pic:blipFill>
                    <a:blip r:embed="rId22">
                      <a:extLst>
                        <a:ext uri="{28A0092B-C50C-407E-A947-70E740481C1C}">
                          <a14:useLocalDpi xmlns:a14="http://schemas.microsoft.com/office/drawing/2010/main" val="0"/>
                        </a:ext>
                      </a:extLst>
                    </a:blip>
                    <a:stretch>
                      <a:fillRect/>
                    </a:stretch>
                  </pic:blipFill>
                  <pic:spPr>
                    <a:xfrm>
                      <a:off x="0" y="0"/>
                      <a:ext cx="7267113" cy="1003110"/>
                    </a:xfrm>
                    <a:prstGeom prst="rect">
                      <a:avLst/>
                    </a:prstGeom>
                  </pic:spPr>
                </pic:pic>
              </a:graphicData>
            </a:graphic>
            <wp14:sizeRelH relativeFrom="margin">
              <wp14:pctWidth>0</wp14:pctWidth>
            </wp14:sizeRelH>
            <wp14:sizeRelV relativeFrom="margin">
              <wp14:pctHeight>0</wp14:pctHeight>
            </wp14:sizeRelV>
          </wp:anchor>
        </w:drawing>
      </w:r>
      <w:r w:rsidR="00707B20">
        <w:t>T</w:t>
      </w:r>
      <w:r w:rsidR="00707B20" w:rsidRPr="00336D9F">
        <w:t xml:space="preserve">he simulation result </w:t>
      </w:r>
      <w:r w:rsidR="00707B20">
        <w:t xml:space="preserve">of </w:t>
      </w:r>
      <w:r w:rsidR="00D1629F">
        <w:t>cart</w:t>
      </w:r>
      <w:r w:rsidR="00707B20">
        <w:t xml:space="preserve">.sv </w:t>
      </w:r>
      <w:r w:rsidR="00707B20" w:rsidRPr="00336D9F">
        <w:t>is illustrated below.</w:t>
      </w:r>
      <w:r w:rsidR="00707B20">
        <w:t xml:space="preserve"> This module worked properly, as I directly observed </w:t>
      </w:r>
      <w:r w:rsidR="006C4CA1">
        <w:t>the simulation</w:t>
      </w:r>
      <w:r w:rsidR="00707B20">
        <w:t xml:space="preserve">. </w:t>
      </w:r>
      <w:r w:rsidR="00A10504">
        <w:t>Because I created my own sampling period, for testing purposes, I change the parameter to 2 such that every 4</w:t>
      </w:r>
      <w:r w:rsidR="00A10504" w:rsidRPr="00A10504">
        <w:rPr>
          <w:vertAlign w:val="superscript"/>
        </w:rPr>
        <w:t>th</w:t>
      </w:r>
      <w:r w:rsidR="00A10504">
        <w:t xml:space="preserve"> clock cycle, the pattern would change. From </w:t>
      </w:r>
      <w:proofErr w:type="spellStart"/>
      <w:r w:rsidR="00A10504">
        <w:t>ModelSim</w:t>
      </w:r>
      <w:proofErr w:type="spellEnd"/>
      <w:r w:rsidR="00A10504">
        <w:t xml:space="preserve">, after reset, in this case with no user inputs, the state is correctly shown as 00010000, which corresponds to “start”. Then, if only </w:t>
      </w:r>
      <w:proofErr w:type="spellStart"/>
      <w:r w:rsidR="00A10504">
        <w:t>inR</w:t>
      </w:r>
      <w:proofErr w:type="spellEnd"/>
      <w:r w:rsidR="00A10504">
        <w:t xml:space="preserve"> is true, the state will remain in its current state. If both </w:t>
      </w:r>
      <w:proofErr w:type="spellStart"/>
      <w:r w:rsidR="00A10504">
        <w:t>inL</w:t>
      </w:r>
      <w:proofErr w:type="spellEnd"/>
      <w:r w:rsidR="00A10504">
        <w:t xml:space="preserve"> and </w:t>
      </w:r>
      <w:proofErr w:type="spellStart"/>
      <w:r w:rsidR="00A10504">
        <w:t>inR</w:t>
      </w:r>
      <w:proofErr w:type="spellEnd"/>
      <w:r w:rsidR="00A10504">
        <w:t xml:space="preserve"> are pressed or with no user inputs at all, the state will remain at the current ps. After that, when </w:t>
      </w:r>
      <w:proofErr w:type="spellStart"/>
      <w:r w:rsidR="00A10504">
        <w:t>inR</w:t>
      </w:r>
      <w:proofErr w:type="spellEnd"/>
      <w:r w:rsidR="00A10504">
        <w:t xml:space="preserve"> is 0 and </w:t>
      </w:r>
      <w:proofErr w:type="spellStart"/>
      <w:r w:rsidR="00A10504">
        <w:t>inL</w:t>
      </w:r>
      <w:proofErr w:type="spellEnd"/>
      <w:r w:rsidR="00A10504">
        <w:t xml:space="preserve"> is 1, and at the 4</w:t>
      </w:r>
      <w:r w:rsidR="00A10504" w:rsidRPr="00A10504">
        <w:rPr>
          <w:vertAlign w:val="superscript"/>
        </w:rPr>
        <w:t>th</w:t>
      </w:r>
      <w:r w:rsidR="00A10504">
        <w:t xml:space="preserve"> clock cycle, the pattern changes to 00100000, which is the </w:t>
      </w:r>
      <w:r w:rsidR="00D1629F">
        <w:t>cart</w:t>
      </w:r>
      <w:r w:rsidR="00A10504">
        <w:t xml:space="preserve"> moving left. Finally, when the gg is 1, meaning the game is over, the game effectively changes pattern to 00000000 at next clock edge. So, this module behaves fine. </w:t>
      </w:r>
    </w:p>
    <w:p w14:paraId="6AA0285A" w14:textId="77777777" w:rsidR="004D0F69" w:rsidRDefault="004D0F69" w:rsidP="001E142A">
      <w:pPr>
        <w:spacing w:line="240" w:lineRule="auto"/>
        <w:ind w:firstLine="720"/>
      </w:pPr>
    </w:p>
    <w:p w14:paraId="1038C402" w14:textId="05FE3FE4" w:rsidR="001E142A" w:rsidRDefault="004D0F69" w:rsidP="001E142A">
      <w:pPr>
        <w:spacing w:line="240" w:lineRule="auto"/>
        <w:ind w:firstLine="720"/>
      </w:pPr>
      <w:r>
        <w:rPr>
          <w:noProof/>
        </w:rPr>
        <w:drawing>
          <wp:anchor distT="0" distB="0" distL="114300" distR="114300" simplePos="0" relativeHeight="251791360" behindDoc="0" locked="0" layoutInCell="1" allowOverlap="1" wp14:anchorId="10E698CD" wp14:editId="271F4EDB">
            <wp:simplePos x="0" y="0"/>
            <wp:positionH relativeFrom="margin">
              <wp:align>center</wp:align>
            </wp:positionH>
            <wp:positionV relativeFrom="paragraph">
              <wp:posOffset>1101725</wp:posOffset>
            </wp:positionV>
            <wp:extent cx="7233285" cy="661670"/>
            <wp:effectExtent l="0" t="0" r="5715" b="508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1111111111111111.PNG"/>
                    <pic:cNvPicPr/>
                  </pic:nvPicPr>
                  <pic:blipFill>
                    <a:blip r:embed="rId23">
                      <a:extLst>
                        <a:ext uri="{28A0092B-C50C-407E-A947-70E740481C1C}">
                          <a14:useLocalDpi xmlns:a14="http://schemas.microsoft.com/office/drawing/2010/main" val="0"/>
                        </a:ext>
                      </a:extLst>
                    </a:blip>
                    <a:stretch>
                      <a:fillRect/>
                    </a:stretch>
                  </pic:blipFill>
                  <pic:spPr>
                    <a:xfrm>
                      <a:off x="0" y="0"/>
                      <a:ext cx="7233285" cy="661670"/>
                    </a:xfrm>
                    <a:prstGeom prst="rect">
                      <a:avLst/>
                    </a:prstGeom>
                  </pic:spPr>
                </pic:pic>
              </a:graphicData>
            </a:graphic>
            <wp14:sizeRelH relativeFrom="margin">
              <wp14:pctWidth>0</wp14:pctWidth>
            </wp14:sizeRelH>
            <wp14:sizeRelV relativeFrom="margin">
              <wp14:pctHeight>0</wp14:pctHeight>
            </wp14:sizeRelV>
          </wp:anchor>
        </w:drawing>
      </w:r>
      <w:r w:rsidR="00C253DC">
        <w:t xml:space="preserve">The simulation result of seg7.sv is illustrated below. This module works fine, because in the </w:t>
      </w:r>
      <w:proofErr w:type="spellStart"/>
      <w:r w:rsidR="00C253DC">
        <w:t>ModelSim</w:t>
      </w:r>
      <w:proofErr w:type="spellEnd"/>
      <w:r w:rsidR="00703B6F">
        <w:t xml:space="preserve">, it is showing the correct output based on the input given. For instance, when the input is </w:t>
      </w:r>
      <w:r w:rsidR="001E142A">
        <w:t>4</w:t>
      </w:r>
      <w:r w:rsidR="00703B6F">
        <w:t>’b000</w:t>
      </w:r>
      <w:r w:rsidR="001E142A">
        <w:t>0</w:t>
      </w:r>
      <w:r w:rsidR="00703B6F">
        <w:t xml:space="preserve">, the seven-segment display should display “0”. Because of the active </w:t>
      </w:r>
      <w:r w:rsidR="00E21AD6">
        <w:t>low</w:t>
      </w:r>
      <w:r w:rsidR="00703B6F">
        <w:t xml:space="preserve"> property of the HEX, I have inverted the result. </w:t>
      </w:r>
      <w:r w:rsidR="001E142A">
        <w:t>As another example, when the input is 4’b1001, the HEX should display “9”. If the input is the default case, then the HEX should display “0”. A</w:t>
      </w:r>
      <w:r w:rsidR="00A93394">
        <w:t xml:space="preserve">s illustrated in the </w:t>
      </w:r>
      <w:proofErr w:type="spellStart"/>
      <w:r w:rsidR="00A93394">
        <w:t>ModelSim</w:t>
      </w:r>
      <w:proofErr w:type="spellEnd"/>
      <w:r w:rsidR="00A93394">
        <w:t>, the inputs are paired with the correct inverted version of the seven-segment display.</w:t>
      </w:r>
    </w:p>
    <w:p w14:paraId="4542DA21" w14:textId="77777777" w:rsidR="004D0F69" w:rsidRDefault="004D0F69" w:rsidP="001B5CA0">
      <w:pPr>
        <w:spacing w:line="240" w:lineRule="auto"/>
        <w:ind w:firstLine="720"/>
      </w:pPr>
    </w:p>
    <w:p w14:paraId="4DDF7E2D" w14:textId="2FCA912F" w:rsidR="00CA1622" w:rsidRDefault="00503E3A" w:rsidP="001B5CA0">
      <w:pPr>
        <w:spacing w:line="240" w:lineRule="auto"/>
        <w:ind w:firstLine="720"/>
      </w:pPr>
      <w:r>
        <w:t>T</w:t>
      </w:r>
      <w:r w:rsidRPr="00336D9F">
        <w:t xml:space="preserve">he simulation result </w:t>
      </w:r>
      <w:r>
        <w:t xml:space="preserve">of </w:t>
      </w:r>
      <w:r w:rsidR="00CA1622">
        <w:t>generator</w:t>
      </w:r>
      <w:r>
        <w:t xml:space="preserve">.sv </w:t>
      </w:r>
      <w:r w:rsidRPr="00336D9F">
        <w:t>is illustrated below.</w:t>
      </w:r>
      <w:r w:rsidR="005D14A4">
        <w:t xml:space="preserve"> This module behaved good</w:t>
      </w:r>
      <w:r w:rsidR="00552F53">
        <w:t>. W</w:t>
      </w:r>
      <w:r w:rsidR="0045749A">
        <w:t xml:space="preserve">ithout user inputs, the </w:t>
      </w:r>
      <w:r w:rsidR="005A2439">
        <w:t xml:space="preserve">output remains to be </w:t>
      </w:r>
      <w:r w:rsidR="00CA1622">
        <w:t>00000000</w:t>
      </w:r>
      <w:r w:rsidR="0045749A">
        <w:t xml:space="preserve">. </w:t>
      </w:r>
      <w:r w:rsidR="00CA1622">
        <w:t xml:space="preserve">Because I created my own sampling clock, and for testing purposes, I change the parameter to 2, so every 4-clock period, the generator should generate a new pattern. Because I also use temp to create the blank pattern between two barrier patterns, you can see in </w:t>
      </w:r>
      <w:proofErr w:type="spellStart"/>
      <w:r w:rsidR="00CA1622">
        <w:t>ModelSim</w:t>
      </w:r>
      <w:proofErr w:type="spellEnd"/>
      <w:r w:rsidR="00CA1622">
        <w:t xml:space="preserve"> that there’s a 00000000 between each barrier patterns that last for 4 cycles. I also set </w:t>
      </w:r>
      <w:proofErr w:type="spellStart"/>
      <w:r w:rsidR="00CA1622">
        <w:t>levelSW</w:t>
      </w:r>
      <w:proofErr w:type="spellEnd"/>
      <w:r w:rsidR="00CA1622">
        <w:t xml:space="preserve"> to the parameter corresponding level 0. The inputs are correlated with the output, as manifested in the waveform. And when </w:t>
      </w:r>
      <w:r w:rsidR="001B5CA0">
        <w:t xml:space="preserve">gg is 1, </w:t>
      </w:r>
      <w:proofErr w:type="spellStart"/>
      <w:r w:rsidR="001B5CA0">
        <w:t>ps</w:t>
      </w:r>
      <w:proofErr w:type="spellEnd"/>
      <w:r w:rsidR="001B5CA0">
        <w:t xml:space="preserve"> will always follow ns and the board will be frozen, as shown in the 00000000 at the end. </w:t>
      </w:r>
      <w:r w:rsidR="0045749A">
        <w:t>Other cases also prove the code is working</w:t>
      </w:r>
      <w:r w:rsidR="005A2439">
        <w:t>, as shown below</w:t>
      </w:r>
      <w:r w:rsidR="0045749A">
        <w:t>.</w:t>
      </w:r>
    </w:p>
    <w:p w14:paraId="2EA3A8D8" w14:textId="26154A62" w:rsidR="001B5CA0" w:rsidRDefault="00DA6E99" w:rsidP="00552F53">
      <w:pPr>
        <w:spacing w:line="240" w:lineRule="auto"/>
        <w:ind w:firstLine="720"/>
      </w:pPr>
      <w:r>
        <w:rPr>
          <w:noProof/>
        </w:rPr>
        <w:lastRenderedPageBreak/>
        <w:drawing>
          <wp:anchor distT="0" distB="0" distL="114300" distR="114300" simplePos="0" relativeHeight="251802624" behindDoc="0" locked="0" layoutInCell="1" allowOverlap="1" wp14:anchorId="4737597B" wp14:editId="19D3478E">
            <wp:simplePos x="0" y="0"/>
            <wp:positionH relativeFrom="margin">
              <wp:align>center</wp:align>
            </wp:positionH>
            <wp:positionV relativeFrom="paragraph">
              <wp:posOffset>2333625</wp:posOffset>
            </wp:positionV>
            <wp:extent cx="7740797" cy="10668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1111111111111111.PNG"/>
                    <pic:cNvPicPr/>
                  </pic:nvPicPr>
                  <pic:blipFill>
                    <a:blip r:embed="rId24">
                      <a:extLst>
                        <a:ext uri="{28A0092B-C50C-407E-A947-70E740481C1C}">
                          <a14:useLocalDpi xmlns:a14="http://schemas.microsoft.com/office/drawing/2010/main" val="0"/>
                        </a:ext>
                      </a:extLst>
                    </a:blip>
                    <a:stretch>
                      <a:fillRect/>
                    </a:stretch>
                  </pic:blipFill>
                  <pic:spPr>
                    <a:xfrm>
                      <a:off x="0" y="0"/>
                      <a:ext cx="7740797" cy="10668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00576" behindDoc="0" locked="0" layoutInCell="1" allowOverlap="1" wp14:anchorId="06F7B786" wp14:editId="55CAA7B4">
            <wp:simplePos x="0" y="0"/>
            <wp:positionH relativeFrom="margin">
              <wp:align>center</wp:align>
            </wp:positionH>
            <wp:positionV relativeFrom="paragraph">
              <wp:posOffset>0</wp:posOffset>
            </wp:positionV>
            <wp:extent cx="7392746" cy="123996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1111111111111111.PNG"/>
                    <pic:cNvPicPr/>
                  </pic:nvPicPr>
                  <pic:blipFill>
                    <a:blip r:embed="rId25">
                      <a:extLst>
                        <a:ext uri="{28A0092B-C50C-407E-A947-70E740481C1C}">
                          <a14:useLocalDpi xmlns:a14="http://schemas.microsoft.com/office/drawing/2010/main" val="0"/>
                        </a:ext>
                      </a:extLst>
                    </a:blip>
                    <a:stretch>
                      <a:fillRect/>
                    </a:stretch>
                  </pic:blipFill>
                  <pic:spPr>
                    <a:xfrm>
                      <a:off x="0" y="0"/>
                      <a:ext cx="7392746" cy="1239965"/>
                    </a:xfrm>
                    <a:prstGeom prst="rect">
                      <a:avLst/>
                    </a:prstGeom>
                  </pic:spPr>
                </pic:pic>
              </a:graphicData>
            </a:graphic>
            <wp14:sizeRelH relativeFrom="margin">
              <wp14:pctWidth>0</wp14:pctWidth>
            </wp14:sizeRelH>
            <wp14:sizeRelV relativeFrom="margin">
              <wp14:pctHeight>0</wp14:pctHeight>
            </wp14:sizeRelV>
          </wp:anchor>
        </w:drawing>
      </w:r>
      <w:r w:rsidR="001B5CA0">
        <w:t xml:space="preserve">The simulation result of shifter.sv is shown below. </w:t>
      </w:r>
      <w:r w:rsidR="007B1857">
        <w:t>I also used my own sampling clock and I set the parameter to be 2. Hence, every 4</w:t>
      </w:r>
      <w:r w:rsidR="007B1857" w:rsidRPr="007B1857">
        <w:rPr>
          <w:vertAlign w:val="superscript"/>
        </w:rPr>
        <w:t>th</w:t>
      </w:r>
      <w:r w:rsidR="007B1857">
        <w:t xml:space="preserve"> clock period, the shifter will shift the input. After reset, the output is 00000000 as expected. Then at the sampling edge, the input is 10100110, then after 4 clock edge, the output correctly displays 10100110. Moreover, when gg is 1, which means game is over, the shifter stops shifting and the output is frozen, as illustrated at the end of the output waveform. Other cases also show that this module is working correctly.</w:t>
      </w:r>
    </w:p>
    <w:p w14:paraId="44B5E74B" w14:textId="414C2280" w:rsidR="004D0F69" w:rsidRDefault="004D0F69" w:rsidP="00A170E7">
      <w:pPr>
        <w:spacing w:line="240" w:lineRule="auto"/>
        <w:ind w:firstLine="720"/>
      </w:pPr>
    </w:p>
    <w:p w14:paraId="754718B6" w14:textId="00C87AA2" w:rsidR="001B5CA0" w:rsidRDefault="004D0F69" w:rsidP="00A170E7">
      <w:pPr>
        <w:spacing w:line="240" w:lineRule="auto"/>
        <w:ind w:firstLine="720"/>
      </w:pPr>
      <w:r>
        <w:rPr>
          <w:noProof/>
        </w:rPr>
        <w:drawing>
          <wp:anchor distT="0" distB="0" distL="114300" distR="114300" simplePos="0" relativeHeight="251803648" behindDoc="0" locked="0" layoutInCell="1" allowOverlap="1" wp14:anchorId="11E78101" wp14:editId="48568D23">
            <wp:simplePos x="0" y="0"/>
            <wp:positionH relativeFrom="margin">
              <wp:align>center</wp:align>
            </wp:positionH>
            <wp:positionV relativeFrom="paragraph">
              <wp:posOffset>1367790</wp:posOffset>
            </wp:positionV>
            <wp:extent cx="7681773" cy="975815"/>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1111111111111111.PNG"/>
                    <pic:cNvPicPr/>
                  </pic:nvPicPr>
                  <pic:blipFill>
                    <a:blip r:embed="rId26">
                      <a:extLst>
                        <a:ext uri="{28A0092B-C50C-407E-A947-70E740481C1C}">
                          <a14:useLocalDpi xmlns:a14="http://schemas.microsoft.com/office/drawing/2010/main" val="0"/>
                        </a:ext>
                      </a:extLst>
                    </a:blip>
                    <a:stretch>
                      <a:fillRect/>
                    </a:stretch>
                  </pic:blipFill>
                  <pic:spPr>
                    <a:xfrm>
                      <a:off x="0" y="0"/>
                      <a:ext cx="7681773" cy="975815"/>
                    </a:xfrm>
                    <a:prstGeom prst="rect">
                      <a:avLst/>
                    </a:prstGeom>
                  </pic:spPr>
                </pic:pic>
              </a:graphicData>
            </a:graphic>
            <wp14:sizeRelH relativeFrom="margin">
              <wp14:pctWidth>0</wp14:pctWidth>
            </wp14:sizeRelH>
            <wp14:sizeRelV relativeFrom="margin">
              <wp14:pctHeight>0</wp14:pctHeight>
            </wp14:sizeRelV>
          </wp:anchor>
        </w:drawing>
      </w:r>
      <w:r w:rsidR="00F44B93">
        <w:t xml:space="preserve">The simulation result of </w:t>
      </w:r>
      <w:r w:rsidR="00A170E7">
        <w:t xml:space="preserve">gamelogic.sv is shown below. This module works, because the </w:t>
      </w:r>
      <w:proofErr w:type="spellStart"/>
      <w:r w:rsidR="00A170E7">
        <w:t>ModelSim</w:t>
      </w:r>
      <w:proofErr w:type="spellEnd"/>
      <w:r w:rsidR="00A170E7">
        <w:t xml:space="preserve"> is displaying the correct outputs. For instance, when user is 00000001 and barrier is 00000000, then the crash should be zero. At the same time, because the barrier is blank (not valid barrier), then the output add should also be zero. However, when the user (</w:t>
      </w:r>
      <w:r w:rsidR="00D1629F">
        <w:t>cart</w:t>
      </w:r>
      <w:r w:rsidR="00A170E7">
        <w:t xml:space="preserve">) is 00000001 and barrier is 111110000, now the barrier is valid, and the </w:t>
      </w:r>
      <w:r w:rsidR="00D1629F">
        <w:t>cart</w:t>
      </w:r>
      <w:r w:rsidR="00A170E7">
        <w:t xml:space="preserve"> didn’t crash on the barrier, hence the output add becomes 1. Finally, when the </w:t>
      </w:r>
      <w:r w:rsidR="00D1629F">
        <w:t>cart</w:t>
      </w:r>
      <w:r w:rsidR="00A170E7">
        <w:t xml:space="preserve"> crashed, the crash is 1 ever since until reset and add is 0. Other cases also show that this module is working nicely.</w:t>
      </w:r>
    </w:p>
    <w:p w14:paraId="1CA7D8FE" w14:textId="57D08971" w:rsidR="004D0F69" w:rsidRDefault="004D0F69" w:rsidP="00A170E7">
      <w:pPr>
        <w:spacing w:line="240" w:lineRule="auto"/>
        <w:ind w:firstLine="720"/>
      </w:pPr>
    </w:p>
    <w:p w14:paraId="1803B9FE" w14:textId="0DEBD08D" w:rsidR="001B5CA0" w:rsidRDefault="004D0F69" w:rsidP="001B5CA0">
      <w:pPr>
        <w:spacing w:line="240" w:lineRule="auto"/>
        <w:ind w:firstLine="720"/>
      </w:pPr>
      <w:r>
        <w:rPr>
          <w:noProof/>
        </w:rPr>
        <w:drawing>
          <wp:anchor distT="0" distB="0" distL="114300" distR="114300" simplePos="0" relativeHeight="251801600" behindDoc="0" locked="0" layoutInCell="1" allowOverlap="1" wp14:anchorId="0BCBEBDF" wp14:editId="2138DA3C">
            <wp:simplePos x="0" y="0"/>
            <wp:positionH relativeFrom="page">
              <wp:align>left</wp:align>
            </wp:positionH>
            <wp:positionV relativeFrom="paragraph">
              <wp:posOffset>1266825</wp:posOffset>
            </wp:positionV>
            <wp:extent cx="7820998" cy="818865"/>
            <wp:effectExtent l="0" t="0" r="0" b="63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111111111111111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820998" cy="818865"/>
                    </a:xfrm>
                    <a:prstGeom prst="rect">
                      <a:avLst/>
                    </a:prstGeom>
                  </pic:spPr>
                </pic:pic>
              </a:graphicData>
            </a:graphic>
            <wp14:sizeRelH relativeFrom="margin">
              <wp14:pctWidth>0</wp14:pctWidth>
            </wp14:sizeRelH>
            <wp14:sizeRelV relativeFrom="margin">
              <wp14:pctHeight>0</wp14:pctHeight>
            </wp14:sizeRelV>
          </wp:anchor>
        </w:drawing>
      </w:r>
      <w:r w:rsidR="0064008E">
        <w:t xml:space="preserve">The simulation result of </w:t>
      </w:r>
      <w:r w:rsidR="00FD0BEE">
        <w:t xml:space="preserve">counter.sv is illustrated below. </w:t>
      </w:r>
      <w:r w:rsidR="00C34EAC">
        <w:t xml:space="preserve">This module works, because the </w:t>
      </w:r>
      <w:proofErr w:type="spellStart"/>
      <w:r w:rsidR="00C34EAC">
        <w:t>ModelSim</w:t>
      </w:r>
      <w:proofErr w:type="spellEnd"/>
      <w:r w:rsidR="00C34EAC">
        <w:t xml:space="preserve"> is displaying the correct output. For instance, I mandatorily set the counter to </w:t>
      </w:r>
      <w:r w:rsidR="001B5CA0">
        <w:t>change back to 0 after it reaches 9</w:t>
      </w:r>
      <w:r w:rsidR="00C34EAC">
        <w:t>. As shown in the waveform,</w:t>
      </w:r>
      <w:r w:rsidR="001B5CA0">
        <w:t xml:space="preserve"> when the HEX is displaying 9, if the input is true, at the next clock edge, cycle will be 1 and HEX will be displaying 0</w:t>
      </w:r>
      <w:r w:rsidR="00C34EAC">
        <w:t>. Moreover, when reset is pressed, the output HEX will remain to be off until reset is released. Then, when the input is 1, the counter will add the score by 1 and also display the correct HEX pattern.</w:t>
      </w:r>
    </w:p>
    <w:p w14:paraId="2D5BBA00" w14:textId="475AF055" w:rsidR="004D0F69" w:rsidRDefault="004D0F69" w:rsidP="001B5CA0">
      <w:pPr>
        <w:spacing w:line="240" w:lineRule="auto"/>
        <w:ind w:firstLine="720"/>
      </w:pPr>
    </w:p>
    <w:p w14:paraId="5357C5F3" w14:textId="1BC5B767" w:rsidR="000735C4" w:rsidRDefault="004D0F69" w:rsidP="001B5CA0">
      <w:pPr>
        <w:spacing w:line="240" w:lineRule="auto"/>
        <w:ind w:firstLine="720"/>
      </w:pPr>
      <w:r>
        <w:rPr>
          <w:noProof/>
        </w:rPr>
        <w:drawing>
          <wp:anchor distT="0" distB="0" distL="114300" distR="114300" simplePos="0" relativeHeight="251792384" behindDoc="0" locked="0" layoutInCell="1" allowOverlap="1" wp14:anchorId="58A461FB" wp14:editId="16107135">
            <wp:simplePos x="0" y="0"/>
            <wp:positionH relativeFrom="margin">
              <wp:align>center</wp:align>
            </wp:positionH>
            <wp:positionV relativeFrom="paragraph">
              <wp:posOffset>1277620</wp:posOffset>
            </wp:positionV>
            <wp:extent cx="6155055" cy="93726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1111111111111111.PNG"/>
                    <pic:cNvPicPr/>
                  </pic:nvPicPr>
                  <pic:blipFill>
                    <a:blip r:embed="rId28">
                      <a:extLst>
                        <a:ext uri="{28A0092B-C50C-407E-A947-70E740481C1C}">
                          <a14:useLocalDpi xmlns:a14="http://schemas.microsoft.com/office/drawing/2010/main" val="0"/>
                        </a:ext>
                      </a:extLst>
                    </a:blip>
                    <a:stretch>
                      <a:fillRect/>
                    </a:stretch>
                  </pic:blipFill>
                  <pic:spPr>
                    <a:xfrm>
                      <a:off x="0" y="0"/>
                      <a:ext cx="6155055" cy="937260"/>
                    </a:xfrm>
                    <a:prstGeom prst="rect">
                      <a:avLst/>
                    </a:prstGeom>
                  </pic:spPr>
                </pic:pic>
              </a:graphicData>
            </a:graphic>
            <wp14:sizeRelH relativeFrom="margin">
              <wp14:pctWidth>0</wp14:pctWidth>
            </wp14:sizeRelH>
            <wp14:sizeRelV relativeFrom="margin">
              <wp14:pctHeight>0</wp14:pctHeight>
            </wp14:sizeRelV>
          </wp:anchor>
        </w:drawing>
      </w:r>
      <w:r w:rsidR="000735C4">
        <w:t>The simulation result of levelDisplay.sv is shown below.</w:t>
      </w:r>
      <w:r w:rsidR="0071669C">
        <w:t xml:space="preserve"> This module works nicely based on the result from </w:t>
      </w:r>
      <w:proofErr w:type="spellStart"/>
      <w:r w:rsidR="0071669C">
        <w:t>ModelSim</w:t>
      </w:r>
      <w:proofErr w:type="spellEnd"/>
      <w:r w:rsidR="0071669C">
        <w:t xml:space="preserve">. Because the module is purely combinational, I tested several scenarios with a time delay of 10ns in between. For instance, when the </w:t>
      </w:r>
      <w:proofErr w:type="spellStart"/>
      <w:r w:rsidR="0071669C">
        <w:t>levelSW</w:t>
      </w:r>
      <w:proofErr w:type="spellEnd"/>
      <w:r w:rsidR="0071669C">
        <w:t xml:space="preserve"> is 9’b000000000, the “code” should be 4’b0000 and the output should be HEX displaying “0”, which is 7’b1000000 in binary. If the </w:t>
      </w:r>
      <w:proofErr w:type="spellStart"/>
      <w:r w:rsidR="0071669C">
        <w:t>levelSW</w:t>
      </w:r>
      <w:proofErr w:type="spellEnd"/>
      <w:r w:rsidR="0071669C">
        <w:t xml:space="preserve"> is not in the case listed in the module, then all of these cases go to default, and the output should display “0” on HEX. These cases are all correct, as shown below.</w:t>
      </w:r>
    </w:p>
    <w:p w14:paraId="577A0566" w14:textId="77777777" w:rsidR="004D0F69" w:rsidRDefault="004D0F69" w:rsidP="00916FC1">
      <w:pPr>
        <w:spacing w:line="240" w:lineRule="auto"/>
        <w:ind w:firstLine="720"/>
      </w:pPr>
    </w:p>
    <w:p w14:paraId="7BF69E3E" w14:textId="10B29B25" w:rsidR="00803138" w:rsidRDefault="004D0F69" w:rsidP="00916FC1">
      <w:pPr>
        <w:spacing w:line="240" w:lineRule="auto"/>
        <w:ind w:firstLine="720"/>
      </w:pPr>
      <w:r>
        <w:rPr>
          <w:noProof/>
        </w:rPr>
        <w:drawing>
          <wp:anchor distT="0" distB="0" distL="114300" distR="114300" simplePos="0" relativeHeight="251798528" behindDoc="0" locked="0" layoutInCell="1" allowOverlap="1" wp14:anchorId="3847268B" wp14:editId="35BFD746">
            <wp:simplePos x="0" y="0"/>
            <wp:positionH relativeFrom="margin">
              <wp:align>center</wp:align>
            </wp:positionH>
            <wp:positionV relativeFrom="paragraph">
              <wp:posOffset>1170940</wp:posOffset>
            </wp:positionV>
            <wp:extent cx="7428228" cy="900752"/>
            <wp:effectExtent l="0" t="0" r="190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1111111111111111.PNG"/>
                    <pic:cNvPicPr/>
                  </pic:nvPicPr>
                  <pic:blipFill>
                    <a:blip r:embed="rId29">
                      <a:extLst>
                        <a:ext uri="{28A0092B-C50C-407E-A947-70E740481C1C}">
                          <a14:useLocalDpi xmlns:a14="http://schemas.microsoft.com/office/drawing/2010/main" val="0"/>
                        </a:ext>
                      </a:extLst>
                    </a:blip>
                    <a:stretch>
                      <a:fillRect/>
                    </a:stretch>
                  </pic:blipFill>
                  <pic:spPr>
                    <a:xfrm>
                      <a:off x="0" y="0"/>
                      <a:ext cx="7428228" cy="900752"/>
                    </a:xfrm>
                    <a:prstGeom prst="rect">
                      <a:avLst/>
                    </a:prstGeom>
                  </pic:spPr>
                </pic:pic>
              </a:graphicData>
            </a:graphic>
            <wp14:sizeRelH relativeFrom="margin">
              <wp14:pctWidth>0</wp14:pctWidth>
            </wp14:sizeRelH>
            <wp14:sizeRelV relativeFrom="margin">
              <wp14:pctHeight>0</wp14:pctHeight>
            </wp14:sizeRelV>
          </wp:anchor>
        </w:drawing>
      </w:r>
      <w:r w:rsidR="00A84CCC">
        <w:t>T</w:t>
      </w:r>
      <w:r w:rsidR="00A84CCC" w:rsidRPr="00336D9F">
        <w:t xml:space="preserve">he simulation result </w:t>
      </w:r>
      <w:r w:rsidR="00A84CCC">
        <w:t xml:space="preserve">of </w:t>
      </w:r>
      <w:r w:rsidR="00E3513C">
        <w:t>LFSR_10.sv</w:t>
      </w:r>
      <w:r w:rsidR="00A84CCC">
        <w:t xml:space="preserve"> </w:t>
      </w:r>
      <w:r w:rsidR="00A84CCC" w:rsidRPr="00336D9F">
        <w:t>is illustrated below.</w:t>
      </w:r>
      <w:r w:rsidR="00853108">
        <w:t xml:space="preserve"> This module also works. After reset,</w:t>
      </w:r>
      <w:r w:rsidR="00EA2013">
        <w:t xml:space="preserve"> the out should be 0000000</w:t>
      </w:r>
      <w:r w:rsidR="00310637">
        <w:t>1</w:t>
      </w:r>
      <w:r w:rsidR="00EA2013">
        <w:t>00</w:t>
      </w:r>
      <w:r w:rsidR="00853108">
        <w:t>.</w:t>
      </w:r>
      <w:r w:rsidR="003E6E32">
        <w:t xml:space="preserve"> </w:t>
      </w:r>
      <w:r w:rsidR="00EA2013">
        <w:t>Then, based on my implementation, the input to the LFSR is the XNOR of out[0] and out[3]. Since they are all zeros, the input is 1. Because of the shifting property, the last bit (out[0] is shifted out or disappeared, with the input carried in as the first bit). Hence, at the next positive clock edge, the pattern changes to 1000000</w:t>
      </w:r>
      <w:r w:rsidR="00310637">
        <w:t>01</w:t>
      </w:r>
      <w:r w:rsidR="00EA2013">
        <w:t>0. Because out[0] and out[3] are still zeros, I can deduce that the next state will be 1100000</w:t>
      </w:r>
      <w:r w:rsidR="00310637">
        <w:t>001</w:t>
      </w:r>
      <w:r w:rsidR="00EA2013">
        <w:t>, and the simulation manifested my idea.</w:t>
      </w:r>
    </w:p>
    <w:p w14:paraId="242A9D08" w14:textId="77777777" w:rsidR="004D0F69" w:rsidRDefault="004D0F69" w:rsidP="00B37EC3">
      <w:pPr>
        <w:spacing w:line="240" w:lineRule="auto"/>
        <w:ind w:firstLine="720"/>
      </w:pPr>
    </w:p>
    <w:p w14:paraId="6F9A332B" w14:textId="271388C1" w:rsidR="00E15788" w:rsidRDefault="004D0F69" w:rsidP="00B37EC3">
      <w:pPr>
        <w:spacing w:line="240" w:lineRule="auto"/>
        <w:ind w:firstLine="720"/>
      </w:pPr>
      <w:r>
        <w:rPr>
          <w:noProof/>
        </w:rPr>
        <w:drawing>
          <wp:anchor distT="0" distB="0" distL="114300" distR="114300" simplePos="0" relativeHeight="251808768" behindDoc="0" locked="0" layoutInCell="1" allowOverlap="1" wp14:anchorId="37E10DE9" wp14:editId="6FCAB443">
            <wp:simplePos x="0" y="0"/>
            <wp:positionH relativeFrom="margin">
              <wp:align>center</wp:align>
            </wp:positionH>
            <wp:positionV relativeFrom="paragraph">
              <wp:posOffset>842010</wp:posOffset>
            </wp:positionV>
            <wp:extent cx="7368014" cy="1091820"/>
            <wp:effectExtent l="0" t="0" r="4445"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1111111111111111.PNG"/>
                    <pic:cNvPicPr/>
                  </pic:nvPicPr>
                  <pic:blipFill>
                    <a:blip r:embed="rId30">
                      <a:extLst>
                        <a:ext uri="{28A0092B-C50C-407E-A947-70E740481C1C}">
                          <a14:useLocalDpi xmlns:a14="http://schemas.microsoft.com/office/drawing/2010/main" val="0"/>
                        </a:ext>
                      </a:extLst>
                    </a:blip>
                    <a:stretch>
                      <a:fillRect/>
                    </a:stretch>
                  </pic:blipFill>
                  <pic:spPr>
                    <a:xfrm>
                      <a:off x="0" y="0"/>
                      <a:ext cx="7368014" cy="1091820"/>
                    </a:xfrm>
                    <a:prstGeom prst="rect">
                      <a:avLst/>
                    </a:prstGeom>
                  </pic:spPr>
                </pic:pic>
              </a:graphicData>
            </a:graphic>
            <wp14:sizeRelH relativeFrom="margin">
              <wp14:pctWidth>0</wp14:pctWidth>
            </wp14:sizeRelH>
            <wp14:sizeRelV relativeFrom="margin">
              <wp14:pctHeight>0</wp14:pctHeight>
            </wp14:sizeRelV>
          </wp:anchor>
        </w:drawing>
      </w:r>
      <w:r w:rsidR="00E15788">
        <w:t>The simulation result for bomb.sv is illustrated below.</w:t>
      </w:r>
      <w:r w:rsidR="00B37EC3">
        <w:t xml:space="preserve"> After reset, out is 1 which is as expected. Then when the input is true, then at the next clock edge, out is 0, and hence will make the LEDR[0] to be off. At the same time, swipe is 1 for that clock period. After out is 0, no matter what the input, out stays at 0. Other cases also demonstrate that this works perfectly fine.</w:t>
      </w:r>
    </w:p>
    <w:p w14:paraId="72F7EFFA" w14:textId="77777777" w:rsidR="004D0F69" w:rsidRDefault="004D0F69" w:rsidP="001B5CA0">
      <w:pPr>
        <w:spacing w:line="240" w:lineRule="auto"/>
        <w:ind w:firstLine="720"/>
      </w:pPr>
    </w:p>
    <w:p w14:paraId="4C9F5180" w14:textId="7522B600" w:rsidR="00F11668" w:rsidRDefault="007D0352" w:rsidP="001B5CA0">
      <w:pPr>
        <w:spacing w:line="240" w:lineRule="auto"/>
        <w:ind w:firstLine="720"/>
      </w:pPr>
      <w:r>
        <w:t xml:space="preserve">After making sure all the modules are behaving fine, I combined them in DE1_SoC.sv and instantiated the correct ports to the modules. Then, I powered on the circuit board, and it was showing the correct sign. </w:t>
      </w:r>
      <w:r w:rsidR="00DA6E99">
        <w:t>We can demo this part to the TA.</w:t>
      </w:r>
      <w:r w:rsidR="0006715B">
        <w:t xml:space="preserve"> Upon testing, there is no error in this module.</w:t>
      </w:r>
    </w:p>
    <w:p w14:paraId="536A1A22" w14:textId="7B277879" w:rsidR="00B8458F" w:rsidRDefault="0006715B" w:rsidP="001B5CA0">
      <w:pPr>
        <w:spacing w:line="240" w:lineRule="auto"/>
        <w:ind w:firstLine="720"/>
      </w:pPr>
      <w:r>
        <w:t xml:space="preserve">The flow chart for the </w:t>
      </w:r>
      <w:proofErr w:type="spellStart"/>
      <w:r>
        <w:t>game_of_cart</w:t>
      </w:r>
      <w:proofErr w:type="spellEnd"/>
      <w:r>
        <w:t xml:space="preserve"> module is shown below.</w:t>
      </w:r>
    </w:p>
    <w:p w14:paraId="3445B91D" w14:textId="3BC0311E" w:rsidR="0006715B" w:rsidRDefault="0006715B" w:rsidP="001B5CA0">
      <w:pPr>
        <w:spacing w:line="240" w:lineRule="auto"/>
        <w:ind w:firstLine="720"/>
      </w:pPr>
      <w:r>
        <w:rPr>
          <w:noProof/>
        </w:rPr>
        <w:lastRenderedPageBreak/>
        <w:drawing>
          <wp:inline distT="0" distB="0" distL="0" distR="0" wp14:anchorId="4ED1EC1C" wp14:editId="7520D121">
            <wp:extent cx="2888364" cy="2987749"/>
            <wp:effectExtent l="0" t="0" r="762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00153" cy="2999943"/>
                    </a:xfrm>
                    <a:prstGeom prst="rect">
                      <a:avLst/>
                    </a:prstGeom>
                  </pic:spPr>
                </pic:pic>
              </a:graphicData>
            </a:graphic>
          </wp:inline>
        </w:drawing>
      </w:r>
      <w:r w:rsidRPr="0006715B">
        <w:rPr>
          <w:noProof/>
        </w:rPr>
        <w:t xml:space="preserve"> </w:t>
      </w:r>
      <w:r>
        <w:rPr>
          <w:noProof/>
        </w:rPr>
        <w:drawing>
          <wp:inline distT="0" distB="0" distL="0" distR="0" wp14:anchorId="5C6A5A76" wp14:editId="51EEC9B0">
            <wp:extent cx="2185915" cy="3008571"/>
            <wp:effectExtent l="0" t="0" r="508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06608" cy="3037051"/>
                    </a:xfrm>
                    <a:prstGeom prst="rect">
                      <a:avLst/>
                    </a:prstGeom>
                  </pic:spPr>
                </pic:pic>
              </a:graphicData>
            </a:graphic>
          </wp:inline>
        </w:drawing>
      </w:r>
    </w:p>
    <w:p w14:paraId="4E383821" w14:textId="1F4F6B78" w:rsidR="00B8458F" w:rsidRPr="00747540" w:rsidRDefault="00B8458F" w:rsidP="00B8458F">
      <w:pPr>
        <w:spacing w:line="240" w:lineRule="auto"/>
        <w:jc w:val="center"/>
        <w:rPr>
          <w:b/>
          <w:sz w:val="28"/>
        </w:rPr>
      </w:pPr>
      <w:r>
        <w:rPr>
          <w:b/>
          <w:sz w:val="28"/>
        </w:rPr>
        <w:t>Game of Snake</w:t>
      </w:r>
    </w:p>
    <w:p w14:paraId="5DCE18F6" w14:textId="729F75C4" w:rsidR="00B8458F" w:rsidRPr="00747540" w:rsidRDefault="00B8458F" w:rsidP="00B8458F">
      <w:pPr>
        <w:spacing w:line="240" w:lineRule="auto"/>
        <w:rPr>
          <w:sz w:val="20"/>
        </w:rPr>
      </w:pPr>
      <w:r w:rsidRPr="00747540">
        <w:rPr>
          <w:b/>
          <w:sz w:val="24"/>
        </w:rPr>
        <w:t>Design Procedure and Implementation</w:t>
      </w:r>
    </w:p>
    <w:p w14:paraId="5C093704" w14:textId="0938F38B" w:rsidR="00F84F43" w:rsidRDefault="0006715B" w:rsidP="0006715B">
      <w:pPr>
        <w:spacing w:line="240" w:lineRule="auto"/>
        <w:ind w:firstLine="720"/>
      </w:pPr>
      <w:r>
        <w:rPr>
          <w:noProof/>
        </w:rPr>
        <w:drawing>
          <wp:anchor distT="0" distB="0" distL="114300" distR="114300" simplePos="0" relativeHeight="251849728" behindDoc="0" locked="0" layoutInCell="1" allowOverlap="1" wp14:anchorId="74789C9B" wp14:editId="28603079">
            <wp:simplePos x="0" y="0"/>
            <wp:positionH relativeFrom="margin">
              <wp:posOffset>1074376</wp:posOffset>
            </wp:positionH>
            <wp:positionV relativeFrom="paragraph">
              <wp:posOffset>641837</wp:posOffset>
            </wp:positionV>
            <wp:extent cx="4539615" cy="3858895"/>
            <wp:effectExtent l="0" t="0" r="0" b="8255"/>
            <wp:wrapSquare wrapText="bothSides"/>
            <wp:docPr id="53" name="Picture 53" descr="fd59cb2a4ac3ad6feec016c79b5f30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descr="fd59cb2a4ac3ad6feec016c79b5f30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539615" cy="3858895"/>
                    </a:xfrm>
                    <a:prstGeom prst="rect">
                      <a:avLst/>
                    </a:prstGeom>
                    <a:noFill/>
                  </pic:spPr>
                </pic:pic>
              </a:graphicData>
            </a:graphic>
            <wp14:sizeRelH relativeFrom="page">
              <wp14:pctWidth>0</wp14:pctWidth>
            </wp14:sizeRelH>
            <wp14:sizeRelV relativeFrom="page">
              <wp14:pctHeight>0</wp14:pctHeight>
            </wp14:sizeRelV>
          </wp:anchor>
        </w:drawing>
      </w:r>
      <w:r w:rsidR="00F84F43">
        <w:t>In this section, we would discuss the implementation of the game of snakes.</w:t>
      </w:r>
      <w:r>
        <w:t xml:space="preserve"> </w:t>
      </w:r>
      <w:r w:rsidR="00F84F43">
        <w:t>The snake is the second game that will be introduced here. After the player choose to reset and to start a new game, they are granted the freedom to change from Flappy Bird to this game. In this section, I will briefly introduce the features and functions of each module in this snake game, and finally I will show some simulation results and resource utilization entity. Here’s the overall block diagram for the snake design, and I will explain explicitly about how and what each module does its work.</w:t>
      </w:r>
    </w:p>
    <w:p w14:paraId="68907EED" w14:textId="1F7ADCFB" w:rsidR="00F84F43" w:rsidRDefault="00F84F43" w:rsidP="00F84F43">
      <w:pPr>
        <w:spacing w:line="240" w:lineRule="auto"/>
        <w:ind w:firstLine="720"/>
      </w:pPr>
    </w:p>
    <w:p w14:paraId="0A6233AD" w14:textId="232537B8" w:rsidR="00F84F43" w:rsidRDefault="003B0503" w:rsidP="00F84F43">
      <w:pPr>
        <w:spacing w:line="240" w:lineRule="auto"/>
        <w:ind w:firstLine="720"/>
      </w:pPr>
      <w:r>
        <w:rPr>
          <w:noProof/>
        </w:rPr>
        <w:lastRenderedPageBreak/>
        <w:drawing>
          <wp:anchor distT="0" distB="0" distL="114300" distR="114300" simplePos="0" relativeHeight="251852800" behindDoc="0" locked="0" layoutInCell="1" allowOverlap="1" wp14:anchorId="72405B55" wp14:editId="16FFF04F">
            <wp:simplePos x="0" y="0"/>
            <wp:positionH relativeFrom="column">
              <wp:posOffset>3221163</wp:posOffset>
            </wp:positionH>
            <wp:positionV relativeFrom="paragraph">
              <wp:posOffset>0</wp:posOffset>
            </wp:positionV>
            <wp:extent cx="3402330" cy="4756150"/>
            <wp:effectExtent l="0" t="0" r="7620" b="635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402330" cy="4756150"/>
                    </a:xfrm>
                    <a:prstGeom prst="rect">
                      <a:avLst/>
                    </a:prstGeom>
                  </pic:spPr>
                </pic:pic>
              </a:graphicData>
            </a:graphic>
            <wp14:sizeRelH relativeFrom="page">
              <wp14:pctWidth>0</wp14:pctWidth>
            </wp14:sizeRelH>
            <wp14:sizeRelV relativeFrom="page">
              <wp14:pctHeight>0</wp14:pctHeight>
            </wp14:sizeRelV>
          </wp:anchor>
        </w:drawing>
      </w:r>
      <w:r w:rsidR="00F84F43">
        <w:t>To begin with, the snake game takes in four input directions, which are controlled by the controller (</w:t>
      </w:r>
      <w:r w:rsidR="007E06F1">
        <w:t>We used the keyboard as the input to this single-player game</w:t>
      </w:r>
      <w:r w:rsidR="00F84F43">
        <w:t xml:space="preserve">). The game’s reset is SW[6], for the whole system’s reset, it is the same as the Flappy Bird. The first module is the “user input” module, which is shown in the right. This module basically handles the problem that if the user holds the button, the system would continue to receive a ‘1’ signal. To deal with this, we just used the module that we had in 271 that is the button is pressed and then released, the system would get a ‘1’ as input. Otherwise the system would receive a zero. This module transfers the user input and give the command to other modules. </w:t>
      </w:r>
    </w:p>
    <w:p w14:paraId="746524B3" w14:textId="3A35D389" w:rsidR="00F84F43" w:rsidRDefault="00F84F43" w:rsidP="00F84F43">
      <w:pPr>
        <w:spacing w:line="240" w:lineRule="auto"/>
      </w:pPr>
      <w:r>
        <w:t xml:space="preserve">             For the overall game logic, I choose to give a signal to each led on the led matrix, which means that there would be 64 lines of code that takes in two nearby </w:t>
      </w:r>
      <w:proofErr w:type="spellStart"/>
      <w:r>
        <w:t>leds</w:t>
      </w:r>
      <w:proofErr w:type="spellEnd"/>
      <w:r>
        <w:t xml:space="preserve"> and one opposite border led. Specifically, I’ll introduce the </w:t>
      </w:r>
      <w:proofErr w:type="spellStart"/>
      <w:r>
        <w:t>matrix_center</w:t>
      </w:r>
      <w:proofErr w:type="spellEnd"/>
      <w:r>
        <w:t xml:space="preserve"> and the </w:t>
      </w:r>
      <w:proofErr w:type="spellStart"/>
      <w:r>
        <w:t>matrix_single</w:t>
      </w:r>
      <w:proofErr w:type="spellEnd"/>
      <w:r>
        <w:t xml:space="preserve"> modules. These modules are similar to what we had in 271. The normal light and center light module, however this time we used them to implement the led matrix logic. </w:t>
      </w:r>
    </w:p>
    <w:p w14:paraId="673DD159" w14:textId="5799F729" w:rsidR="00F84F43" w:rsidRDefault="00CB1752" w:rsidP="00F84F43">
      <w:pPr>
        <w:spacing w:line="240" w:lineRule="auto"/>
        <w:jc w:val="center"/>
        <w:rPr>
          <w:b/>
          <w:sz w:val="28"/>
        </w:rPr>
      </w:pPr>
      <w:r>
        <w:rPr>
          <w:noProof/>
        </w:rPr>
        <w:drawing>
          <wp:inline distT="0" distB="0" distL="0" distR="0" wp14:anchorId="48ABC8DE" wp14:editId="0940B7DD">
            <wp:extent cx="4646428" cy="2893096"/>
            <wp:effectExtent l="0" t="0" r="1905"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57654" cy="2900086"/>
                    </a:xfrm>
                    <a:prstGeom prst="rect">
                      <a:avLst/>
                    </a:prstGeom>
                  </pic:spPr>
                </pic:pic>
              </a:graphicData>
            </a:graphic>
          </wp:inline>
        </w:drawing>
      </w:r>
    </w:p>
    <w:p w14:paraId="2FE7DADF" w14:textId="3C00F462" w:rsidR="00CB1752" w:rsidRDefault="00CB1752" w:rsidP="00CB1752">
      <w:pPr>
        <w:spacing w:line="240" w:lineRule="auto"/>
        <w:rPr>
          <w:noProof/>
        </w:rPr>
      </w:pPr>
      <w:r>
        <w:rPr>
          <w:noProof/>
        </w:rPr>
        <w:lastRenderedPageBreak/>
        <w:drawing>
          <wp:anchor distT="0" distB="0" distL="114300" distR="114300" simplePos="0" relativeHeight="251853824" behindDoc="0" locked="0" layoutInCell="1" allowOverlap="1" wp14:anchorId="5A2E1F2D" wp14:editId="3F071534">
            <wp:simplePos x="0" y="0"/>
            <wp:positionH relativeFrom="margin">
              <wp:align>right</wp:align>
            </wp:positionH>
            <wp:positionV relativeFrom="paragraph">
              <wp:posOffset>159488</wp:posOffset>
            </wp:positionV>
            <wp:extent cx="5943600" cy="4203065"/>
            <wp:effectExtent l="0" t="0" r="0" b="6985"/>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943600" cy="4203065"/>
                    </a:xfrm>
                    <a:prstGeom prst="rect">
                      <a:avLst/>
                    </a:prstGeom>
                  </pic:spPr>
                </pic:pic>
              </a:graphicData>
            </a:graphic>
            <wp14:sizeRelH relativeFrom="page">
              <wp14:pctWidth>0</wp14:pctWidth>
            </wp14:sizeRelH>
            <wp14:sizeRelV relativeFrom="page">
              <wp14:pctHeight>0</wp14:pctHeight>
            </wp14:sizeRelV>
          </wp:anchor>
        </w:drawing>
      </w:r>
    </w:p>
    <w:p w14:paraId="499539F1" w14:textId="47DE22BF" w:rsidR="00F84F43" w:rsidRDefault="00F84F43" w:rsidP="00F84F43">
      <w:pPr>
        <w:spacing w:line="240" w:lineRule="auto"/>
        <w:ind w:firstLine="720"/>
        <w:rPr>
          <w:rFonts w:cstheme="minorHAnsi"/>
        </w:rPr>
      </w:pPr>
      <w:r>
        <w:rPr>
          <w:rFonts w:cstheme="minorHAnsi"/>
        </w:rPr>
        <w:t xml:space="preserve">The tracking signal is given by the other modules that I would talk about in the next part, and its function is to tell the counter inside this module to decrease by one if the game is not over, and also for determining if the snake hits its own body in later part. The 6-bit counter is specifically designed to count the length of the snake and controls the on and off state od each led light in case of that the user got score and add a new light. The L, R, U, D are the moving directions given by </w:t>
      </w:r>
      <w:proofErr w:type="spellStart"/>
      <w:r>
        <w:rPr>
          <w:rFonts w:cstheme="minorHAnsi"/>
        </w:rPr>
        <w:t>userInput</w:t>
      </w:r>
      <w:proofErr w:type="spellEnd"/>
      <w:r>
        <w:rPr>
          <w:rFonts w:cstheme="minorHAnsi"/>
        </w:rPr>
        <w:t xml:space="preserve"> module, and the NL, NR, NU, ND are the input signals represents conditions of nearby led lights. The Snake-length is given by other module which represents the current length of the snake. Finally, the </w:t>
      </w:r>
      <w:proofErr w:type="spellStart"/>
      <w:r>
        <w:rPr>
          <w:rFonts w:cstheme="minorHAnsi"/>
        </w:rPr>
        <w:t>lightOn</w:t>
      </w:r>
      <w:proofErr w:type="spellEnd"/>
      <w:r>
        <w:rPr>
          <w:rFonts w:cstheme="minorHAnsi"/>
        </w:rPr>
        <w:t xml:space="preserve"> signal tells whether this led light should be light up or not. One difference between center light and normal light is that the extra parameter </w:t>
      </w:r>
      <w:proofErr w:type="spellStart"/>
      <w:r>
        <w:rPr>
          <w:rFonts w:cstheme="minorHAnsi"/>
        </w:rPr>
        <w:t>justreseted</w:t>
      </w:r>
      <w:proofErr w:type="spellEnd"/>
      <w:r>
        <w:rPr>
          <w:rFonts w:cstheme="minorHAnsi"/>
        </w:rPr>
        <w:t>, which determines the start of the whole game and resets the counter.</w:t>
      </w:r>
    </w:p>
    <w:p w14:paraId="7CDCC0FE" w14:textId="1ABBEF2C" w:rsidR="00F84F43" w:rsidRDefault="00F84F43" w:rsidP="00F84F43">
      <w:pPr>
        <w:spacing w:line="240" w:lineRule="auto"/>
        <w:rPr>
          <w:rFonts w:cstheme="minorHAnsi"/>
        </w:rPr>
      </w:pPr>
    </w:p>
    <w:p w14:paraId="1186E3C7" w14:textId="72BC471C" w:rsidR="00CB1752" w:rsidRDefault="00F84F43" w:rsidP="00F84F43">
      <w:pPr>
        <w:spacing w:line="240" w:lineRule="auto"/>
        <w:rPr>
          <w:rFonts w:cstheme="minorHAnsi"/>
        </w:rPr>
      </w:pPr>
      <w:r>
        <w:rPr>
          <w:rFonts w:cstheme="minorHAnsi"/>
        </w:rPr>
        <w:lastRenderedPageBreak/>
        <w:tab/>
      </w:r>
      <w:r w:rsidR="00CB1752">
        <w:rPr>
          <w:noProof/>
        </w:rPr>
        <w:drawing>
          <wp:inline distT="0" distB="0" distL="0" distR="0" wp14:anchorId="40D80108" wp14:editId="71A913E0">
            <wp:extent cx="5943600" cy="421386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213860"/>
                    </a:xfrm>
                    <a:prstGeom prst="rect">
                      <a:avLst/>
                    </a:prstGeom>
                  </pic:spPr>
                </pic:pic>
              </a:graphicData>
            </a:graphic>
          </wp:inline>
        </w:drawing>
      </w:r>
    </w:p>
    <w:p w14:paraId="3BE4C670" w14:textId="46F71FAC" w:rsidR="00F84F43" w:rsidRDefault="00F84F43" w:rsidP="00CB1752">
      <w:pPr>
        <w:spacing w:line="240" w:lineRule="auto"/>
        <w:ind w:firstLine="720"/>
        <w:rPr>
          <w:rFonts w:cstheme="minorHAnsi"/>
        </w:rPr>
      </w:pPr>
      <w:r>
        <w:rPr>
          <w:rFonts w:cstheme="minorHAnsi"/>
        </w:rPr>
        <w:t xml:space="preserve">The position module shown up here is designed to determine the head position of the snake by determine the r parameter (row) and the c parameter(column). When reset signal is ‘1’, the head of the snake is implemented to be at (5,3) position on the led matrix. The logic of this module is that when the system receives the directional input (L,R,U,D), and then detects the next led to the left of the current one. If the next led is the score, the it would give the </w:t>
      </w:r>
      <w:proofErr w:type="spellStart"/>
      <w:r>
        <w:rPr>
          <w:rFonts w:cstheme="minorHAnsi"/>
        </w:rPr>
        <w:t>hit_score</w:t>
      </w:r>
      <w:proofErr w:type="spellEnd"/>
      <w:r>
        <w:rPr>
          <w:rFonts w:cstheme="minorHAnsi"/>
        </w:rPr>
        <w:t xml:space="preserve"> signal. If the next led is the body of the snake, it would give the </w:t>
      </w:r>
      <w:proofErr w:type="spellStart"/>
      <w:r>
        <w:rPr>
          <w:rFonts w:cstheme="minorHAnsi"/>
        </w:rPr>
        <w:t>hit_body</w:t>
      </w:r>
      <w:proofErr w:type="spellEnd"/>
      <w:r>
        <w:rPr>
          <w:rFonts w:cstheme="minorHAnsi"/>
        </w:rPr>
        <w:t xml:space="preserve"> signal. Also, if the head reaches the border, it would appear on the opposite side of the current led. </w:t>
      </w:r>
    </w:p>
    <w:p w14:paraId="529D7B65" w14:textId="267A6ABF" w:rsidR="00F84F43" w:rsidRDefault="00CB1752" w:rsidP="00F84F43">
      <w:pPr>
        <w:spacing w:line="240" w:lineRule="auto"/>
        <w:rPr>
          <w:rFonts w:cstheme="minorHAnsi"/>
        </w:rPr>
      </w:pPr>
      <w:r>
        <w:rPr>
          <w:noProof/>
        </w:rPr>
        <w:lastRenderedPageBreak/>
        <w:drawing>
          <wp:anchor distT="0" distB="0" distL="114300" distR="114300" simplePos="0" relativeHeight="251854848" behindDoc="0" locked="0" layoutInCell="1" allowOverlap="1" wp14:anchorId="2B0CAE5F" wp14:editId="3B40672B">
            <wp:simplePos x="0" y="0"/>
            <wp:positionH relativeFrom="margin">
              <wp:align>left</wp:align>
            </wp:positionH>
            <wp:positionV relativeFrom="paragraph">
              <wp:posOffset>0</wp:posOffset>
            </wp:positionV>
            <wp:extent cx="4072255" cy="3743325"/>
            <wp:effectExtent l="0" t="0" r="4445" b="952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078068" cy="3749071"/>
                    </a:xfrm>
                    <a:prstGeom prst="rect">
                      <a:avLst/>
                    </a:prstGeom>
                  </pic:spPr>
                </pic:pic>
              </a:graphicData>
            </a:graphic>
            <wp14:sizeRelH relativeFrom="page">
              <wp14:pctWidth>0</wp14:pctWidth>
            </wp14:sizeRelH>
            <wp14:sizeRelV relativeFrom="page">
              <wp14:pctHeight>0</wp14:pctHeight>
            </wp14:sizeRelV>
          </wp:anchor>
        </w:drawing>
      </w:r>
      <w:r w:rsidR="00F84F43">
        <w:rPr>
          <w:rFonts w:cstheme="minorHAnsi"/>
        </w:rPr>
        <w:t xml:space="preserve">The module to the left is designed to give the correct direction for the snake movement, also use a second counter to generate a very big number to for keeping the direction for the snake. This means that if the direction was chosen by the player, the snake would always go in that fixed direction. This module also generates a signal called ‘tracking’, which signals that the snake had moved, the </w:t>
      </w:r>
      <w:proofErr w:type="spellStart"/>
      <w:r w:rsidR="00F84F43">
        <w:rPr>
          <w:rFonts w:cstheme="minorHAnsi"/>
        </w:rPr>
        <w:t>matrix_simple</w:t>
      </w:r>
      <w:proofErr w:type="spellEnd"/>
      <w:r w:rsidR="00F84F43">
        <w:rPr>
          <w:rFonts w:cstheme="minorHAnsi"/>
        </w:rPr>
        <w:t xml:space="preserve"> and </w:t>
      </w:r>
      <w:proofErr w:type="spellStart"/>
      <w:r w:rsidR="00F84F43">
        <w:rPr>
          <w:rFonts w:cstheme="minorHAnsi"/>
        </w:rPr>
        <w:t>matrix_center</w:t>
      </w:r>
      <w:proofErr w:type="spellEnd"/>
      <w:r w:rsidR="00F84F43">
        <w:rPr>
          <w:rFonts w:cstheme="minorHAnsi"/>
        </w:rPr>
        <w:t xml:space="preserve"> modules receive that signal and decrease the counter in that module to elongate the length of the snake by letting the corresponding led lights up for a longer time.</w:t>
      </w:r>
    </w:p>
    <w:p w14:paraId="7E93C12E" w14:textId="415DF6F4" w:rsidR="00F84F43" w:rsidRDefault="00CB1752" w:rsidP="00F84F43">
      <w:pPr>
        <w:spacing w:line="240" w:lineRule="auto"/>
        <w:rPr>
          <w:rFonts w:cstheme="minorHAnsi"/>
        </w:rPr>
      </w:pPr>
      <w:r>
        <w:rPr>
          <w:noProof/>
        </w:rPr>
        <w:drawing>
          <wp:anchor distT="0" distB="0" distL="114300" distR="114300" simplePos="0" relativeHeight="251855872" behindDoc="0" locked="0" layoutInCell="1" allowOverlap="1" wp14:anchorId="3A835F88" wp14:editId="4BE89765">
            <wp:simplePos x="0" y="0"/>
            <wp:positionH relativeFrom="margin">
              <wp:posOffset>-403860</wp:posOffset>
            </wp:positionH>
            <wp:positionV relativeFrom="paragraph">
              <wp:posOffset>356870</wp:posOffset>
            </wp:positionV>
            <wp:extent cx="4476115" cy="3741420"/>
            <wp:effectExtent l="0" t="0" r="635"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476115" cy="3741420"/>
                    </a:xfrm>
                    <a:prstGeom prst="rect">
                      <a:avLst/>
                    </a:prstGeom>
                  </pic:spPr>
                </pic:pic>
              </a:graphicData>
            </a:graphic>
            <wp14:sizeRelH relativeFrom="page">
              <wp14:pctWidth>0</wp14:pctWidth>
            </wp14:sizeRelH>
            <wp14:sizeRelV relativeFrom="page">
              <wp14:pctHeight>0</wp14:pctHeight>
            </wp14:sizeRelV>
          </wp:anchor>
        </w:drawing>
      </w:r>
    </w:p>
    <w:p w14:paraId="05670CB5" w14:textId="1EB6B55B" w:rsidR="00F84F43" w:rsidRDefault="00F84F43" w:rsidP="00F84F43">
      <w:pPr>
        <w:spacing w:line="240" w:lineRule="auto"/>
        <w:rPr>
          <w:rFonts w:cstheme="minorHAnsi"/>
        </w:rPr>
      </w:pPr>
      <w:r>
        <w:rPr>
          <w:rFonts w:cstheme="minorHAnsi"/>
        </w:rPr>
        <w:t xml:space="preserve">The </w:t>
      </w:r>
      <w:proofErr w:type="spellStart"/>
      <w:r>
        <w:rPr>
          <w:rFonts w:cstheme="minorHAnsi"/>
        </w:rPr>
        <w:t>generate</w:t>
      </w:r>
      <w:r w:rsidR="00CB1752">
        <w:rPr>
          <w:rFonts w:cstheme="minorHAnsi"/>
        </w:rPr>
        <w:t>_Score</w:t>
      </w:r>
      <w:proofErr w:type="spellEnd"/>
      <w:r>
        <w:rPr>
          <w:rFonts w:cstheme="minorHAnsi"/>
        </w:rPr>
        <w:t xml:space="preserve"> module take in the snake’s led data and the </w:t>
      </w:r>
      <w:proofErr w:type="spellStart"/>
      <w:r>
        <w:rPr>
          <w:rFonts w:cstheme="minorHAnsi"/>
        </w:rPr>
        <w:t>hit_score</w:t>
      </w:r>
      <w:proofErr w:type="spellEnd"/>
      <w:r>
        <w:rPr>
          <w:rFonts w:cstheme="minorHAnsi"/>
        </w:rPr>
        <w:t xml:space="preserve"> signal to determine where to generate a new score. Also, it would output the current snake length. By looping through each light in the led matrix, it would generate a new score (controlled by the </w:t>
      </w:r>
      <w:proofErr w:type="spellStart"/>
      <w:r>
        <w:rPr>
          <w:rFonts w:cstheme="minorHAnsi"/>
        </w:rPr>
        <w:t>new_score</w:t>
      </w:r>
      <w:proofErr w:type="spellEnd"/>
      <w:r>
        <w:rPr>
          <w:rFonts w:cstheme="minorHAnsi"/>
        </w:rPr>
        <w:t xml:space="preserve"> signal) at a position where it is not occupied by the snake body. In addition, if the newest score is generated too close, it would choose a new position which is far away (not applicable if there are only a few spaces left. And this process is controlled by the </w:t>
      </w:r>
      <w:proofErr w:type="spellStart"/>
      <w:r>
        <w:rPr>
          <w:rFonts w:cstheme="minorHAnsi"/>
        </w:rPr>
        <w:t>close_score</w:t>
      </w:r>
      <w:proofErr w:type="spellEnd"/>
      <w:r>
        <w:rPr>
          <w:rFonts w:cstheme="minorHAnsi"/>
        </w:rPr>
        <w:t xml:space="preserve"> signal). Finally, if all the places are taken up, this module would give a ‘</w:t>
      </w:r>
      <w:proofErr w:type="spellStart"/>
      <w:r>
        <w:rPr>
          <w:rFonts w:cstheme="minorHAnsi"/>
        </w:rPr>
        <w:t>wingame</w:t>
      </w:r>
      <w:proofErr w:type="spellEnd"/>
      <w:r>
        <w:rPr>
          <w:rFonts w:cstheme="minorHAnsi"/>
        </w:rPr>
        <w:t xml:space="preserve">’ signal which stands for the success of the whole game. </w:t>
      </w:r>
    </w:p>
    <w:p w14:paraId="5D5F2D21" w14:textId="47A89246" w:rsidR="00F84F43" w:rsidRDefault="00CB1752" w:rsidP="00F84F43">
      <w:pPr>
        <w:spacing w:line="240" w:lineRule="auto"/>
        <w:rPr>
          <w:b/>
        </w:rPr>
      </w:pPr>
      <w:r>
        <w:rPr>
          <w:noProof/>
        </w:rPr>
        <w:lastRenderedPageBreak/>
        <w:drawing>
          <wp:anchor distT="0" distB="0" distL="114300" distR="114300" simplePos="0" relativeHeight="251856896" behindDoc="0" locked="0" layoutInCell="1" allowOverlap="1" wp14:anchorId="290075A7" wp14:editId="693BCE2B">
            <wp:simplePos x="0" y="0"/>
            <wp:positionH relativeFrom="margin">
              <wp:align>left</wp:align>
            </wp:positionH>
            <wp:positionV relativeFrom="paragraph">
              <wp:posOffset>0</wp:posOffset>
            </wp:positionV>
            <wp:extent cx="4017645" cy="3434080"/>
            <wp:effectExtent l="0" t="0" r="1905"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017645" cy="3434080"/>
                    </a:xfrm>
                    <a:prstGeom prst="rect">
                      <a:avLst/>
                    </a:prstGeom>
                  </pic:spPr>
                </pic:pic>
              </a:graphicData>
            </a:graphic>
            <wp14:sizeRelH relativeFrom="page">
              <wp14:pctWidth>0</wp14:pctWidth>
            </wp14:sizeRelH>
            <wp14:sizeRelV relativeFrom="page">
              <wp14:pctHeight>0</wp14:pctHeight>
            </wp14:sizeRelV>
          </wp:anchor>
        </w:drawing>
      </w:r>
      <w:r w:rsidR="00F84F43">
        <w:rPr>
          <w:rFonts w:cstheme="minorHAnsi"/>
        </w:rPr>
        <w:t>The final module is the detection module. This module takes in the tracking signal, which stands for a new movement of the snake. If the one movement toward the body happened, the next state would be bump, however, since the player would have the chance to change the direction at the last minute, there’s buffer state which is the off state. If there’s no way back, then it would light up the orange light, which means that the player had bumped into the snake body. If it happened, that particular position would turn to orange and the game would be over at the same time.</w:t>
      </w:r>
    </w:p>
    <w:p w14:paraId="27533FBA" w14:textId="4B63CE77" w:rsidR="00F84F43" w:rsidRDefault="00F84F43" w:rsidP="00F84F43">
      <w:pPr>
        <w:spacing w:line="240" w:lineRule="auto"/>
      </w:pPr>
      <w:r>
        <w:t xml:space="preserve">And finally, here’s a part of the overall top-level module. The seg7 module was the one we used in 271 labs to show the results. </w:t>
      </w:r>
    </w:p>
    <w:p w14:paraId="4EF480B9" w14:textId="3E4C7D51" w:rsidR="00CB1752" w:rsidRDefault="00CB1752" w:rsidP="00F84F43">
      <w:pPr>
        <w:spacing w:line="240" w:lineRule="auto"/>
      </w:pPr>
      <w:r>
        <w:rPr>
          <w:noProof/>
        </w:rPr>
        <w:drawing>
          <wp:inline distT="0" distB="0" distL="0" distR="0" wp14:anchorId="17706ECF" wp14:editId="4602AA47">
            <wp:extent cx="5943600" cy="311404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114040"/>
                    </a:xfrm>
                    <a:prstGeom prst="rect">
                      <a:avLst/>
                    </a:prstGeom>
                  </pic:spPr>
                </pic:pic>
              </a:graphicData>
            </a:graphic>
          </wp:inline>
        </w:drawing>
      </w:r>
    </w:p>
    <w:p w14:paraId="3FC09C43" w14:textId="5754B097" w:rsidR="00F84F43" w:rsidRDefault="00F84F43" w:rsidP="00F84F43">
      <w:pPr>
        <w:spacing w:line="240" w:lineRule="auto"/>
      </w:pPr>
      <w:r>
        <w:t xml:space="preserve">Here’s the flow summary of this part of snake design: </w:t>
      </w:r>
    </w:p>
    <w:p w14:paraId="5B377A13" w14:textId="10CFA309" w:rsidR="00F84F43" w:rsidRDefault="00CB1752" w:rsidP="00F84F43">
      <w:pPr>
        <w:spacing w:line="240" w:lineRule="auto"/>
      </w:pPr>
      <w:r>
        <w:rPr>
          <w:noProof/>
        </w:rPr>
        <w:lastRenderedPageBreak/>
        <w:drawing>
          <wp:inline distT="0" distB="0" distL="0" distR="0" wp14:anchorId="5BEC23AF" wp14:editId="15EF5E31">
            <wp:extent cx="3011222" cy="3125573"/>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79820" cy="3196776"/>
                    </a:xfrm>
                    <a:prstGeom prst="rect">
                      <a:avLst/>
                    </a:prstGeom>
                  </pic:spPr>
                </pic:pic>
              </a:graphicData>
            </a:graphic>
          </wp:inline>
        </w:drawing>
      </w:r>
      <w:r w:rsidRPr="00CB1752">
        <w:rPr>
          <w:noProof/>
        </w:rPr>
        <w:t xml:space="preserve"> </w:t>
      </w:r>
      <w:r>
        <w:rPr>
          <w:noProof/>
        </w:rPr>
        <w:drawing>
          <wp:inline distT="0" distB="0" distL="0" distR="0" wp14:anchorId="641B4EEA" wp14:editId="60BA788F">
            <wp:extent cx="2270638" cy="3147237"/>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316834" cy="3211268"/>
                    </a:xfrm>
                    <a:prstGeom prst="rect">
                      <a:avLst/>
                    </a:prstGeom>
                  </pic:spPr>
                </pic:pic>
              </a:graphicData>
            </a:graphic>
          </wp:inline>
        </w:drawing>
      </w:r>
    </w:p>
    <w:p w14:paraId="7A530C88" w14:textId="77777777" w:rsidR="00F84F43" w:rsidRDefault="00F84F43" w:rsidP="00F84F43">
      <w:pPr>
        <w:spacing w:line="240" w:lineRule="auto"/>
        <w:rPr>
          <w:b/>
          <w:sz w:val="24"/>
        </w:rPr>
      </w:pPr>
    </w:p>
    <w:p w14:paraId="5F14B13E" w14:textId="77777777" w:rsidR="00F84F43" w:rsidRDefault="00F84F43" w:rsidP="00F84F43">
      <w:pPr>
        <w:spacing w:line="240" w:lineRule="auto"/>
        <w:rPr>
          <w:b/>
          <w:sz w:val="24"/>
        </w:rPr>
      </w:pPr>
      <w:r>
        <w:rPr>
          <w:b/>
          <w:sz w:val="24"/>
        </w:rPr>
        <w:t>Results and Analysis</w:t>
      </w:r>
    </w:p>
    <w:p w14:paraId="37E090D5" w14:textId="7DE8363D" w:rsidR="00F84F43" w:rsidRDefault="00F84F43" w:rsidP="00F84F43">
      <w:pPr>
        <w:spacing w:line="240" w:lineRule="auto"/>
        <w:ind w:firstLine="720"/>
        <w:rPr>
          <w:b/>
          <w:sz w:val="24"/>
        </w:rPr>
      </w:pPr>
      <w:r>
        <w:rPr>
          <w:noProof/>
        </w:rPr>
        <w:drawing>
          <wp:anchor distT="0" distB="0" distL="114300" distR="114300" simplePos="0" relativeHeight="251842560" behindDoc="0" locked="0" layoutInCell="1" allowOverlap="1" wp14:anchorId="25D543F2" wp14:editId="6BFC66B2">
            <wp:simplePos x="0" y="0"/>
            <wp:positionH relativeFrom="column">
              <wp:posOffset>-95250</wp:posOffset>
            </wp:positionH>
            <wp:positionV relativeFrom="paragraph">
              <wp:posOffset>909955</wp:posOffset>
            </wp:positionV>
            <wp:extent cx="5943600" cy="977900"/>
            <wp:effectExtent l="0" t="0" r="0" b="0"/>
            <wp:wrapSquare wrapText="bothSides"/>
            <wp:docPr id="45" name="Picture 45" descr="0217ca469d74754a38df1e2d0b25b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 descr="0217ca469d74754a38df1e2d0b25beb"/>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977900"/>
                    </a:xfrm>
                    <a:prstGeom prst="rect">
                      <a:avLst/>
                    </a:prstGeom>
                    <a:noFill/>
                  </pic:spPr>
                </pic:pic>
              </a:graphicData>
            </a:graphic>
            <wp14:sizeRelH relativeFrom="page">
              <wp14:pctWidth>0</wp14:pctWidth>
            </wp14:sizeRelH>
            <wp14:sizeRelV relativeFrom="page">
              <wp14:pctHeight>0</wp14:pctHeight>
            </wp14:sizeRelV>
          </wp:anchor>
        </w:drawing>
      </w:r>
      <w:r>
        <w:t xml:space="preserve">The simulation result of userinput.sv is illustrated below. This module worked well. When the input signal is always ‘1’, there would only be a short period of time for the output to be 1. This is designed that player must press then release the button either on keyboard or on the KEYs on FPGA. When the input is like a square wave, (pressed and then released), we expect the output to behave like the same. And according to our waveform, we got it correct. </w:t>
      </w:r>
    </w:p>
    <w:p w14:paraId="3D211824" w14:textId="77777777" w:rsidR="00F84F43" w:rsidRDefault="00F84F43" w:rsidP="00F84F43">
      <w:pPr>
        <w:spacing w:line="240" w:lineRule="auto"/>
      </w:pPr>
    </w:p>
    <w:p w14:paraId="39A7F1F9" w14:textId="0EE80464" w:rsidR="00F84F43" w:rsidRDefault="00F84F43" w:rsidP="00F84F43">
      <w:pPr>
        <w:spacing w:line="240" w:lineRule="auto"/>
        <w:ind w:firstLine="720"/>
      </w:pPr>
      <w:r>
        <w:rPr>
          <w:noProof/>
        </w:rPr>
        <w:drawing>
          <wp:anchor distT="0" distB="0" distL="114300" distR="114300" simplePos="0" relativeHeight="251843584" behindDoc="0" locked="0" layoutInCell="1" allowOverlap="1" wp14:anchorId="019C579C" wp14:editId="06BA2A4D">
            <wp:simplePos x="0" y="0"/>
            <wp:positionH relativeFrom="page">
              <wp:posOffset>828675</wp:posOffset>
            </wp:positionH>
            <wp:positionV relativeFrom="paragraph">
              <wp:posOffset>878205</wp:posOffset>
            </wp:positionV>
            <wp:extent cx="5943600" cy="1551940"/>
            <wp:effectExtent l="0" t="0" r="0" b="0"/>
            <wp:wrapSquare wrapText="bothSides"/>
            <wp:docPr id="44" name="Picture 44" descr="a0687d91ee1fdb8e0a22fb5982049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2" descr="a0687d91ee1fdb8e0a22fb59820494b"/>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1551940"/>
                    </a:xfrm>
                    <a:prstGeom prst="rect">
                      <a:avLst/>
                    </a:prstGeom>
                    <a:noFill/>
                  </pic:spPr>
                </pic:pic>
              </a:graphicData>
            </a:graphic>
            <wp14:sizeRelH relativeFrom="page">
              <wp14:pctWidth>0</wp14:pctWidth>
            </wp14:sizeRelH>
            <wp14:sizeRelV relativeFrom="page">
              <wp14:pctHeight>0</wp14:pctHeight>
            </wp14:sizeRelV>
          </wp:anchor>
        </w:drawing>
      </w:r>
      <w:r>
        <w:t xml:space="preserve">The simulation result of position.sv is illustrated below. In this testbench, we specifically set a barrier (snake body) at position [3][4] and the head is in position [3] [3]. When we press the right button, the snake should be crashing the barrier and the expect result is the output signals </w:t>
      </w:r>
      <w:r>
        <w:lastRenderedPageBreak/>
        <w:t>‘</w:t>
      </w:r>
      <w:proofErr w:type="spellStart"/>
      <w:r>
        <w:t>hit_own_body</w:t>
      </w:r>
      <w:proofErr w:type="spellEnd"/>
      <w:r>
        <w:t>’ and ‘</w:t>
      </w:r>
      <w:proofErr w:type="spellStart"/>
      <w:r>
        <w:t>gameover</w:t>
      </w:r>
      <w:proofErr w:type="spellEnd"/>
      <w:r>
        <w:t>’ should be ‘1’. As seen from the waveform, the result was the same as the expected result, which was perfect.</w:t>
      </w:r>
    </w:p>
    <w:p w14:paraId="7AFAAF93" w14:textId="76BEC066" w:rsidR="00F84F43" w:rsidRDefault="00F84F43" w:rsidP="00F84F43">
      <w:pPr>
        <w:spacing w:line="240" w:lineRule="auto"/>
        <w:ind w:firstLine="720"/>
      </w:pPr>
    </w:p>
    <w:p w14:paraId="7E2E9D99" w14:textId="42BAF93E" w:rsidR="00F84F43" w:rsidRDefault="00F84F43" w:rsidP="00F84F43">
      <w:pPr>
        <w:spacing w:line="240" w:lineRule="auto"/>
        <w:ind w:firstLine="720"/>
      </w:pPr>
      <w:r>
        <w:rPr>
          <w:noProof/>
        </w:rPr>
        <w:drawing>
          <wp:anchor distT="0" distB="0" distL="114300" distR="114300" simplePos="0" relativeHeight="251844608" behindDoc="0" locked="0" layoutInCell="1" allowOverlap="1" wp14:anchorId="65D9B417" wp14:editId="065433E0">
            <wp:simplePos x="0" y="0"/>
            <wp:positionH relativeFrom="margin">
              <wp:align>right</wp:align>
            </wp:positionH>
            <wp:positionV relativeFrom="paragraph">
              <wp:posOffset>1280160</wp:posOffset>
            </wp:positionV>
            <wp:extent cx="5943600" cy="145034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1450340"/>
                    </a:xfrm>
                    <a:prstGeom prst="rect">
                      <a:avLst/>
                    </a:prstGeom>
                    <a:noFill/>
                  </pic:spPr>
                </pic:pic>
              </a:graphicData>
            </a:graphic>
            <wp14:sizeRelH relativeFrom="page">
              <wp14:pctWidth>0</wp14:pctWidth>
            </wp14:sizeRelH>
            <wp14:sizeRelV relativeFrom="page">
              <wp14:pctHeight>0</wp14:pctHeight>
            </wp14:sizeRelV>
          </wp:anchor>
        </w:drawing>
      </w:r>
      <w:r>
        <w:t>The simulation result of movement.sv is illustrated below. This module behaved good. Since this module takes in the ‘count’ signal directly from the led-driver module, we have to manually add the count by 1 each clock cycle. The movement should be the same until the inner counter ‘</w:t>
      </w:r>
      <w:proofErr w:type="spellStart"/>
      <w:r>
        <w:t>nowMovecount</w:t>
      </w:r>
      <w:proofErr w:type="spellEnd"/>
      <w:r>
        <w:t xml:space="preserve">’ becomes a very large number. This is specifically designed to maintain the current direction once the player pressed and then released the button. For the simulation result, </w:t>
      </w:r>
      <w:proofErr w:type="gramStart"/>
      <w:r>
        <w:t>When</w:t>
      </w:r>
      <w:proofErr w:type="gramEnd"/>
      <w:r>
        <w:t xml:space="preserve"> we press once the left button, the state shows that we are currently in ‘LEFT’ state, and when the counter counts up enough, the correct ‘L’ is given, which is just what we expected from this module.</w:t>
      </w:r>
    </w:p>
    <w:p w14:paraId="5D60F8E2" w14:textId="263462B1" w:rsidR="00F84F43" w:rsidRDefault="00F84F43" w:rsidP="00F84F43">
      <w:pPr>
        <w:spacing w:line="240" w:lineRule="auto"/>
        <w:ind w:firstLine="720"/>
      </w:pPr>
    </w:p>
    <w:p w14:paraId="6C38CB25" w14:textId="0966E2B7" w:rsidR="00F84F43" w:rsidRDefault="00F84F43" w:rsidP="00F84F43">
      <w:pPr>
        <w:spacing w:line="240" w:lineRule="auto"/>
        <w:ind w:firstLine="720"/>
      </w:pPr>
      <w:r>
        <w:rPr>
          <w:noProof/>
        </w:rPr>
        <w:drawing>
          <wp:anchor distT="0" distB="0" distL="114300" distR="114300" simplePos="0" relativeHeight="251845632" behindDoc="0" locked="0" layoutInCell="1" allowOverlap="1" wp14:anchorId="6BDECDF1" wp14:editId="4B142B92">
            <wp:simplePos x="0" y="0"/>
            <wp:positionH relativeFrom="margin">
              <wp:align>right</wp:align>
            </wp:positionH>
            <wp:positionV relativeFrom="paragraph">
              <wp:posOffset>1492885</wp:posOffset>
            </wp:positionV>
            <wp:extent cx="5943600" cy="1625600"/>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1625600"/>
                    </a:xfrm>
                    <a:prstGeom prst="rect">
                      <a:avLst/>
                    </a:prstGeom>
                    <a:noFill/>
                  </pic:spPr>
                </pic:pic>
              </a:graphicData>
            </a:graphic>
            <wp14:sizeRelH relativeFrom="page">
              <wp14:pctWidth>0</wp14:pctWidth>
            </wp14:sizeRelH>
            <wp14:sizeRelV relativeFrom="page">
              <wp14:pctHeight>0</wp14:pctHeight>
            </wp14:sizeRelV>
          </wp:anchor>
        </w:drawing>
      </w:r>
      <w:r>
        <w:t>The simulation result of matrix_center.sv is shown below. For this module, when we set the output from movement ‘R’ to 1, and ‘tracking’ to 1, which means that we want the snake to go right, we would expect that the center led would be off since from the start(reset) the center light should be off. And the result showed that when just released (the just release signal), the center led would be on (</w:t>
      </w:r>
      <w:proofErr w:type="spellStart"/>
      <w:r>
        <w:t>lightOn</w:t>
      </w:r>
      <w:proofErr w:type="spellEnd"/>
      <w:r>
        <w:t xml:space="preserve"> signal), when the right signal is given, it would be off. This is exactly what we expect for the output. For another set of test, when the light to its right lighted up, and we give a left signal to the snake, we would expect the current led to light up. According to the simulation, the current led indeed lighted up on the next clock cycle. This module worded just as expected.</w:t>
      </w:r>
    </w:p>
    <w:p w14:paraId="59D62A80" w14:textId="6D4A9185" w:rsidR="00F84F43" w:rsidRDefault="00F84F43" w:rsidP="00F84F43">
      <w:pPr>
        <w:spacing w:line="240" w:lineRule="auto"/>
        <w:ind w:firstLine="720"/>
      </w:pPr>
    </w:p>
    <w:p w14:paraId="0829453F" w14:textId="6BFC917E" w:rsidR="00F84F43" w:rsidRDefault="00F84F43" w:rsidP="00F84F43">
      <w:pPr>
        <w:spacing w:line="240" w:lineRule="auto"/>
        <w:ind w:firstLine="720"/>
      </w:pPr>
    </w:p>
    <w:p w14:paraId="32524613" w14:textId="77777777" w:rsidR="00F84F43" w:rsidRDefault="00F84F43" w:rsidP="00F84F43">
      <w:pPr>
        <w:spacing w:line="240" w:lineRule="auto"/>
        <w:ind w:firstLine="720"/>
      </w:pPr>
    </w:p>
    <w:p w14:paraId="1957059F" w14:textId="0838E2F1" w:rsidR="00F84F43" w:rsidRDefault="00F84F43" w:rsidP="00F84F43">
      <w:pPr>
        <w:spacing w:line="240" w:lineRule="auto"/>
        <w:ind w:firstLine="720"/>
      </w:pPr>
    </w:p>
    <w:p w14:paraId="3A7F5983" w14:textId="060B58EF" w:rsidR="00F84F43" w:rsidRDefault="00F84F43" w:rsidP="00F84F43">
      <w:pPr>
        <w:spacing w:line="240" w:lineRule="auto"/>
        <w:ind w:firstLine="720"/>
      </w:pPr>
      <w:r>
        <w:rPr>
          <w:noProof/>
        </w:rPr>
        <w:lastRenderedPageBreak/>
        <w:drawing>
          <wp:anchor distT="0" distB="0" distL="114300" distR="114300" simplePos="0" relativeHeight="251846656" behindDoc="0" locked="0" layoutInCell="1" allowOverlap="1" wp14:anchorId="5D8F77F5" wp14:editId="7F51F405">
            <wp:simplePos x="0" y="0"/>
            <wp:positionH relativeFrom="margin">
              <wp:align>center</wp:align>
            </wp:positionH>
            <wp:positionV relativeFrom="paragraph">
              <wp:posOffset>1231265</wp:posOffset>
            </wp:positionV>
            <wp:extent cx="5943600" cy="1611630"/>
            <wp:effectExtent l="0" t="0" r="0" b="762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1611630"/>
                    </a:xfrm>
                    <a:prstGeom prst="rect">
                      <a:avLst/>
                    </a:prstGeom>
                    <a:noFill/>
                  </pic:spPr>
                </pic:pic>
              </a:graphicData>
            </a:graphic>
            <wp14:sizeRelH relativeFrom="page">
              <wp14:pctWidth>0</wp14:pctWidth>
            </wp14:sizeRelH>
            <wp14:sizeRelV relativeFrom="page">
              <wp14:pctHeight>0</wp14:pctHeight>
            </wp14:sizeRelV>
          </wp:anchor>
        </w:drawing>
      </w:r>
      <w:r>
        <w:t xml:space="preserve">The simulation result of matrix_single.sv is shown below. This module works, because the </w:t>
      </w:r>
      <w:proofErr w:type="spellStart"/>
      <w:r>
        <w:t>ModelSim</w:t>
      </w:r>
      <w:proofErr w:type="spellEnd"/>
      <w:r>
        <w:t xml:space="preserve"> is displaying the correct outputs. For instance, when we only give the signal ‘L’, the light would not be on since the NR should be one when L is 1. When we give ‘L’ and ‘NR’, which means that the right light near the current light is lighted up and the direction is left, we expect that the light should be on at next clock cycle. According to the result we had from the simulation, ‘</w:t>
      </w:r>
      <w:proofErr w:type="spellStart"/>
      <w:r>
        <w:t>lightOn</w:t>
      </w:r>
      <w:proofErr w:type="spellEnd"/>
      <w:r>
        <w:t>’ signal is actually 1 next clock cycle, which is really good. Another test is about reset, the expected result was that when reset, the light should be off. And the simulation result was also correct.</w:t>
      </w:r>
    </w:p>
    <w:p w14:paraId="4299CBA2" w14:textId="77777777" w:rsidR="00F84F43" w:rsidRDefault="00F84F43" w:rsidP="00F84F43">
      <w:pPr>
        <w:spacing w:line="240" w:lineRule="auto"/>
        <w:ind w:firstLine="720"/>
      </w:pPr>
    </w:p>
    <w:p w14:paraId="2125E5E9" w14:textId="365C7152" w:rsidR="00F84F43" w:rsidRDefault="007E06F1" w:rsidP="00F84F43">
      <w:pPr>
        <w:spacing w:line="240" w:lineRule="auto"/>
        <w:ind w:firstLine="720"/>
      </w:pPr>
      <w:r>
        <w:rPr>
          <w:noProof/>
        </w:rPr>
        <w:drawing>
          <wp:anchor distT="0" distB="0" distL="114300" distR="114300" simplePos="0" relativeHeight="251847680" behindDoc="0" locked="0" layoutInCell="1" allowOverlap="1" wp14:anchorId="63F9D0F0" wp14:editId="137432A7">
            <wp:simplePos x="0" y="0"/>
            <wp:positionH relativeFrom="margin">
              <wp:align>right</wp:align>
            </wp:positionH>
            <wp:positionV relativeFrom="paragraph">
              <wp:posOffset>1641475</wp:posOffset>
            </wp:positionV>
            <wp:extent cx="5943600" cy="1504950"/>
            <wp:effectExtent l="0" t="0" r="0" b="0"/>
            <wp:wrapSquare wrapText="bothSides"/>
            <wp:docPr id="40" name="Picture 40" descr="1543985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0" descr="1543985259(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1504950"/>
                    </a:xfrm>
                    <a:prstGeom prst="rect">
                      <a:avLst/>
                    </a:prstGeom>
                    <a:noFill/>
                  </pic:spPr>
                </pic:pic>
              </a:graphicData>
            </a:graphic>
            <wp14:sizeRelH relativeFrom="page">
              <wp14:pctWidth>0</wp14:pctWidth>
            </wp14:sizeRelH>
            <wp14:sizeRelV relativeFrom="page">
              <wp14:pctHeight>0</wp14:pctHeight>
            </wp14:sizeRelV>
          </wp:anchor>
        </w:drawing>
      </w:r>
      <w:r w:rsidR="00F84F43">
        <w:t xml:space="preserve">The simulation result of generate_score.sv is illustrated below. This module works, because the </w:t>
      </w:r>
      <w:proofErr w:type="spellStart"/>
      <w:r w:rsidR="00F84F43">
        <w:t>ModelSim</w:t>
      </w:r>
      <w:proofErr w:type="spellEnd"/>
      <w:r w:rsidR="00F84F43">
        <w:t xml:space="preserve"> is displaying the correct output. For instance, when we set the </w:t>
      </w:r>
      <w:proofErr w:type="spellStart"/>
      <w:r w:rsidR="00F84F43">
        <w:t>hit_score</w:t>
      </w:r>
      <w:proofErr w:type="spellEnd"/>
      <w:r w:rsidR="00F84F43">
        <w:t xml:space="preserve"> signal to be 1, which means that the snake successfully ate a score, the expected snake length should add 1, and the </w:t>
      </w:r>
      <w:proofErr w:type="spellStart"/>
      <w:r w:rsidR="00F84F43">
        <w:t>new_Score</w:t>
      </w:r>
      <w:proofErr w:type="spellEnd"/>
      <w:r w:rsidR="00F84F43">
        <w:t xml:space="preserve"> signal inside should be 1, also the system would loop through the whole matrix to find new applicable places for the next score to generate. According to the result that we had, when the snake successfully got a score, the snake length indeed increased by 1, also, the </w:t>
      </w:r>
      <w:proofErr w:type="spellStart"/>
      <w:r w:rsidR="00F84F43">
        <w:t>new_Score</w:t>
      </w:r>
      <w:proofErr w:type="spellEnd"/>
      <w:r w:rsidR="00F84F43">
        <w:t xml:space="preserve"> signal and the ‘</w:t>
      </w:r>
      <w:proofErr w:type="spellStart"/>
      <w:r w:rsidR="00F84F43">
        <w:t>foundspace</w:t>
      </w:r>
      <w:proofErr w:type="spellEnd"/>
      <w:r w:rsidR="00F84F43">
        <w:t>’ signal became 1 after the snake ate the score. These results are what we just expected, and the changing r and c parameter shows that the system was really looping through every led light in the matrix, which was also correct.</w:t>
      </w:r>
    </w:p>
    <w:p w14:paraId="45F1F03D" w14:textId="70C4A6A2" w:rsidR="00F84F43" w:rsidRDefault="00F84F43" w:rsidP="00F84F43">
      <w:pPr>
        <w:spacing w:line="240" w:lineRule="auto"/>
        <w:ind w:firstLine="720"/>
      </w:pPr>
    </w:p>
    <w:p w14:paraId="6D9A30C5" w14:textId="0B5426AD" w:rsidR="00F84F43" w:rsidRDefault="00F84F43" w:rsidP="00F84F43">
      <w:pPr>
        <w:spacing w:line="240" w:lineRule="auto"/>
        <w:ind w:firstLine="720"/>
        <w:rPr>
          <w:noProof/>
        </w:rPr>
      </w:pPr>
    </w:p>
    <w:p w14:paraId="4F4DE2E3" w14:textId="0489DB2A" w:rsidR="00F84F43" w:rsidRDefault="00F84F43" w:rsidP="00F84F43">
      <w:pPr>
        <w:spacing w:line="240" w:lineRule="auto"/>
        <w:ind w:firstLine="720"/>
      </w:pPr>
      <w:r>
        <w:rPr>
          <w:noProof/>
        </w:rPr>
        <w:lastRenderedPageBreak/>
        <w:drawing>
          <wp:anchor distT="0" distB="0" distL="114300" distR="114300" simplePos="0" relativeHeight="251848704" behindDoc="0" locked="0" layoutInCell="1" allowOverlap="1" wp14:anchorId="01D1665A" wp14:editId="4F48CD5D">
            <wp:simplePos x="0" y="0"/>
            <wp:positionH relativeFrom="page">
              <wp:posOffset>808075</wp:posOffset>
            </wp:positionH>
            <wp:positionV relativeFrom="paragraph">
              <wp:posOffset>1105831</wp:posOffset>
            </wp:positionV>
            <wp:extent cx="5943600" cy="1369060"/>
            <wp:effectExtent l="0" t="0" r="0" b="254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1369060"/>
                    </a:xfrm>
                    <a:prstGeom prst="rect">
                      <a:avLst/>
                    </a:prstGeom>
                    <a:noFill/>
                  </pic:spPr>
                </pic:pic>
              </a:graphicData>
            </a:graphic>
            <wp14:sizeRelH relativeFrom="page">
              <wp14:pctWidth>0</wp14:pctWidth>
            </wp14:sizeRelH>
            <wp14:sizeRelV relativeFrom="page">
              <wp14:pctHeight>0</wp14:pctHeight>
            </wp14:sizeRelV>
          </wp:anchor>
        </w:drawing>
      </w:r>
      <w:r>
        <w:t xml:space="preserve">The simulation result of detection.sv is shown below. This module works nicely based on the result from </w:t>
      </w:r>
      <w:proofErr w:type="spellStart"/>
      <w:r>
        <w:t>ModelSim</w:t>
      </w:r>
      <w:proofErr w:type="spellEnd"/>
      <w:r>
        <w:t xml:space="preserve">. Since this module is only used to detect where the head of the snake is when the game is over (the snake hits its own body), we expect that in this module, if we do not give the </w:t>
      </w:r>
      <w:proofErr w:type="spellStart"/>
      <w:r>
        <w:t>hit_body</w:t>
      </w:r>
      <w:proofErr w:type="spellEnd"/>
      <w:r>
        <w:t xml:space="preserve"> signal, it would always stay at initial state. According to our simulation result, the system really </w:t>
      </w:r>
      <w:proofErr w:type="spellStart"/>
      <w:r>
        <w:t>staed</w:t>
      </w:r>
      <w:proofErr w:type="spellEnd"/>
      <w:r>
        <w:t xml:space="preserve"> in the same initial state as we did not give the ‘tracking’ signal nor the ‘</w:t>
      </w:r>
      <w:proofErr w:type="spellStart"/>
      <w:r>
        <w:t>hit_own_body</w:t>
      </w:r>
      <w:proofErr w:type="spellEnd"/>
      <w:r>
        <w:t xml:space="preserve">’ </w:t>
      </w:r>
      <w:proofErr w:type="spellStart"/>
      <w:r>
        <w:t>signal.This</w:t>
      </w:r>
      <w:proofErr w:type="spellEnd"/>
      <w:r>
        <w:t xml:space="preserve"> module worked just as expected.</w:t>
      </w:r>
    </w:p>
    <w:p w14:paraId="7A05F8E6" w14:textId="77777777" w:rsidR="00F84F43" w:rsidRDefault="00F84F43" w:rsidP="00F84F43">
      <w:pPr>
        <w:spacing w:line="240" w:lineRule="auto"/>
      </w:pPr>
    </w:p>
    <w:p w14:paraId="522A98F9" w14:textId="77777777" w:rsidR="00F84F43" w:rsidRDefault="00F84F43" w:rsidP="00F84F43">
      <w:pPr>
        <w:spacing w:line="240" w:lineRule="auto"/>
        <w:ind w:firstLine="720"/>
      </w:pPr>
      <w:r>
        <w:t xml:space="preserve">After making sure all the modules are behaving fine, I combined them in Snake.sv and instantiated the correct ports to the modules. Then, I powered on the circuit board, and it was showing the correct sign. As implemented in the Verilog file afterwards, the player inputs are the keyboard buttons that I choose (Home, Delete, End, </w:t>
      </w:r>
      <w:proofErr w:type="spellStart"/>
      <w:r>
        <w:t>Pagedown</w:t>
      </w:r>
      <w:proofErr w:type="spellEnd"/>
      <w:r>
        <w:t xml:space="preserve">). The reset is SW[6], while the HEX </w:t>
      </w:r>
      <w:proofErr w:type="gramStart"/>
      <w:r>
        <w:t>are</w:t>
      </w:r>
      <w:proofErr w:type="gramEnd"/>
      <w:r>
        <w:t xml:space="preserve"> functioning correctly. </w:t>
      </w:r>
    </w:p>
    <w:p w14:paraId="50983D77" w14:textId="0B1191A6" w:rsidR="00F753C2" w:rsidRDefault="00F753C2" w:rsidP="00F753C2">
      <w:pPr>
        <w:spacing w:line="240" w:lineRule="auto"/>
      </w:pPr>
      <w:r w:rsidRPr="001D5BFB">
        <w:rPr>
          <w:b/>
        </w:rPr>
        <w:t>Modifications:</w:t>
      </w:r>
      <w:r>
        <w:rPr>
          <w:b/>
        </w:rPr>
        <w:t xml:space="preserve"> </w:t>
      </w:r>
      <w:r>
        <w:t>Unlike typical game of snake that only works within the boundary of the led matrix, we created breakthrough by allowing the snake to run through the boundary and appear on the other side.</w:t>
      </w:r>
    </w:p>
    <w:p w14:paraId="7B7AEAA6" w14:textId="77777777" w:rsidR="00F753C2" w:rsidRDefault="00F753C2" w:rsidP="00F753C2">
      <w:pPr>
        <w:spacing w:line="240" w:lineRule="auto"/>
        <w:rPr>
          <w:b/>
        </w:rPr>
      </w:pPr>
      <w:r>
        <w:tab/>
      </w:r>
      <w:r w:rsidRPr="002D5019">
        <w:rPr>
          <w:b/>
        </w:rPr>
        <w:t xml:space="preserve">Lessons Learned: </w:t>
      </w:r>
    </w:p>
    <w:p w14:paraId="3588DC24" w14:textId="77777777" w:rsidR="00F753C2" w:rsidRDefault="00F753C2" w:rsidP="00F753C2">
      <w:pPr>
        <w:pStyle w:val="ListParagraph"/>
        <w:numPr>
          <w:ilvl w:val="0"/>
          <w:numId w:val="2"/>
        </w:numPr>
        <w:spacing w:line="240" w:lineRule="auto"/>
      </w:pPr>
      <w:r>
        <w:t xml:space="preserve">Check for </w:t>
      </w:r>
      <w:proofErr w:type="spellStart"/>
      <w:r>
        <w:t>SystemVerilog</w:t>
      </w:r>
      <w:proofErr w:type="spellEnd"/>
      <w:r>
        <w:t xml:space="preserve"> syntax whenever I got stuck in programming.</w:t>
      </w:r>
    </w:p>
    <w:p w14:paraId="5E72120A" w14:textId="77777777" w:rsidR="00F753C2" w:rsidRDefault="00F753C2" w:rsidP="00F753C2">
      <w:pPr>
        <w:pStyle w:val="ListParagraph"/>
        <w:numPr>
          <w:ilvl w:val="0"/>
          <w:numId w:val="2"/>
        </w:numPr>
        <w:spacing w:line="240" w:lineRule="auto"/>
      </w:pPr>
      <w:r>
        <w:t>Remember to select the file you want to compile as the top level in Quartus before compiling.</w:t>
      </w:r>
    </w:p>
    <w:p w14:paraId="18E456C7" w14:textId="29639D3E" w:rsidR="00B8458F" w:rsidRDefault="00F753C2" w:rsidP="00B82B03">
      <w:pPr>
        <w:pStyle w:val="ListParagraph"/>
        <w:numPr>
          <w:ilvl w:val="0"/>
          <w:numId w:val="2"/>
        </w:numPr>
        <w:spacing w:line="240" w:lineRule="auto"/>
      </w:pPr>
      <w:r>
        <w:t>Remember to have a clean format and disconnect the board from power when not using it.</w:t>
      </w:r>
    </w:p>
    <w:p w14:paraId="6D9429FD" w14:textId="557316BF" w:rsidR="00F753C2" w:rsidRDefault="00F753C2" w:rsidP="00F753C2">
      <w:pPr>
        <w:spacing w:line="240" w:lineRule="auto"/>
      </w:pPr>
    </w:p>
    <w:p w14:paraId="3B3C7667" w14:textId="77777777" w:rsidR="00F753C2" w:rsidRDefault="00F753C2" w:rsidP="00F753C2">
      <w:pPr>
        <w:spacing w:line="240" w:lineRule="auto"/>
      </w:pPr>
    </w:p>
    <w:p w14:paraId="1EE5D2FE" w14:textId="3520E310" w:rsidR="00B82B03" w:rsidRPr="00747540" w:rsidRDefault="00B82B03" w:rsidP="00B82B03">
      <w:pPr>
        <w:spacing w:line="240" w:lineRule="auto"/>
        <w:jc w:val="center"/>
        <w:rPr>
          <w:b/>
          <w:sz w:val="28"/>
        </w:rPr>
      </w:pPr>
      <w:r>
        <w:rPr>
          <w:b/>
          <w:sz w:val="28"/>
        </w:rPr>
        <w:t>O</w:t>
      </w:r>
      <w:r>
        <w:rPr>
          <w:rFonts w:hint="eastAsia"/>
          <w:b/>
          <w:sz w:val="28"/>
        </w:rPr>
        <w:t>veral</w:t>
      </w:r>
      <w:r>
        <w:rPr>
          <w:b/>
          <w:sz w:val="28"/>
        </w:rPr>
        <w:t xml:space="preserve">l </w:t>
      </w:r>
      <w:r w:rsidR="00022F07">
        <w:rPr>
          <w:b/>
          <w:sz w:val="28"/>
        </w:rPr>
        <w:t xml:space="preserve">(description) </w:t>
      </w:r>
      <w:r>
        <w:rPr>
          <w:b/>
          <w:sz w:val="28"/>
        </w:rPr>
        <w:t>Controller for the Entire System</w:t>
      </w:r>
    </w:p>
    <w:p w14:paraId="71DC1B75" w14:textId="77777777" w:rsidR="00B82B03" w:rsidRPr="00747540" w:rsidRDefault="00B82B03" w:rsidP="00B82B03">
      <w:pPr>
        <w:spacing w:line="240" w:lineRule="auto"/>
        <w:rPr>
          <w:sz w:val="20"/>
        </w:rPr>
      </w:pPr>
      <w:r w:rsidRPr="00747540">
        <w:rPr>
          <w:b/>
          <w:sz w:val="24"/>
        </w:rPr>
        <w:t>Design Procedure and Implementation</w:t>
      </w:r>
    </w:p>
    <w:p w14:paraId="20BD531B" w14:textId="79095146" w:rsidR="00B82B03" w:rsidRDefault="006810AF" w:rsidP="00B82B03">
      <w:pPr>
        <w:spacing w:line="240" w:lineRule="auto"/>
        <w:ind w:firstLine="720"/>
      </w:pPr>
      <w:r>
        <w:rPr>
          <w:noProof/>
        </w:rPr>
        <w:lastRenderedPageBreak/>
        <w:drawing>
          <wp:anchor distT="0" distB="0" distL="114300" distR="114300" simplePos="0" relativeHeight="251833344" behindDoc="0" locked="0" layoutInCell="1" allowOverlap="1" wp14:anchorId="00CDE541" wp14:editId="5766BBE0">
            <wp:simplePos x="0" y="0"/>
            <wp:positionH relativeFrom="margin">
              <wp:align>right</wp:align>
            </wp:positionH>
            <wp:positionV relativeFrom="paragraph">
              <wp:posOffset>9525</wp:posOffset>
            </wp:positionV>
            <wp:extent cx="3707765" cy="5695950"/>
            <wp:effectExtent l="0" t="0" r="6985"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1.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707765" cy="5695950"/>
                    </a:xfrm>
                    <a:prstGeom prst="rect">
                      <a:avLst/>
                    </a:prstGeom>
                  </pic:spPr>
                </pic:pic>
              </a:graphicData>
            </a:graphic>
            <wp14:sizeRelH relativeFrom="margin">
              <wp14:pctWidth>0</wp14:pctWidth>
            </wp14:sizeRelH>
            <wp14:sizeRelV relativeFrom="margin">
              <wp14:pctHeight>0</wp14:pctHeight>
            </wp14:sizeRelV>
          </wp:anchor>
        </w:drawing>
      </w:r>
      <w:r w:rsidR="00B82B03">
        <w:t xml:space="preserve">In this section, we would discuss the implementation of the top-level controller. It is </w:t>
      </w:r>
      <w:proofErr w:type="gramStart"/>
      <w:r w:rsidR="00B82B03">
        <w:t>a</w:t>
      </w:r>
      <w:proofErr w:type="gramEnd"/>
      <w:r w:rsidR="00B82B03">
        <w:t xml:space="preserve"> FSM with 5 states, where </w:t>
      </w:r>
      <w:proofErr w:type="spellStart"/>
      <w:r w:rsidR="00B82B03">
        <w:t>ini</w:t>
      </w:r>
      <w:proofErr w:type="spellEnd"/>
      <w:r w:rsidR="00B82B03">
        <w:t xml:space="preserve"> represents the initial idle state, the </w:t>
      </w:r>
      <w:proofErr w:type="spellStart"/>
      <w:r w:rsidR="00B82B03">
        <w:t>gameselect</w:t>
      </w:r>
      <w:proofErr w:type="spellEnd"/>
      <w:r w:rsidR="00B82B03">
        <w:t xml:space="preserve"> is the state for user to select between two games, the </w:t>
      </w:r>
      <w:proofErr w:type="spellStart"/>
      <w:r w:rsidR="00B82B03">
        <w:t>gc</w:t>
      </w:r>
      <w:proofErr w:type="spellEnd"/>
      <w:r w:rsidR="00B82B03">
        <w:t xml:space="preserve"> represents game of cart, while gf represents game of snake. </w:t>
      </w:r>
      <w:proofErr w:type="spellStart"/>
      <w:r w:rsidR="00B82B03">
        <w:t>Gameover</w:t>
      </w:r>
      <w:proofErr w:type="spellEnd"/>
      <w:r w:rsidR="00B82B03">
        <w:t xml:space="preserve"> is the state where the users don’t want to play anymore or want to play the other game. The control signals to the other modules are illustrated below. Because we wanted to play music only when the users are playing game, hence we created a signal called </w:t>
      </w:r>
      <w:proofErr w:type="spellStart"/>
      <w:r w:rsidR="00B82B03">
        <w:t>stopmusic</w:t>
      </w:r>
      <w:proofErr w:type="spellEnd"/>
      <w:r w:rsidR="00B82B03">
        <w:t xml:space="preserve"> where it works the same as reset and is sent into the music module. Only when </w:t>
      </w:r>
      <w:proofErr w:type="spellStart"/>
      <w:r w:rsidR="00B82B03">
        <w:t>ps</w:t>
      </w:r>
      <w:proofErr w:type="spellEnd"/>
      <w:r w:rsidR="00B82B03">
        <w:t xml:space="preserve"> is at </w:t>
      </w:r>
      <w:proofErr w:type="spellStart"/>
      <w:r w:rsidR="00B82B03">
        <w:t>gc</w:t>
      </w:r>
      <w:proofErr w:type="spellEnd"/>
      <w:r w:rsidR="00B82B03">
        <w:t xml:space="preserve"> or gf, </w:t>
      </w:r>
      <w:proofErr w:type="spellStart"/>
      <w:r w:rsidR="00B82B03">
        <w:t>stopmusic</w:t>
      </w:r>
      <w:proofErr w:type="spellEnd"/>
      <w:r w:rsidR="00B82B03">
        <w:t xml:space="preserve"> is false. To properly display the game on the led matrix, we created signals </w:t>
      </w:r>
      <w:proofErr w:type="spellStart"/>
      <w:r w:rsidR="00B82B03">
        <w:t>playsnake</w:t>
      </w:r>
      <w:proofErr w:type="spellEnd"/>
      <w:r w:rsidR="00B82B03">
        <w:t xml:space="preserve"> and </w:t>
      </w:r>
      <w:proofErr w:type="spellStart"/>
      <w:r w:rsidR="00B82B03">
        <w:t>playcart</w:t>
      </w:r>
      <w:proofErr w:type="spellEnd"/>
      <w:r w:rsidR="00B82B03">
        <w:t xml:space="preserve"> to denote the display of led matrix. </w:t>
      </w:r>
      <w:proofErr w:type="spellStart"/>
      <w:r w:rsidR="00B82B03">
        <w:t>Holdreset</w:t>
      </w:r>
      <w:proofErr w:type="spellEnd"/>
      <w:r w:rsidR="00B82B03">
        <w:t xml:space="preserve"> signal is used to keep on resetting led matrix when the user is at initial or </w:t>
      </w:r>
      <w:proofErr w:type="spellStart"/>
      <w:r w:rsidR="00B82B03">
        <w:t>gameselect</w:t>
      </w:r>
      <w:proofErr w:type="spellEnd"/>
      <w:r w:rsidR="00B82B03">
        <w:t xml:space="preserve"> state. In those cases, the matrix is just assigned to be off, yet the results from the last game may still be on the board. If we don’t include the </w:t>
      </w:r>
      <w:proofErr w:type="spellStart"/>
      <w:r w:rsidR="00B82B03">
        <w:t>holdreset</w:t>
      </w:r>
      <w:proofErr w:type="spellEnd"/>
      <w:r w:rsidR="00B82B03">
        <w:t xml:space="preserve">, when the users play another game, they will observe the last match result on the led. Hence, we sent this signal to the game module to enable reset functionality. </w:t>
      </w:r>
      <w:r w:rsidR="005F5520">
        <w:t xml:space="preserve">Lastly, </w:t>
      </w:r>
      <w:proofErr w:type="spellStart"/>
      <w:r w:rsidR="005F5520">
        <w:t>encamera</w:t>
      </w:r>
      <w:proofErr w:type="spellEnd"/>
      <w:r w:rsidR="005F5520">
        <w:t xml:space="preserve"> is the signal sent to the camera to enable VGA output on the screen. It is only activated when the game is over. During this time, the system will be at state </w:t>
      </w:r>
      <w:proofErr w:type="spellStart"/>
      <w:r w:rsidR="005F5520">
        <w:t>gameover</w:t>
      </w:r>
      <w:proofErr w:type="spellEnd"/>
      <w:r w:rsidR="005F5520">
        <w:t xml:space="preserve"> and the users are asked to see their condition on camera. </w:t>
      </w:r>
      <w:r w:rsidR="00B82B03">
        <w:t xml:space="preserve">The ASM chart with control signals </w:t>
      </w:r>
      <w:r>
        <w:t>is shown to the right</w:t>
      </w:r>
      <w:r w:rsidR="00B82B03">
        <w:t>.</w:t>
      </w:r>
      <w:r w:rsidR="005F5520">
        <w:t xml:space="preserve"> And the code for the controller is shown below.</w:t>
      </w:r>
    </w:p>
    <w:p w14:paraId="115DDCB5" w14:textId="3A3FB223" w:rsidR="006810AF" w:rsidRDefault="006810AF" w:rsidP="006810AF">
      <w:pPr>
        <w:spacing w:line="240" w:lineRule="auto"/>
      </w:pPr>
    </w:p>
    <w:p w14:paraId="13F5AE62" w14:textId="653506CA" w:rsidR="00B82B03" w:rsidRDefault="00B82B03" w:rsidP="00B82B03">
      <w:pPr>
        <w:spacing w:line="240" w:lineRule="auto"/>
      </w:pPr>
      <w:r>
        <w:rPr>
          <w:noProof/>
        </w:rPr>
        <w:lastRenderedPageBreak/>
        <w:drawing>
          <wp:inline distT="0" distB="0" distL="0" distR="0" wp14:anchorId="3E526FC4" wp14:editId="562E8A6C">
            <wp:extent cx="5943600" cy="68287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6828790"/>
                    </a:xfrm>
                    <a:prstGeom prst="rect">
                      <a:avLst/>
                    </a:prstGeom>
                  </pic:spPr>
                </pic:pic>
              </a:graphicData>
            </a:graphic>
          </wp:inline>
        </w:drawing>
      </w:r>
    </w:p>
    <w:p w14:paraId="1592A68A" w14:textId="77777777" w:rsidR="00B8458F" w:rsidRDefault="00B8458F" w:rsidP="00022F07">
      <w:pPr>
        <w:spacing w:line="240" w:lineRule="auto"/>
      </w:pPr>
    </w:p>
    <w:p w14:paraId="763065A4" w14:textId="1BB0659A" w:rsidR="00B8458F" w:rsidRPr="00747540" w:rsidRDefault="00B8458F" w:rsidP="00B8458F">
      <w:pPr>
        <w:spacing w:line="240" w:lineRule="auto"/>
        <w:jc w:val="center"/>
        <w:rPr>
          <w:b/>
          <w:sz w:val="28"/>
        </w:rPr>
      </w:pPr>
      <w:r>
        <w:rPr>
          <w:b/>
          <w:sz w:val="28"/>
        </w:rPr>
        <w:t>Audio System</w:t>
      </w:r>
    </w:p>
    <w:p w14:paraId="39B83ABE" w14:textId="77777777" w:rsidR="00B8458F" w:rsidRPr="00747540" w:rsidRDefault="00B8458F" w:rsidP="00B8458F">
      <w:pPr>
        <w:spacing w:line="240" w:lineRule="auto"/>
        <w:rPr>
          <w:sz w:val="20"/>
        </w:rPr>
      </w:pPr>
      <w:r w:rsidRPr="00747540">
        <w:rPr>
          <w:b/>
          <w:sz w:val="24"/>
        </w:rPr>
        <w:t>Design Procedure and Implementation</w:t>
      </w:r>
    </w:p>
    <w:p w14:paraId="6BB24FBB" w14:textId="0551DE06" w:rsidR="00B8458F" w:rsidRDefault="00DE5705" w:rsidP="00B8458F">
      <w:pPr>
        <w:spacing w:line="240" w:lineRule="auto"/>
        <w:ind w:firstLine="720"/>
      </w:pPr>
      <w:r>
        <w:t xml:space="preserve">In this section, we would discuss the implementation of the audio system. Because we had a lab on audio (lab5), we adapted the code we wrote so that it would be suitable for the purposes for the final </w:t>
      </w:r>
      <w:r>
        <w:lastRenderedPageBreak/>
        <w:t xml:space="preserve">project. In particular, the system will play music when the players are playing the game. So instead of using KEY[0] as the reset and control for the playing music (used in lab5), now we used an internal signal generated by the controller to indicate when to play music and when not to play. In this way, we managed to make the system smarter and only play music when users are playing games. </w:t>
      </w:r>
    </w:p>
    <w:p w14:paraId="50B42157" w14:textId="399DBBD9" w:rsidR="00B8458F" w:rsidRDefault="009E7A32" w:rsidP="00B8458F">
      <w:pPr>
        <w:spacing w:line="240" w:lineRule="auto"/>
      </w:pPr>
      <w:r>
        <w:tab/>
        <w:t>In the top-level module, I called the music module as follows.</w:t>
      </w:r>
      <w:r w:rsidR="00BD1153">
        <w:t xml:space="preserve"> Because I wanted to play music only when the users are playing games, I added a </w:t>
      </w:r>
      <w:proofErr w:type="spellStart"/>
      <w:r w:rsidR="00BD1153">
        <w:t>stopmusic</w:t>
      </w:r>
      <w:proofErr w:type="spellEnd"/>
      <w:r w:rsidR="00BD1153">
        <w:t xml:space="preserve"> signal sent by the controller so that when the users are not playing, the music module is kept resetting thus produced no sounds. (The controller module is already illustrated in previous sections).</w:t>
      </w:r>
    </w:p>
    <w:p w14:paraId="0350E000" w14:textId="2DFFCCD2" w:rsidR="009E7A32" w:rsidRDefault="00BD1153" w:rsidP="00B8458F">
      <w:pPr>
        <w:spacing w:line="240" w:lineRule="auto"/>
      </w:pPr>
      <w:r>
        <w:rPr>
          <w:noProof/>
        </w:rPr>
        <w:drawing>
          <wp:inline distT="0" distB="0" distL="0" distR="0" wp14:anchorId="4961515B" wp14:editId="63D65E28">
            <wp:extent cx="5943600" cy="3727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72745"/>
                    </a:xfrm>
                    <a:prstGeom prst="rect">
                      <a:avLst/>
                    </a:prstGeom>
                  </pic:spPr>
                </pic:pic>
              </a:graphicData>
            </a:graphic>
          </wp:inline>
        </w:drawing>
      </w:r>
    </w:p>
    <w:p w14:paraId="43AEEAD6" w14:textId="21243BEA" w:rsidR="00B8458F" w:rsidRDefault="00BD1153" w:rsidP="00B8458F">
      <w:pPr>
        <w:spacing w:line="240" w:lineRule="auto"/>
        <w:ind w:firstLine="720"/>
      </w:pPr>
      <w:r>
        <w:t xml:space="preserve">Within the music module, I followed similar design from lab5, except that we deleted the noise generator because it is not useful for this final project. As shown below, we used an averaging filter to improve the music quality, and we maintained the other wirings. </w:t>
      </w:r>
    </w:p>
    <w:p w14:paraId="030697F3" w14:textId="061B55BB" w:rsidR="00B8458F" w:rsidRDefault="00BD1153" w:rsidP="00BD1153">
      <w:pPr>
        <w:spacing w:line="240" w:lineRule="auto"/>
        <w:jc w:val="center"/>
      </w:pPr>
      <w:r>
        <w:rPr>
          <w:noProof/>
        </w:rPr>
        <w:drawing>
          <wp:inline distT="0" distB="0" distL="0" distR="0" wp14:anchorId="20076E27" wp14:editId="0BD38543">
            <wp:extent cx="4752975" cy="2753781"/>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74627" cy="2766326"/>
                    </a:xfrm>
                    <a:prstGeom prst="rect">
                      <a:avLst/>
                    </a:prstGeom>
                  </pic:spPr>
                </pic:pic>
              </a:graphicData>
            </a:graphic>
          </wp:inline>
        </w:drawing>
      </w:r>
    </w:p>
    <w:p w14:paraId="2D47DA47" w14:textId="06BE666D" w:rsidR="00BD1153" w:rsidRDefault="00BD1153" w:rsidP="00BD1153">
      <w:pPr>
        <w:spacing w:line="240" w:lineRule="auto"/>
      </w:pPr>
      <w:r>
        <w:tab/>
        <w:t xml:space="preserve">Lastly, we showed the averaging filter module below. The concepts and implementation for this module are illustrated in lab 5, and we have already demonstrated its functionality to the TA. </w:t>
      </w:r>
    </w:p>
    <w:p w14:paraId="398A9677" w14:textId="516C2AA1" w:rsidR="00BD1153" w:rsidRDefault="00BD1153" w:rsidP="00BD1153">
      <w:pPr>
        <w:spacing w:line="240" w:lineRule="auto"/>
        <w:jc w:val="center"/>
      </w:pPr>
      <w:r>
        <w:rPr>
          <w:noProof/>
        </w:rPr>
        <w:lastRenderedPageBreak/>
        <w:drawing>
          <wp:inline distT="0" distB="0" distL="0" distR="0" wp14:anchorId="6FA7F942" wp14:editId="6B1A1128">
            <wp:extent cx="3635801" cy="3562350"/>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40717" cy="3567166"/>
                    </a:xfrm>
                    <a:prstGeom prst="rect">
                      <a:avLst/>
                    </a:prstGeom>
                  </pic:spPr>
                </pic:pic>
              </a:graphicData>
            </a:graphic>
          </wp:inline>
        </w:drawing>
      </w:r>
    </w:p>
    <w:p w14:paraId="45133AE6" w14:textId="5D948476" w:rsidR="00A9012D" w:rsidRDefault="00BD1153" w:rsidP="00A9012D">
      <w:pPr>
        <w:spacing w:line="240" w:lineRule="auto"/>
        <w:ind w:firstLine="720"/>
      </w:pPr>
      <w:r>
        <w:t xml:space="preserve">From the testbench of this averaging filter module, it is clear to see that the implementation </w:t>
      </w:r>
      <w:r w:rsidR="00A9012D">
        <w:t xml:space="preserve">is </w:t>
      </w:r>
      <w:r>
        <w:t>correct.</w:t>
      </w:r>
      <w:r w:rsidR="00A9012D" w:rsidRPr="00A9012D">
        <w:t xml:space="preserve"> </w:t>
      </w:r>
      <w:r w:rsidR="00A9012D">
        <w:t xml:space="preserve">The simulation code and waveform for the </w:t>
      </w:r>
      <w:proofErr w:type="spellStart"/>
      <w:r w:rsidR="00A9012D">
        <w:t>shiftreg</w:t>
      </w:r>
      <w:proofErr w:type="spellEnd"/>
      <w:r w:rsidR="00A9012D">
        <w:t xml:space="preserve"> module is shown below. </w:t>
      </w:r>
    </w:p>
    <w:p w14:paraId="0DC75982" w14:textId="25AA8028" w:rsidR="00A9012D" w:rsidRDefault="00A9012D" w:rsidP="00A9012D">
      <w:pPr>
        <w:keepNext/>
        <w:spacing w:line="240" w:lineRule="auto"/>
        <w:ind w:firstLine="720"/>
        <w:jc w:val="center"/>
      </w:pPr>
      <w:r>
        <w:rPr>
          <w:noProof/>
        </w:rPr>
        <w:drawing>
          <wp:anchor distT="0" distB="0" distL="114300" distR="114300" simplePos="0" relativeHeight="251831296" behindDoc="0" locked="0" layoutInCell="1" allowOverlap="1" wp14:anchorId="200A396D" wp14:editId="1903377B">
            <wp:simplePos x="0" y="0"/>
            <wp:positionH relativeFrom="margin">
              <wp:align>center</wp:align>
            </wp:positionH>
            <wp:positionV relativeFrom="paragraph">
              <wp:posOffset>13335</wp:posOffset>
            </wp:positionV>
            <wp:extent cx="4182110" cy="2876550"/>
            <wp:effectExtent l="0" t="0" r="8890" b="0"/>
            <wp:wrapSquare wrapText="bothSides"/>
            <wp:docPr id="21" name="Picture 21" descr="6bc921dec1cb256b9fddc545e114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6bc921dec1cb256b9fddc545e11415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182110" cy="2876550"/>
                    </a:xfrm>
                    <a:prstGeom prst="rect">
                      <a:avLst/>
                    </a:prstGeom>
                    <a:noFill/>
                    <a:ln>
                      <a:noFill/>
                    </a:ln>
                  </pic:spPr>
                </pic:pic>
              </a:graphicData>
            </a:graphic>
          </wp:anchor>
        </w:drawing>
      </w:r>
    </w:p>
    <w:p w14:paraId="051A3443" w14:textId="77777777" w:rsidR="00A9012D" w:rsidRDefault="00A9012D" w:rsidP="00A9012D">
      <w:pPr>
        <w:spacing w:line="240" w:lineRule="auto"/>
        <w:ind w:firstLine="720"/>
        <w:rPr>
          <w:rFonts w:cstheme="minorHAnsi"/>
        </w:rPr>
      </w:pPr>
    </w:p>
    <w:p w14:paraId="77992A6C" w14:textId="77777777" w:rsidR="00A9012D" w:rsidRDefault="00A9012D" w:rsidP="00A9012D">
      <w:pPr>
        <w:spacing w:line="240" w:lineRule="auto"/>
        <w:ind w:firstLine="720"/>
        <w:rPr>
          <w:rFonts w:cstheme="minorHAnsi"/>
        </w:rPr>
      </w:pPr>
    </w:p>
    <w:p w14:paraId="1BD5DD59" w14:textId="77777777" w:rsidR="00A9012D" w:rsidRDefault="00A9012D" w:rsidP="00A9012D">
      <w:pPr>
        <w:spacing w:line="240" w:lineRule="auto"/>
        <w:ind w:firstLine="720"/>
        <w:rPr>
          <w:rFonts w:cstheme="minorHAnsi"/>
        </w:rPr>
      </w:pPr>
    </w:p>
    <w:p w14:paraId="7796CC7E" w14:textId="77777777" w:rsidR="00A9012D" w:rsidRDefault="00A9012D" w:rsidP="00A9012D">
      <w:pPr>
        <w:spacing w:line="240" w:lineRule="auto"/>
        <w:ind w:firstLine="720"/>
        <w:rPr>
          <w:rFonts w:cstheme="minorHAnsi"/>
        </w:rPr>
      </w:pPr>
    </w:p>
    <w:p w14:paraId="1C3853B6" w14:textId="77777777" w:rsidR="00A9012D" w:rsidRDefault="00A9012D" w:rsidP="00A9012D">
      <w:pPr>
        <w:spacing w:line="240" w:lineRule="auto"/>
        <w:ind w:firstLine="720"/>
        <w:rPr>
          <w:rFonts w:cstheme="minorHAnsi"/>
        </w:rPr>
      </w:pPr>
    </w:p>
    <w:p w14:paraId="152D15B8" w14:textId="77777777" w:rsidR="00A9012D" w:rsidRDefault="00A9012D" w:rsidP="00A9012D">
      <w:pPr>
        <w:spacing w:line="240" w:lineRule="auto"/>
        <w:ind w:firstLine="720"/>
        <w:rPr>
          <w:rFonts w:cstheme="minorHAnsi"/>
        </w:rPr>
      </w:pPr>
    </w:p>
    <w:p w14:paraId="05B1D5BA" w14:textId="77777777" w:rsidR="00A9012D" w:rsidRDefault="00A9012D" w:rsidP="00A9012D">
      <w:pPr>
        <w:spacing w:line="240" w:lineRule="auto"/>
        <w:ind w:firstLine="720"/>
        <w:rPr>
          <w:rFonts w:cstheme="minorHAnsi"/>
        </w:rPr>
      </w:pPr>
    </w:p>
    <w:p w14:paraId="2A90D847" w14:textId="77777777" w:rsidR="00A9012D" w:rsidRDefault="00A9012D" w:rsidP="00A9012D">
      <w:pPr>
        <w:spacing w:line="240" w:lineRule="auto"/>
        <w:ind w:firstLine="720"/>
        <w:rPr>
          <w:rFonts w:cstheme="minorHAnsi"/>
        </w:rPr>
      </w:pPr>
    </w:p>
    <w:p w14:paraId="6F597CF5" w14:textId="77777777" w:rsidR="00A9012D" w:rsidRDefault="00A9012D" w:rsidP="00A9012D">
      <w:pPr>
        <w:spacing w:line="240" w:lineRule="auto"/>
        <w:ind w:firstLine="720"/>
        <w:rPr>
          <w:rFonts w:cstheme="minorHAnsi"/>
        </w:rPr>
      </w:pPr>
    </w:p>
    <w:p w14:paraId="5BC9C048" w14:textId="77777777" w:rsidR="00A9012D" w:rsidRDefault="00A9012D" w:rsidP="00A9012D">
      <w:pPr>
        <w:spacing w:line="240" w:lineRule="auto"/>
        <w:ind w:firstLine="720"/>
        <w:rPr>
          <w:rFonts w:cstheme="minorHAnsi"/>
        </w:rPr>
      </w:pPr>
    </w:p>
    <w:p w14:paraId="20CF8E9C" w14:textId="65E262B8" w:rsidR="00A9012D" w:rsidRDefault="00A9012D" w:rsidP="00A9012D">
      <w:pPr>
        <w:spacing w:line="240" w:lineRule="auto"/>
        <w:ind w:firstLine="720"/>
        <w:rPr>
          <w:rFonts w:cstheme="minorHAnsi"/>
        </w:rPr>
      </w:pPr>
      <w:r>
        <w:rPr>
          <w:rFonts w:cstheme="minorHAnsi"/>
        </w:rPr>
        <w:t>To test with noise, we manually added 100 to our first test case of input 800, which was 900. The simulation waveform was shown down here:</w:t>
      </w:r>
    </w:p>
    <w:p w14:paraId="559EB9CE" w14:textId="3CA5209C" w:rsidR="00A9012D" w:rsidRDefault="00A9012D" w:rsidP="00A9012D">
      <w:pPr>
        <w:spacing w:line="240" w:lineRule="auto"/>
        <w:ind w:firstLine="720"/>
        <w:rPr>
          <w:rFonts w:cstheme="minorHAnsi"/>
        </w:rPr>
      </w:pPr>
      <w:r>
        <w:rPr>
          <w:noProof/>
        </w:rPr>
        <w:lastRenderedPageBreak/>
        <w:drawing>
          <wp:anchor distT="0" distB="0" distL="114300" distR="114300" simplePos="0" relativeHeight="251829248" behindDoc="0" locked="0" layoutInCell="1" allowOverlap="1" wp14:anchorId="1C29895C" wp14:editId="25E0C48F">
            <wp:simplePos x="0" y="0"/>
            <wp:positionH relativeFrom="margin">
              <wp:align>right</wp:align>
            </wp:positionH>
            <wp:positionV relativeFrom="paragraph">
              <wp:posOffset>0</wp:posOffset>
            </wp:positionV>
            <wp:extent cx="5943600" cy="1089660"/>
            <wp:effectExtent l="0" t="0" r="0" b="0"/>
            <wp:wrapSquare wrapText="bothSides"/>
            <wp:docPr id="24" name="Picture 24" descr="6f1c04fc9460b4b5cf80e8b9a73d0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6f1c04fc9460b4b5cf80e8b9a73d0c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1089660"/>
                    </a:xfrm>
                    <a:prstGeom prst="rect">
                      <a:avLst/>
                    </a:prstGeom>
                    <a:noFill/>
                  </pic:spPr>
                </pic:pic>
              </a:graphicData>
            </a:graphic>
            <wp14:sizeRelH relativeFrom="page">
              <wp14:pctWidth>0</wp14:pctWidth>
            </wp14:sizeRelH>
            <wp14:sizeRelV relativeFrom="page">
              <wp14:pctHeight>0</wp14:pctHeight>
            </wp14:sizeRelV>
          </wp:anchor>
        </w:drawing>
      </w:r>
      <w:r>
        <w:rPr>
          <w:rFonts w:cstheme="minorHAnsi"/>
        </w:rPr>
        <w:t>When the input was set to be 800, we expect the output to be 800(exactly the same after 8 clock cycles). Because for each 800 to divided by 8 and then added up 8 times, the result should be the same. And this is how the average filter works according to the specification provided in the lab manual. As seen from the waveform, at the 9</w:t>
      </w:r>
      <w:r>
        <w:rPr>
          <w:rFonts w:cstheme="minorHAnsi"/>
          <w:vertAlign w:val="superscript"/>
        </w:rPr>
        <w:t>th</w:t>
      </w:r>
      <w:r>
        <w:rPr>
          <w:rFonts w:cstheme="minorHAnsi"/>
        </w:rPr>
        <w:t xml:space="preserve"> clock cycle, the output was exactly the same as input, which was correct.</w:t>
      </w:r>
    </w:p>
    <w:p w14:paraId="454B0A73" w14:textId="76797F46" w:rsidR="00A9012D" w:rsidRDefault="00A9012D" w:rsidP="00A9012D">
      <w:pPr>
        <w:spacing w:line="240" w:lineRule="auto"/>
        <w:ind w:firstLine="720"/>
        <w:rPr>
          <w:rFonts w:cstheme="minorHAnsi"/>
        </w:rPr>
      </w:pPr>
      <w:r>
        <w:rPr>
          <w:rFonts w:cstheme="minorHAnsi"/>
        </w:rPr>
        <w:t xml:space="preserve">For noise, we tried to add a noise 100 to the original input for testing. The expected value should be very close to original input according to the algorism provided. As shown in the waveform, the output after another 8 clock cycles was 896, which was fairly close to 900, this showed that we successfully removed the effect of noise. </w:t>
      </w:r>
    </w:p>
    <w:p w14:paraId="3DAC43D2" w14:textId="02FB5CC4" w:rsidR="00BD1153" w:rsidRDefault="00BD1153" w:rsidP="00BD1153">
      <w:pPr>
        <w:spacing w:line="240" w:lineRule="auto"/>
      </w:pPr>
    </w:p>
    <w:p w14:paraId="5936944B" w14:textId="05E51E63" w:rsidR="00B8458F" w:rsidRPr="00747540" w:rsidRDefault="00B8458F" w:rsidP="00B8458F">
      <w:pPr>
        <w:spacing w:line="240" w:lineRule="auto"/>
        <w:jc w:val="center"/>
        <w:rPr>
          <w:b/>
          <w:sz w:val="28"/>
        </w:rPr>
      </w:pPr>
      <w:r>
        <w:rPr>
          <w:b/>
          <w:sz w:val="28"/>
        </w:rPr>
        <w:t>Camera System</w:t>
      </w:r>
    </w:p>
    <w:p w14:paraId="1DE3E8CD" w14:textId="055606A3" w:rsidR="00B8458F" w:rsidRPr="00747540" w:rsidRDefault="00B8458F" w:rsidP="00B8458F">
      <w:pPr>
        <w:spacing w:line="240" w:lineRule="auto"/>
        <w:rPr>
          <w:sz w:val="20"/>
        </w:rPr>
      </w:pPr>
      <w:r w:rsidRPr="00747540">
        <w:rPr>
          <w:b/>
          <w:sz w:val="24"/>
        </w:rPr>
        <w:t>Design Procedure and Implementation</w:t>
      </w:r>
    </w:p>
    <w:p w14:paraId="4B66B4FF" w14:textId="426C71C2" w:rsidR="00B8458F" w:rsidRDefault="00B8458F" w:rsidP="007D2CC7">
      <w:pPr>
        <w:spacing w:line="240" w:lineRule="auto"/>
        <w:ind w:firstLine="720"/>
      </w:pPr>
      <w:r>
        <w:t xml:space="preserve">In this section, we would discuss the implementation of the </w:t>
      </w:r>
      <w:r w:rsidR="00BA630A">
        <w:t>camera system</w:t>
      </w:r>
      <w:r>
        <w:t>.</w:t>
      </w:r>
      <w:r w:rsidR="00BA630A">
        <w:t xml:space="preserve"> Based on the initial starter kit provided, we added the functionality of 30% grayscale, grayscale and completely black</w:t>
      </w:r>
      <w:r w:rsidR="007D2CC7">
        <w:t xml:space="preserve"> </w:t>
      </w:r>
      <w:r w:rsidR="00BA630A">
        <w:t>s</w:t>
      </w:r>
      <w:r w:rsidR="007D2CC7">
        <w:t>cale as real-time filters for the camera system. We used most of the parts given by the starter kit, and we modified the system with the following changes.</w:t>
      </w:r>
    </w:p>
    <w:p w14:paraId="21505BE5" w14:textId="77777777" w:rsidR="00B472BE" w:rsidRDefault="007D2CC7" w:rsidP="00B472BE">
      <w:pPr>
        <w:spacing w:line="240" w:lineRule="auto"/>
        <w:ind w:firstLine="720"/>
      </w:pPr>
      <w:r>
        <w:t>Grayscale effect:</w:t>
      </w:r>
      <w:r w:rsidR="00476959">
        <w:t xml:space="preserve"> According to the algorithm for computing gray color in terms of RGB, the following formula is used: </w:t>
      </w:r>
      <w:r w:rsidR="00476959" w:rsidRPr="00022F07">
        <w:rPr>
          <w:b/>
        </w:rPr>
        <w:t>Gray = 0.299 * R + 0.587 * G + 0.114 * B</w:t>
      </w:r>
      <w:r w:rsidR="00476959">
        <w:t xml:space="preserve">. As you can see, the weight for the </w:t>
      </w:r>
      <w:r w:rsidR="00B472BE">
        <w:t>GREEN</w:t>
      </w:r>
      <w:r w:rsidR="00476959">
        <w:t xml:space="preserve"> takes huge percentage in the color mixture. Because 0.587 is about twice of 0.299 and five times about the 0.114, then the major factor in creating a grayscale image is the assignment of </w:t>
      </w:r>
      <w:r w:rsidR="00B472BE">
        <w:t>GREEN</w:t>
      </w:r>
      <w:r w:rsidR="00476959">
        <w:t xml:space="preserve">. Hence, with this idea, we implemented the grayscale real-time filter as follows. </w:t>
      </w:r>
    </w:p>
    <w:p w14:paraId="20918090" w14:textId="0D8E25E4" w:rsidR="007D2CC7" w:rsidRDefault="00B472BE" w:rsidP="00B472BE">
      <w:pPr>
        <w:spacing w:line="240" w:lineRule="auto"/>
        <w:jc w:val="center"/>
      </w:pPr>
      <w:r>
        <w:rPr>
          <w:noProof/>
        </w:rPr>
        <w:drawing>
          <wp:inline distT="0" distB="0" distL="0" distR="0" wp14:anchorId="14B1929A" wp14:editId="7B51D610">
            <wp:extent cx="4048125" cy="201983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59215" cy="2025370"/>
                    </a:xfrm>
                    <a:prstGeom prst="rect">
                      <a:avLst/>
                    </a:prstGeom>
                  </pic:spPr>
                </pic:pic>
              </a:graphicData>
            </a:graphic>
          </wp:inline>
        </w:drawing>
      </w:r>
    </w:p>
    <w:p w14:paraId="23FE5D67" w14:textId="46202ABF" w:rsidR="00B472BE" w:rsidRDefault="00476959" w:rsidP="007D2CC7">
      <w:pPr>
        <w:spacing w:line="240" w:lineRule="auto"/>
        <w:ind w:firstLine="720"/>
      </w:pPr>
      <w:r>
        <w:t xml:space="preserve">Because SDRAM works as the frame buffer for the VGA controller, and the final RGB outputs are </w:t>
      </w:r>
      <w:r w:rsidR="00B472BE">
        <w:t xml:space="preserve">generated using VGA controller, we made the following changes based on these facts. The wire RED, GREEN, and BLUE represent the converted RGB data from the CMOS module, then instead of directly </w:t>
      </w:r>
      <w:r w:rsidR="00B472BE">
        <w:lastRenderedPageBreak/>
        <w:t>feed these signals to the VGA via the VGA controller, we added an always comb logic with cases (controlled) by switches to indicate what filter we wanted to have in real-time. Finally, we created three more wires of 8-bits to select between the filter we want, and we connected these three wires as the RGB data we want to display on the VGA.</w:t>
      </w:r>
    </w:p>
    <w:p w14:paraId="47352524" w14:textId="5B14BB86" w:rsidR="00B472BE" w:rsidRDefault="00B472BE" w:rsidP="00B472BE">
      <w:pPr>
        <w:spacing w:line="240" w:lineRule="auto"/>
        <w:jc w:val="center"/>
      </w:pPr>
      <w:r>
        <w:rPr>
          <w:noProof/>
        </w:rPr>
        <w:drawing>
          <wp:inline distT="0" distB="0" distL="0" distR="0" wp14:anchorId="14E56FBB" wp14:editId="40FC0EBB">
            <wp:extent cx="3267075" cy="396555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271947" cy="3971467"/>
                    </a:xfrm>
                    <a:prstGeom prst="rect">
                      <a:avLst/>
                    </a:prstGeom>
                  </pic:spPr>
                </pic:pic>
              </a:graphicData>
            </a:graphic>
          </wp:inline>
        </w:drawing>
      </w:r>
    </w:p>
    <w:p w14:paraId="6DD98AB1" w14:textId="7CA37F58" w:rsidR="007D2CC7" w:rsidRDefault="007D2CC7" w:rsidP="007D2CC7">
      <w:pPr>
        <w:spacing w:line="240" w:lineRule="auto"/>
        <w:ind w:firstLine="720"/>
      </w:pPr>
      <w:r>
        <w:t>B</w:t>
      </w:r>
      <w:r>
        <w:rPr>
          <w:rFonts w:hint="eastAsia"/>
        </w:rPr>
        <w:t>lack</w:t>
      </w:r>
      <w:r>
        <w:t xml:space="preserve"> scale effect: </w:t>
      </w:r>
      <w:r w:rsidR="00B472BE">
        <w:t>This follows the similar concept as the previous grayscale one. For the implementation, it is already discussed in the previous paragraph. We would demonstrate this part to the TA.</w:t>
      </w:r>
    </w:p>
    <w:p w14:paraId="32E12659" w14:textId="5AF3936D" w:rsidR="00B8458F" w:rsidRDefault="00B472BE" w:rsidP="00B8458F">
      <w:pPr>
        <w:spacing w:line="240" w:lineRule="auto"/>
      </w:pPr>
      <w:r>
        <w:tab/>
        <w:t xml:space="preserve">Finally, within the filter module, we used the direct approach and didn’t select variable delay filter, because that made the output a little bit of blurry. </w:t>
      </w:r>
    </w:p>
    <w:p w14:paraId="09BC410A" w14:textId="49B3B647" w:rsidR="00B472BE" w:rsidRDefault="00B472BE" w:rsidP="00022F07">
      <w:pPr>
        <w:spacing w:line="240" w:lineRule="auto"/>
        <w:jc w:val="center"/>
      </w:pPr>
      <w:r>
        <w:rPr>
          <w:noProof/>
        </w:rPr>
        <w:drawing>
          <wp:inline distT="0" distB="0" distL="0" distR="0" wp14:anchorId="4BE0CDC5" wp14:editId="0A42D304">
            <wp:extent cx="2705100" cy="10763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05100" cy="1076325"/>
                    </a:xfrm>
                    <a:prstGeom prst="rect">
                      <a:avLst/>
                    </a:prstGeom>
                  </pic:spPr>
                </pic:pic>
              </a:graphicData>
            </a:graphic>
          </wp:inline>
        </w:drawing>
      </w:r>
    </w:p>
    <w:p w14:paraId="0DE63D3B" w14:textId="77777777" w:rsidR="00B472BE" w:rsidRDefault="00B472BE" w:rsidP="00B472BE">
      <w:pPr>
        <w:spacing w:line="240" w:lineRule="auto"/>
      </w:pPr>
    </w:p>
    <w:p w14:paraId="228F1DDB" w14:textId="71C69A6A" w:rsidR="00B8458F" w:rsidRPr="00747540" w:rsidRDefault="00B8458F" w:rsidP="00B8458F">
      <w:pPr>
        <w:spacing w:line="240" w:lineRule="auto"/>
        <w:jc w:val="center"/>
        <w:rPr>
          <w:b/>
          <w:sz w:val="28"/>
        </w:rPr>
      </w:pPr>
      <w:r>
        <w:rPr>
          <w:b/>
          <w:sz w:val="28"/>
        </w:rPr>
        <w:t>Keyboard Setup</w:t>
      </w:r>
    </w:p>
    <w:p w14:paraId="677918AC" w14:textId="078EA7E7" w:rsidR="00B8458F" w:rsidRPr="00747540" w:rsidRDefault="00B8458F" w:rsidP="00B8458F">
      <w:pPr>
        <w:spacing w:line="240" w:lineRule="auto"/>
        <w:rPr>
          <w:sz w:val="20"/>
        </w:rPr>
      </w:pPr>
      <w:r w:rsidRPr="00747540">
        <w:rPr>
          <w:b/>
          <w:sz w:val="24"/>
        </w:rPr>
        <w:t>Design Procedure and Implementation</w:t>
      </w:r>
    </w:p>
    <w:p w14:paraId="024C4F02" w14:textId="77777777" w:rsidR="007E06F1" w:rsidRDefault="00B8458F" w:rsidP="007E06F1">
      <w:pPr>
        <w:spacing w:line="240" w:lineRule="auto"/>
        <w:ind w:firstLine="720"/>
      </w:pPr>
      <w:r>
        <w:tab/>
      </w:r>
      <w:r w:rsidR="007E06F1">
        <w:t>In this section, we would discuss the setup for the keyboard.</w:t>
      </w:r>
    </w:p>
    <w:p w14:paraId="447FA99D" w14:textId="77777777" w:rsidR="007E06F1" w:rsidRDefault="007E06F1" w:rsidP="007E06F1">
      <w:pPr>
        <w:spacing w:line="240" w:lineRule="auto"/>
      </w:pPr>
      <w:r>
        <w:lastRenderedPageBreak/>
        <w:tab/>
        <w:t xml:space="preserve">Based on what we had in the project introduction manual, we implemented the keyboard as input to one of our games. Firstly, we tried the initiation file that was given, which was the file that let users press any button on the keyboard and the corresponding code that shows which button was pressed would show up by lighting up the </w:t>
      </w:r>
      <w:proofErr w:type="gramStart"/>
      <w:r>
        <w:t>led on</w:t>
      </w:r>
      <w:proofErr w:type="gramEnd"/>
      <w:r>
        <w:t xml:space="preserve"> FPGA. After our first trial, we observed that key 1 represents ‘16’ in hexadecimal. Then we concluded that our key board used the second set of scan code, which shows down here:</w:t>
      </w:r>
    </w:p>
    <w:p w14:paraId="709AB41E" w14:textId="5F6CAB82" w:rsidR="007E06F1" w:rsidRDefault="007E06F1" w:rsidP="007E06F1">
      <w:pPr>
        <w:spacing w:line="240" w:lineRule="auto"/>
      </w:pPr>
      <w:r>
        <w:rPr>
          <w:noProof/>
        </w:rPr>
        <w:drawing>
          <wp:inline distT="0" distB="0" distL="0" distR="0" wp14:anchorId="13AD8176" wp14:editId="126FA07E">
            <wp:extent cx="5943600" cy="595312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5953125"/>
                    </a:xfrm>
                    <a:prstGeom prst="rect">
                      <a:avLst/>
                    </a:prstGeom>
                    <a:noFill/>
                    <a:ln>
                      <a:noFill/>
                    </a:ln>
                  </pic:spPr>
                </pic:pic>
              </a:graphicData>
            </a:graphic>
          </wp:inline>
        </w:drawing>
      </w:r>
    </w:p>
    <w:p w14:paraId="79FCC9B2" w14:textId="77777777" w:rsidR="007E06F1" w:rsidRDefault="007E06F1" w:rsidP="007E06F1">
      <w:pPr>
        <w:spacing w:line="240" w:lineRule="auto"/>
      </w:pPr>
    </w:p>
    <w:p w14:paraId="71D2B9F5" w14:textId="364FAF19" w:rsidR="007E06F1" w:rsidRDefault="007E06F1" w:rsidP="007E06F1">
      <w:pPr>
        <w:spacing w:line="240" w:lineRule="auto"/>
      </w:pPr>
      <w:r>
        <w:rPr>
          <w:noProof/>
        </w:rPr>
        <w:lastRenderedPageBreak/>
        <w:drawing>
          <wp:anchor distT="0" distB="0" distL="114300" distR="114300" simplePos="0" relativeHeight="251851776" behindDoc="0" locked="0" layoutInCell="1" allowOverlap="1" wp14:anchorId="5C6B1911" wp14:editId="75074075">
            <wp:simplePos x="0" y="0"/>
            <wp:positionH relativeFrom="margin">
              <wp:align>right</wp:align>
            </wp:positionH>
            <wp:positionV relativeFrom="paragraph">
              <wp:posOffset>1547923</wp:posOffset>
            </wp:positionV>
            <wp:extent cx="5943600" cy="2000885"/>
            <wp:effectExtent l="0" t="0" r="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2000885"/>
                    </a:xfrm>
                    <a:prstGeom prst="rect">
                      <a:avLst/>
                    </a:prstGeom>
                    <a:noFill/>
                  </pic:spPr>
                </pic:pic>
              </a:graphicData>
            </a:graphic>
            <wp14:sizeRelH relativeFrom="page">
              <wp14:pctWidth>0</wp14:pctWidth>
            </wp14:sizeRelH>
            <wp14:sizeRelV relativeFrom="page">
              <wp14:pctHeight>0</wp14:pctHeight>
            </wp14:sizeRelV>
          </wp:anchor>
        </w:drawing>
      </w:r>
      <w:r>
        <w:tab/>
        <w:t>Getting the scan code was crucial to our design. After this procedure, we just need to develop a ‘controller’ which helped to hook up the input to the game. However, for actual implementation, we found out that the given driver for keyboard could not stop sending signal. In other words, it was not suitable for us to use the keyboard for the flappy bird game since in that way the bird would always be moving. However, it worked for the snake game since the snake needed to be constantly moving. Therefore, we just set up the keyboard for the snake game. In addition, the original KEYs on FPGA were not suitable for the snake. Hooking up the keyboard made the game easier to play. Here’s how we actually made the controller using the provided modules:</w:t>
      </w:r>
    </w:p>
    <w:p w14:paraId="3C34D56E" w14:textId="3732E388" w:rsidR="007E06F1" w:rsidRDefault="007E06F1" w:rsidP="007E06F1">
      <w:pPr>
        <w:spacing w:line="240" w:lineRule="auto"/>
      </w:pPr>
      <w:r>
        <w:t xml:space="preserve">By assigning the input to </w:t>
      </w:r>
      <w:proofErr w:type="spellStart"/>
      <w:r>
        <w:t>keybord</w:t>
      </w:r>
      <w:proofErr w:type="spellEnd"/>
      <w:r>
        <w:t>, we could control the movement of the snake. ‘Press’ is the array that contains the up, down, left, right signals from the keyboard and transmit those data into the snake module. This part was done fairly quick since we were already given the driver files for the keyboard.</w:t>
      </w:r>
    </w:p>
    <w:p w14:paraId="51ECA651" w14:textId="77777777" w:rsidR="007E06F1" w:rsidRDefault="007E06F1" w:rsidP="007E06F1">
      <w:pPr>
        <w:spacing w:line="240" w:lineRule="auto"/>
      </w:pPr>
    </w:p>
    <w:p w14:paraId="2BB46E94" w14:textId="718A299B" w:rsidR="00B8458F" w:rsidRDefault="00B8458F" w:rsidP="00B8458F">
      <w:pPr>
        <w:spacing w:line="240" w:lineRule="auto"/>
        <w:ind w:firstLine="720"/>
      </w:pPr>
    </w:p>
    <w:p w14:paraId="73123379" w14:textId="1C4DA950" w:rsidR="00B8458F" w:rsidRDefault="00B8458F" w:rsidP="00B8458F">
      <w:pPr>
        <w:spacing w:line="240" w:lineRule="auto"/>
      </w:pPr>
    </w:p>
    <w:p w14:paraId="6A651B61" w14:textId="43D856B8" w:rsidR="00B8458F" w:rsidRDefault="00B8458F" w:rsidP="00B8458F">
      <w:pPr>
        <w:spacing w:line="240" w:lineRule="auto"/>
      </w:pPr>
    </w:p>
    <w:p w14:paraId="13C70926" w14:textId="3240C735" w:rsidR="00B8458F" w:rsidRDefault="00B8458F" w:rsidP="00B8458F">
      <w:pPr>
        <w:spacing w:line="240" w:lineRule="auto"/>
      </w:pPr>
    </w:p>
    <w:p w14:paraId="7A271C15" w14:textId="496D5E0B" w:rsidR="007E06F1" w:rsidRDefault="007E06F1" w:rsidP="00B8458F">
      <w:pPr>
        <w:spacing w:line="240" w:lineRule="auto"/>
      </w:pPr>
    </w:p>
    <w:p w14:paraId="03BDB520" w14:textId="1FDA3A09" w:rsidR="007E06F1" w:rsidRDefault="007E06F1" w:rsidP="00B8458F">
      <w:pPr>
        <w:spacing w:line="240" w:lineRule="auto"/>
      </w:pPr>
    </w:p>
    <w:p w14:paraId="11F12198" w14:textId="6AA29224" w:rsidR="007E06F1" w:rsidRDefault="007E06F1" w:rsidP="00B8458F">
      <w:pPr>
        <w:spacing w:line="240" w:lineRule="auto"/>
      </w:pPr>
    </w:p>
    <w:p w14:paraId="79CD6BAE" w14:textId="58A8F509" w:rsidR="007E06F1" w:rsidRDefault="007E06F1" w:rsidP="00B8458F">
      <w:pPr>
        <w:spacing w:line="240" w:lineRule="auto"/>
      </w:pPr>
    </w:p>
    <w:p w14:paraId="64CD39CD" w14:textId="302F5E04" w:rsidR="007E06F1" w:rsidRDefault="007E06F1" w:rsidP="00B8458F">
      <w:pPr>
        <w:spacing w:line="240" w:lineRule="auto"/>
      </w:pPr>
    </w:p>
    <w:p w14:paraId="2436928D" w14:textId="5CA0EF8E" w:rsidR="007E06F1" w:rsidRDefault="007E06F1" w:rsidP="00B8458F">
      <w:pPr>
        <w:spacing w:line="240" w:lineRule="auto"/>
      </w:pPr>
    </w:p>
    <w:p w14:paraId="25130D9A" w14:textId="66FD9FD0" w:rsidR="007E06F1" w:rsidRDefault="007E06F1" w:rsidP="00B8458F">
      <w:pPr>
        <w:spacing w:line="240" w:lineRule="auto"/>
      </w:pPr>
    </w:p>
    <w:p w14:paraId="2AE8EAB8" w14:textId="44816DDC" w:rsidR="007E06F1" w:rsidRDefault="007E06F1" w:rsidP="00B8458F">
      <w:pPr>
        <w:spacing w:line="240" w:lineRule="auto"/>
      </w:pPr>
    </w:p>
    <w:p w14:paraId="346062AB" w14:textId="70B61A7A" w:rsidR="007E06F1" w:rsidRDefault="007E06F1" w:rsidP="00B8458F">
      <w:pPr>
        <w:spacing w:line="240" w:lineRule="auto"/>
      </w:pPr>
    </w:p>
    <w:p w14:paraId="1522AACA" w14:textId="6DFED395" w:rsidR="007E06F1" w:rsidRDefault="007E06F1" w:rsidP="00B8458F">
      <w:pPr>
        <w:spacing w:line="240" w:lineRule="auto"/>
      </w:pPr>
    </w:p>
    <w:p w14:paraId="6407F0EA" w14:textId="35FEE37E" w:rsidR="007E06F1" w:rsidRPr="007E06F1" w:rsidRDefault="007E06F1" w:rsidP="00B8458F">
      <w:pPr>
        <w:spacing w:line="240" w:lineRule="auto"/>
        <w:rPr>
          <w:b/>
          <w:sz w:val="24"/>
          <w:szCs w:val="24"/>
        </w:rPr>
      </w:pPr>
      <w:r>
        <w:rPr>
          <w:b/>
          <w:sz w:val="24"/>
          <w:szCs w:val="24"/>
        </w:rPr>
        <w:lastRenderedPageBreak/>
        <w:t xml:space="preserve">Total resource utilization </w:t>
      </w:r>
    </w:p>
    <w:p w14:paraId="7B913C1E" w14:textId="3E63A391" w:rsidR="00707B20" w:rsidRDefault="0050659C" w:rsidP="005817A6">
      <w:pPr>
        <w:spacing w:line="240" w:lineRule="auto"/>
        <w:ind w:firstLine="720"/>
      </w:pPr>
      <w:r>
        <w:t xml:space="preserve">I also found the number of FPGA logic and DFF resources used. I used </w:t>
      </w:r>
      <w:r w:rsidR="00AB6BA6">
        <w:t>5959</w:t>
      </w:r>
      <w:r>
        <w:t xml:space="preserve"> FPGA logic elements and I used </w:t>
      </w:r>
      <w:r w:rsidR="00AB6BA6">
        <w:t>3600</w:t>
      </w:r>
      <w:r>
        <w:t xml:space="preserve"> DFFs</w:t>
      </w:r>
      <w:r w:rsidR="00AB6BA6">
        <w:t>.</w:t>
      </w:r>
    </w:p>
    <w:p w14:paraId="0BD65368" w14:textId="2EB367A6" w:rsidR="00707B20" w:rsidRDefault="00022F07" w:rsidP="00014195">
      <w:pPr>
        <w:spacing w:line="240" w:lineRule="auto"/>
      </w:pPr>
      <w:r>
        <w:rPr>
          <w:noProof/>
        </w:rPr>
        <w:drawing>
          <wp:inline distT="0" distB="0" distL="0" distR="0" wp14:anchorId="38D78733" wp14:editId="21D66CED">
            <wp:extent cx="3384746" cy="3537278"/>
            <wp:effectExtent l="0" t="0" r="635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463250" cy="3619320"/>
                    </a:xfrm>
                    <a:prstGeom prst="rect">
                      <a:avLst/>
                    </a:prstGeom>
                  </pic:spPr>
                </pic:pic>
              </a:graphicData>
            </a:graphic>
          </wp:inline>
        </w:drawing>
      </w:r>
      <w:r w:rsidRPr="00022F07">
        <w:rPr>
          <w:noProof/>
        </w:rPr>
        <w:t xml:space="preserve"> </w:t>
      </w:r>
      <w:r>
        <w:rPr>
          <w:noProof/>
        </w:rPr>
        <w:drawing>
          <wp:inline distT="0" distB="0" distL="0" distR="0" wp14:anchorId="289F7B40" wp14:editId="64762155">
            <wp:extent cx="2445488" cy="421130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497657" cy="4301143"/>
                    </a:xfrm>
                    <a:prstGeom prst="rect">
                      <a:avLst/>
                    </a:prstGeom>
                  </pic:spPr>
                </pic:pic>
              </a:graphicData>
            </a:graphic>
          </wp:inline>
        </w:drawing>
      </w:r>
    </w:p>
    <w:p w14:paraId="796016ED" w14:textId="1BDCEC55" w:rsidR="001D5BFB" w:rsidRDefault="001D5BFB" w:rsidP="00354A4C">
      <w:pPr>
        <w:spacing w:line="240" w:lineRule="auto"/>
      </w:pPr>
      <w:r>
        <w:tab/>
      </w:r>
      <w:r w:rsidRPr="001D5BFB">
        <w:rPr>
          <w:b/>
        </w:rPr>
        <w:t>Modifications:</w:t>
      </w:r>
      <w:r>
        <w:rPr>
          <w:b/>
        </w:rPr>
        <w:t xml:space="preserve"> </w:t>
      </w:r>
      <w:r w:rsidR="00022F07">
        <w:t>We modified the camera module to take in all game modules, the music module and the keyboard module</w:t>
      </w:r>
      <w:r w:rsidR="00475461">
        <w:t xml:space="preserve">. Still, I considered memory usage and implemented the solution with that part in mind. </w:t>
      </w:r>
    </w:p>
    <w:p w14:paraId="70D92040" w14:textId="5D116D56" w:rsidR="002D5019" w:rsidRDefault="002D5019" w:rsidP="00354A4C">
      <w:pPr>
        <w:spacing w:line="240" w:lineRule="auto"/>
        <w:rPr>
          <w:b/>
        </w:rPr>
      </w:pPr>
      <w:r>
        <w:tab/>
      </w:r>
      <w:r w:rsidRPr="002D5019">
        <w:rPr>
          <w:b/>
        </w:rPr>
        <w:t xml:space="preserve">Lessons Learned: </w:t>
      </w:r>
    </w:p>
    <w:p w14:paraId="009C5C87" w14:textId="6CA86BB8" w:rsidR="002D5019" w:rsidRDefault="002D5019" w:rsidP="00354A4C">
      <w:pPr>
        <w:pStyle w:val="ListParagraph"/>
        <w:numPr>
          <w:ilvl w:val="0"/>
          <w:numId w:val="2"/>
        </w:numPr>
        <w:spacing w:line="240" w:lineRule="auto"/>
      </w:pPr>
      <w:r>
        <w:t xml:space="preserve">Check for </w:t>
      </w:r>
      <w:proofErr w:type="spellStart"/>
      <w:r>
        <w:t>SystemVerilog</w:t>
      </w:r>
      <w:proofErr w:type="spellEnd"/>
      <w:r>
        <w:t xml:space="preserve"> syntax whenever I got stuck in programming</w:t>
      </w:r>
      <w:r w:rsidR="00C61EA5">
        <w:t>.</w:t>
      </w:r>
    </w:p>
    <w:p w14:paraId="088EDD50" w14:textId="69F810C6" w:rsidR="002D5019" w:rsidRDefault="002D5019" w:rsidP="00354A4C">
      <w:pPr>
        <w:pStyle w:val="ListParagraph"/>
        <w:numPr>
          <w:ilvl w:val="0"/>
          <w:numId w:val="2"/>
        </w:numPr>
        <w:spacing w:line="240" w:lineRule="auto"/>
      </w:pPr>
      <w:r>
        <w:t>Remember to select the file you want to compile as the top level in Quartus before compiling</w:t>
      </w:r>
      <w:r w:rsidR="00C61EA5">
        <w:t>.</w:t>
      </w:r>
    </w:p>
    <w:p w14:paraId="211F3CDF" w14:textId="088D722E" w:rsidR="0010430D" w:rsidRDefault="002D5019" w:rsidP="00354A4C">
      <w:pPr>
        <w:pStyle w:val="ListParagraph"/>
        <w:numPr>
          <w:ilvl w:val="0"/>
          <w:numId w:val="2"/>
        </w:numPr>
        <w:spacing w:line="240" w:lineRule="auto"/>
      </w:pPr>
      <w:r>
        <w:t>Remember to have a clean format and disconnect the board from power when not using it</w:t>
      </w:r>
      <w:r w:rsidR="00C61EA5">
        <w:t>.</w:t>
      </w:r>
    </w:p>
    <w:p w14:paraId="547FB57F" w14:textId="2797300D" w:rsidR="00234F65" w:rsidRDefault="00014195" w:rsidP="00014195">
      <w:pPr>
        <w:pStyle w:val="ListParagraph"/>
        <w:numPr>
          <w:ilvl w:val="0"/>
          <w:numId w:val="2"/>
        </w:numPr>
        <w:spacing w:line="240" w:lineRule="auto"/>
      </w:pPr>
      <w:r>
        <w:t>Remember to check input output parameters, and the corresponding type.</w:t>
      </w:r>
    </w:p>
    <w:p w14:paraId="16FF5F98" w14:textId="3A1D86AE" w:rsidR="002D5019" w:rsidRDefault="002D5019" w:rsidP="00354A4C">
      <w:pPr>
        <w:spacing w:line="240" w:lineRule="auto"/>
        <w:ind w:left="1800"/>
      </w:pPr>
    </w:p>
    <w:p w14:paraId="19C49F19" w14:textId="27184C6A" w:rsidR="00022F07" w:rsidRDefault="00022F07" w:rsidP="00354A4C">
      <w:pPr>
        <w:spacing w:line="240" w:lineRule="auto"/>
        <w:ind w:left="1800"/>
      </w:pPr>
    </w:p>
    <w:p w14:paraId="6A38392D" w14:textId="09F655CF" w:rsidR="00022F07" w:rsidRDefault="00022F07" w:rsidP="00354A4C">
      <w:pPr>
        <w:spacing w:line="240" w:lineRule="auto"/>
        <w:ind w:left="1800"/>
      </w:pPr>
    </w:p>
    <w:p w14:paraId="4E2244DB" w14:textId="77777777" w:rsidR="00022F07" w:rsidRDefault="00022F07" w:rsidP="00022F07">
      <w:pPr>
        <w:spacing w:line="240" w:lineRule="auto"/>
      </w:pPr>
    </w:p>
    <w:p w14:paraId="5973402D" w14:textId="77777777" w:rsidR="00D44520" w:rsidRPr="00747540" w:rsidRDefault="00D44520" w:rsidP="00D44520">
      <w:pPr>
        <w:spacing w:line="240" w:lineRule="auto"/>
        <w:rPr>
          <w:b/>
          <w:sz w:val="24"/>
        </w:rPr>
      </w:pPr>
      <w:r w:rsidRPr="00747540">
        <w:rPr>
          <w:b/>
          <w:sz w:val="24"/>
        </w:rPr>
        <w:lastRenderedPageBreak/>
        <w:t>Conclusion</w:t>
      </w:r>
    </w:p>
    <w:p w14:paraId="3571E1DA" w14:textId="00E199DC" w:rsidR="00D44520" w:rsidRDefault="00D44520" w:rsidP="00475461">
      <w:pPr>
        <w:spacing w:line="240" w:lineRule="auto"/>
      </w:pPr>
      <w:r>
        <w:tab/>
      </w:r>
      <w:r w:rsidR="00104FBE">
        <w:t>Based on the knowledge learned on previous labs</w:t>
      </w:r>
      <w:r w:rsidR="008643A1">
        <w:t xml:space="preserve">, </w:t>
      </w:r>
      <w:r w:rsidR="00A34A24">
        <w:t>we</w:t>
      </w:r>
      <w:r w:rsidR="008643A1">
        <w:t xml:space="preserve"> </w:t>
      </w:r>
      <w:r w:rsidR="00A34A24">
        <w:t>effectively used them to build a complex system with two arcade games and the combination of audio and sound</w:t>
      </w:r>
      <w:r w:rsidR="00B446F5">
        <w:t>.</w:t>
      </w:r>
      <w:r w:rsidR="00A34A24">
        <w:t xml:space="preserve"> The inputs to the system are the keyboard, which has been set up using the correct driver and design logic. The output of the entire system includes led matrix, speaker and VGA screen. User will interact with the game on led matrix, hear music from the speaker while they play and observe the camera filming them once the game ends.</w:t>
      </w:r>
      <w:r w:rsidR="00B446F5">
        <w:t xml:space="preserve"> </w:t>
      </w:r>
      <w:r w:rsidR="00A34A24">
        <w:t xml:space="preserve">For the two games, they are both built up from smaller modules and demonstrated concrete understanding on design logic and sequential logic. See the corresponding section if </w:t>
      </w:r>
      <w:r w:rsidR="007D5971">
        <w:t xml:space="preserve">you </w:t>
      </w:r>
      <w:r w:rsidR="00A34A24">
        <w:t>have questions regarding the game.</w:t>
      </w:r>
    </w:p>
    <w:p w14:paraId="69D83D53" w14:textId="0AB22A47" w:rsidR="007D5971" w:rsidRDefault="007D5971" w:rsidP="00475461">
      <w:pPr>
        <w:spacing w:line="240" w:lineRule="auto"/>
      </w:pPr>
      <w:r>
        <w:tab/>
        <w:t>The report shows the flow of our design. We first dived deep to create the two arcade games, and after testing both games work fine, we connected the audio module and camera module with VGA to make the system more fun. Lastly, we changed the user input to keyboards and satisfy the system requirement for the final project.</w:t>
      </w:r>
    </w:p>
    <w:p w14:paraId="6CF24A6D" w14:textId="6AE20D83" w:rsidR="00D44520" w:rsidRDefault="00D44520" w:rsidP="00D44520">
      <w:pPr>
        <w:spacing w:line="240" w:lineRule="auto"/>
      </w:pPr>
      <w:r>
        <w:tab/>
      </w:r>
      <w:r w:rsidR="00475461">
        <w:t xml:space="preserve">This </w:t>
      </w:r>
      <w:r w:rsidR="00A34A24">
        <w:t xml:space="preserve">final project deepened our </w:t>
      </w:r>
      <w:r>
        <w:t>understanding</w:t>
      </w:r>
      <w:r w:rsidR="00A34A24">
        <w:t>s</w:t>
      </w:r>
      <w:r>
        <w:t xml:space="preserve"> on digital circuit design and made </w:t>
      </w:r>
      <w:r w:rsidR="00A34A24">
        <w:t>us</w:t>
      </w:r>
      <w:r>
        <w:t xml:space="preserve"> become more familiar with </w:t>
      </w:r>
      <w:r w:rsidR="00B446F5">
        <w:t>sequential logic</w:t>
      </w:r>
      <w:r>
        <w:t xml:space="preserve"> and programming with </w:t>
      </w:r>
      <w:proofErr w:type="spellStart"/>
      <w:r>
        <w:t>SystemVerilog</w:t>
      </w:r>
      <w:proofErr w:type="spellEnd"/>
      <w:r>
        <w:t>.</w:t>
      </w:r>
      <w:r w:rsidR="00B446F5">
        <w:t xml:space="preserve"> </w:t>
      </w:r>
      <w:r w:rsidR="006C51AE">
        <w:t xml:space="preserve">By adding modules to implement complex functionality and modeling previous modules to fit in the need for this lab, </w:t>
      </w:r>
      <w:r w:rsidR="00A34A24">
        <w:t>we</w:t>
      </w:r>
      <w:r w:rsidR="006C51AE">
        <w:t xml:space="preserve"> get to understand deeper about how digital components can be used and the way to connect FSMs</w:t>
      </w:r>
      <w:r w:rsidR="00475461">
        <w:t xml:space="preserve">. It was really fun. </w:t>
      </w:r>
      <w:r w:rsidR="00A34A24">
        <w:t>Moreover, the incorporation of audio and camera system let us realize the wide applicability of FPGA and the realm of knowledge that lies ahead. Lastly,</w:t>
      </w:r>
      <w:r w:rsidR="00B446F5">
        <w:t xml:space="preserve"> this </w:t>
      </w:r>
      <w:r w:rsidR="00A34A24">
        <w:t>final project let us</w:t>
      </w:r>
      <w:r w:rsidR="00B446F5">
        <w:t xml:space="preserve"> pay attention to the memory and resource usage. The consideration of power consumption and efficiency is also an important aspect in digital design.</w:t>
      </w:r>
      <w:r>
        <w:t xml:space="preserve"> The waveform in </w:t>
      </w:r>
      <w:r>
        <w:rPr>
          <w:noProof/>
        </w:rPr>
        <w:t>M</w:t>
      </w:r>
      <w:r w:rsidRPr="00354A4C">
        <w:rPr>
          <w:noProof/>
        </w:rPr>
        <w:t>odelSim</w:t>
      </w:r>
      <w:r>
        <w:t xml:space="preserve"> was helpful in debugging and comparing results</w:t>
      </w:r>
      <w:r w:rsidR="00B446F5">
        <w:t>, and in sequential logic simulation, it is helpful to set the gridlines in wave display to line up with the edge of the clock</w:t>
      </w:r>
      <w:r>
        <w:t xml:space="preserve">. In short, these tasks were helpful, and </w:t>
      </w:r>
      <w:r w:rsidR="002011F7">
        <w:t>thanks a lot for this awesome quarter</w:t>
      </w:r>
      <w:r>
        <w:t>.</w:t>
      </w:r>
    </w:p>
    <w:p w14:paraId="269DD906" w14:textId="05073750" w:rsidR="00475461" w:rsidRDefault="00D44520" w:rsidP="0001604B">
      <w:pPr>
        <w:spacing w:line="240" w:lineRule="auto"/>
      </w:pPr>
      <w:r>
        <w:tab/>
      </w:r>
      <w:r w:rsidR="006C51AE">
        <w:t xml:space="preserve">Hence, </w:t>
      </w:r>
      <w:r w:rsidR="00C22AA5">
        <w:t>the final project</w:t>
      </w:r>
      <w:r>
        <w:t xml:space="preserve"> demonstrated knowledge of </w:t>
      </w:r>
      <w:r w:rsidR="00894BE7">
        <w:t>design thinking,</w:t>
      </w:r>
      <w:r w:rsidR="00475461">
        <w:t xml:space="preserve"> creating block diagrams,</w:t>
      </w:r>
      <w:r w:rsidR="00894BE7">
        <w:t xml:space="preserve"> </w:t>
      </w:r>
      <w:r>
        <w:t xml:space="preserve">logic gates, </w:t>
      </w:r>
      <w:r w:rsidR="00607AD4">
        <w:t>control path and data path circuits</w:t>
      </w:r>
      <w:r>
        <w:t xml:space="preserve">, </w:t>
      </w:r>
      <w:r w:rsidR="00894BE7">
        <w:t>sequential logic analysis</w:t>
      </w:r>
      <w:r>
        <w:t xml:space="preserve">, </w:t>
      </w:r>
      <w:r w:rsidR="00894BE7">
        <w:t>clock and reset mechanisms</w:t>
      </w:r>
      <w:r w:rsidR="00475461">
        <w:t xml:space="preserve">, </w:t>
      </w:r>
      <w:r w:rsidR="002011F7">
        <w:t>advanced Verilog statements</w:t>
      </w:r>
      <w:r>
        <w:t xml:space="preserve"> and programming skills, all of which we have learned during lecture. Through </w:t>
      </w:r>
      <w:r w:rsidR="00607AD4">
        <w:t>the final project</w:t>
      </w:r>
      <w:r>
        <w:t xml:space="preserve">, </w:t>
      </w:r>
      <w:r w:rsidR="00607AD4">
        <w:t>we</w:t>
      </w:r>
      <w:r>
        <w:t xml:space="preserve"> got better understanding on the class materials</w:t>
      </w:r>
      <w:r w:rsidR="002011F7">
        <w:t xml:space="preserve"> and wrapped up </w:t>
      </w:r>
      <w:r w:rsidR="00607AD4">
        <w:t>our</w:t>
      </w:r>
      <w:r w:rsidR="002011F7">
        <w:t xml:space="preserve"> learning with this awesome final project</w:t>
      </w:r>
      <w:r>
        <w:t>.</w:t>
      </w:r>
      <w:r w:rsidR="007D5971">
        <w:t xml:space="preserve"> Though it is painful to work on this whole thing for two and more weeks, we got more experienced with the material involved in this quarter and now the system works </w:t>
      </w:r>
      <w:proofErr w:type="gramStart"/>
      <w:r w:rsidR="007D5971">
        <w:t>really great</w:t>
      </w:r>
      <w:proofErr w:type="gramEnd"/>
      <w:r w:rsidR="007D5971">
        <w:t xml:space="preserve"> as shown in the video!</w:t>
      </w:r>
    </w:p>
    <w:p w14:paraId="47B13F2D" w14:textId="28A83C99" w:rsidR="00E660E2" w:rsidRDefault="002011F7" w:rsidP="0001604B">
      <w:pPr>
        <w:spacing w:line="240" w:lineRule="auto"/>
      </w:pPr>
      <w:r>
        <w:tab/>
        <w:t xml:space="preserve">Thanks a lot for the help and support this whole quarter. </w:t>
      </w:r>
      <w:r w:rsidR="00607AD4">
        <w:t>We</w:t>
      </w:r>
      <w:r>
        <w:t xml:space="preserve"> really appreciated it. It has been a wonderful time learning digital logic knowledge and practicing it.</w:t>
      </w:r>
      <w:r w:rsidR="0038013E">
        <w:t xml:space="preserve"> Have a great </w:t>
      </w:r>
      <w:r w:rsidR="00607AD4">
        <w:t>winter</w:t>
      </w:r>
      <w:r w:rsidR="0038013E">
        <w:t xml:space="preserve"> break!</w:t>
      </w:r>
    </w:p>
    <w:p w14:paraId="310F1CC0" w14:textId="77777777" w:rsidR="002011F7" w:rsidRDefault="002011F7" w:rsidP="0001604B">
      <w:pPr>
        <w:spacing w:line="240" w:lineRule="auto"/>
      </w:pPr>
    </w:p>
    <w:p w14:paraId="5298B47B" w14:textId="37489DC8" w:rsidR="00427608" w:rsidRDefault="00761A28" w:rsidP="00427608">
      <w:pPr>
        <w:spacing w:line="240" w:lineRule="auto"/>
        <w:rPr>
          <w:b/>
          <w:sz w:val="24"/>
        </w:rPr>
      </w:pPr>
      <w:r w:rsidRPr="00761A28">
        <w:rPr>
          <w:b/>
          <w:sz w:val="24"/>
        </w:rPr>
        <w:t>Appen</w:t>
      </w:r>
      <w:r w:rsidR="00E660E2">
        <w:rPr>
          <w:b/>
          <w:sz w:val="24"/>
        </w:rPr>
        <w:t>dix</w:t>
      </w:r>
    </w:p>
    <w:p w14:paraId="04092974" w14:textId="69D5560B" w:rsidR="0038013E" w:rsidRPr="0006715B" w:rsidRDefault="004437A3" w:rsidP="005817A6">
      <w:pPr>
        <w:spacing w:line="240" w:lineRule="auto"/>
      </w:pPr>
      <w:r w:rsidRPr="0006715B">
        <w:t>The photo for the led matrix wiring is shown below. We followed the EE271 tutorial about this.</w:t>
      </w:r>
      <w:r w:rsidR="00273A4B">
        <w:t xml:space="preserve"> To enable the two led matrixes to display different pattern, we connected different GPIOs to the </w:t>
      </w:r>
      <w:proofErr w:type="spellStart"/>
      <w:r w:rsidR="00273A4B">
        <w:t>red_array</w:t>
      </w:r>
      <w:proofErr w:type="spellEnd"/>
      <w:r w:rsidR="00273A4B">
        <w:t xml:space="preserve"> signal of the two matrixes. It is a cumbersome process and require extensive work and checking, but we are glad to seen it working correctly.</w:t>
      </w:r>
      <w:bookmarkStart w:id="1" w:name="_GoBack"/>
      <w:bookmarkEnd w:id="1"/>
    </w:p>
    <w:p w14:paraId="73699CC3" w14:textId="4966C6B2" w:rsidR="0038013E" w:rsidRPr="0006715B" w:rsidRDefault="0006715B" w:rsidP="005817A6">
      <w:pPr>
        <w:spacing w:line="240" w:lineRule="auto"/>
      </w:pPr>
      <w:r w:rsidRPr="0006715B">
        <w:rPr>
          <w:noProof/>
        </w:rPr>
        <w:lastRenderedPageBreak/>
        <w:drawing>
          <wp:inline distT="0" distB="0" distL="0" distR="0" wp14:anchorId="06E17D33" wp14:editId="1EEC4AC3">
            <wp:extent cx="5943600" cy="44577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4457700"/>
                    </a:xfrm>
                    <a:prstGeom prst="rect">
                      <a:avLst/>
                    </a:prstGeom>
                  </pic:spPr>
                </pic:pic>
              </a:graphicData>
            </a:graphic>
          </wp:inline>
        </w:drawing>
      </w:r>
    </w:p>
    <w:p w14:paraId="38AAA077" w14:textId="34AB7E4B" w:rsidR="0038013E" w:rsidRDefault="0006715B" w:rsidP="005817A6">
      <w:pPr>
        <w:spacing w:line="240" w:lineRule="auto"/>
      </w:pPr>
      <w:r>
        <w:t>The following shows the drivers we used in the lab.</w:t>
      </w:r>
    </w:p>
    <w:p w14:paraId="3218C436" w14:textId="083F7A3A" w:rsidR="0006715B" w:rsidRDefault="00CB1752" w:rsidP="00CB1752">
      <w:pPr>
        <w:pStyle w:val="ListParagraph"/>
        <w:numPr>
          <w:ilvl w:val="0"/>
          <w:numId w:val="5"/>
        </w:numPr>
        <w:spacing w:line="240" w:lineRule="auto"/>
      </w:pPr>
      <w:proofErr w:type="spellStart"/>
      <w:r>
        <w:t>Led_matrix_driver</w:t>
      </w:r>
      <w:proofErr w:type="spellEnd"/>
    </w:p>
    <w:p w14:paraId="0640CAB5" w14:textId="7BEFCA80" w:rsidR="00CB1752" w:rsidRDefault="00CB1752" w:rsidP="00CB1752">
      <w:pPr>
        <w:spacing w:line="240" w:lineRule="auto"/>
      </w:pPr>
      <w:r>
        <w:rPr>
          <w:noProof/>
        </w:rPr>
        <w:lastRenderedPageBreak/>
        <w:drawing>
          <wp:inline distT="0" distB="0" distL="0" distR="0" wp14:anchorId="38C5B78E" wp14:editId="5FDB5243">
            <wp:extent cx="5943600" cy="322516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225165"/>
                    </a:xfrm>
                    <a:prstGeom prst="rect">
                      <a:avLst/>
                    </a:prstGeom>
                  </pic:spPr>
                </pic:pic>
              </a:graphicData>
            </a:graphic>
          </wp:inline>
        </w:drawing>
      </w:r>
    </w:p>
    <w:p w14:paraId="39387B80" w14:textId="71365FFB" w:rsidR="00CB1752" w:rsidRDefault="00CB1752" w:rsidP="00CB1752">
      <w:pPr>
        <w:pStyle w:val="ListParagraph"/>
        <w:numPr>
          <w:ilvl w:val="0"/>
          <w:numId w:val="5"/>
        </w:numPr>
        <w:spacing w:line="240" w:lineRule="auto"/>
      </w:pPr>
      <w:r>
        <w:t>Keyboard drivers</w:t>
      </w:r>
    </w:p>
    <w:p w14:paraId="4E0D191E" w14:textId="54DFEAA3" w:rsidR="00CB1752" w:rsidRDefault="00CB1752" w:rsidP="00CB1752">
      <w:pPr>
        <w:spacing w:line="240" w:lineRule="auto"/>
      </w:pPr>
      <w:r>
        <w:rPr>
          <w:noProof/>
        </w:rPr>
        <w:drawing>
          <wp:inline distT="0" distB="0" distL="0" distR="0" wp14:anchorId="74F7AF9E" wp14:editId="12D3EEC3">
            <wp:extent cx="5178056" cy="3630899"/>
            <wp:effectExtent l="0" t="0" r="3810" b="8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195243" cy="3642951"/>
                    </a:xfrm>
                    <a:prstGeom prst="rect">
                      <a:avLst/>
                    </a:prstGeom>
                  </pic:spPr>
                </pic:pic>
              </a:graphicData>
            </a:graphic>
          </wp:inline>
        </w:drawing>
      </w:r>
    </w:p>
    <w:p w14:paraId="2D3944EF" w14:textId="2E0102AA" w:rsidR="00CB1752" w:rsidRPr="0006715B" w:rsidRDefault="00CB1752" w:rsidP="00CB1752">
      <w:pPr>
        <w:spacing w:line="240" w:lineRule="auto"/>
      </w:pPr>
      <w:r>
        <w:rPr>
          <w:noProof/>
        </w:rPr>
        <w:drawing>
          <wp:inline distT="0" distB="0" distL="0" distR="0" wp14:anchorId="77CFFCBC" wp14:editId="4442EC74">
            <wp:extent cx="2447366" cy="829340"/>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461847" cy="834247"/>
                    </a:xfrm>
                    <a:prstGeom prst="rect">
                      <a:avLst/>
                    </a:prstGeom>
                  </pic:spPr>
                </pic:pic>
              </a:graphicData>
            </a:graphic>
          </wp:inline>
        </w:drawing>
      </w:r>
    </w:p>
    <w:p w14:paraId="5AF8C3AE" w14:textId="3705A9B8" w:rsidR="0038013E" w:rsidRDefault="00CB1752" w:rsidP="005817A6">
      <w:pPr>
        <w:spacing w:line="240" w:lineRule="auto"/>
      </w:pPr>
      <w:r>
        <w:rPr>
          <w:noProof/>
        </w:rPr>
        <w:lastRenderedPageBreak/>
        <w:drawing>
          <wp:inline distT="0" distB="0" distL="0" distR="0" wp14:anchorId="2CCA20EF" wp14:editId="36CB799F">
            <wp:extent cx="5943600" cy="181229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1812290"/>
                    </a:xfrm>
                    <a:prstGeom prst="rect">
                      <a:avLst/>
                    </a:prstGeom>
                  </pic:spPr>
                </pic:pic>
              </a:graphicData>
            </a:graphic>
          </wp:inline>
        </w:drawing>
      </w:r>
    </w:p>
    <w:p w14:paraId="6F4CD354" w14:textId="3004AEF2" w:rsidR="00CB1752" w:rsidRDefault="00CB1752" w:rsidP="00CB1752">
      <w:pPr>
        <w:pStyle w:val="ListParagraph"/>
        <w:numPr>
          <w:ilvl w:val="0"/>
          <w:numId w:val="5"/>
        </w:numPr>
        <w:spacing w:line="240" w:lineRule="auto"/>
      </w:pPr>
      <w:r>
        <w:t>Camera</w:t>
      </w:r>
      <w:r w:rsidR="00022F07">
        <w:t xml:space="preserve"> </w:t>
      </w:r>
      <w:r>
        <w:t>driver</w:t>
      </w:r>
      <w:r w:rsidR="00022F07">
        <w:t xml:space="preserve"> (top-level module)</w:t>
      </w:r>
    </w:p>
    <w:p w14:paraId="1DC0D3BA" w14:textId="165FA692" w:rsidR="00CB1752" w:rsidRPr="0006715B" w:rsidRDefault="00022F07" w:rsidP="00CB1752">
      <w:pPr>
        <w:spacing w:line="240" w:lineRule="auto"/>
      </w:pPr>
      <w:r>
        <w:rPr>
          <w:noProof/>
        </w:rPr>
        <w:drawing>
          <wp:inline distT="0" distB="0" distL="0" distR="0" wp14:anchorId="6E85F612" wp14:editId="243DF1DF">
            <wp:extent cx="4086225" cy="477202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86225" cy="4772025"/>
                    </a:xfrm>
                    <a:prstGeom prst="rect">
                      <a:avLst/>
                    </a:prstGeom>
                  </pic:spPr>
                </pic:pic>
              </a:graphicData>
            </a:graphic>
          </wp:inline>
        </w:drawing>
      </w:r>
    </w:p>
    <w:p w14:paraId="502868FA" w14:textId="141EF2E1" w:rsidR="0038013E" w:rsidRDefault="00022F07" w:rsidP="00022F07">
      <w:pPr>
        <w:pStyle w:val="ListParagraph"/>
        <w:numPr>
          <w:ilvl w:val="0"/>
          <w:numId w:val="5"/>
        </w:numPr>
        <w:spacing w:line="240" w:lineRule="auto"/>
      </w:pPr>
      <w:r>
        <w:t>Audio driver</w:t>
      </w:r>
    </w:p>
    <w:p w14:paraId="025865C7" w14:textId="0C2E8DB2" w:rsidR="00022F07" w:rsidRDefault="00022F07" w:rsidP="00022F07">
      <w:pPr>
        <w:spacing w:line="240" w:lineRule="auto"/>
      </w:pPr>
      <w:r>
        <w:rPr>
          <w:noProof/>
        </w:rPr>
        <w:lastRenderedPageBreak/>
        <w:drawing>
          <wp:inline distT="0" distB="0" distL="0" distR="0" wp14:anchorId="6C81C95F" wp14:editId="7D03E4CE">
            <wp:extent cx="5635256" cy="5770719"/>
            <wp:effectExtent l="0" t="0" r="381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44071" cy="5779746"/>
                    </a:xfrm>
                    <a:prstGeom prst="rect">
                      <a:avLst/>
                    </a:prstGeom>
                  </pic:spPr>
                </pic:pic>
              </a:graphicData>
            </a:graphic>
          </wp:inline>
        </w:drawing>
      </w:r>
    </w:p>
    <w:p w14:paraId="70FEAC3E" w14:textId="7522CAC5" w:rsidR="00F51DC0" w:rsidRDefault="00F51DC0" w:rsidP="00022F07">
      <w:pPr>
        <w:spacing w:line="240" w:lineRule="auto"/>
      </w:pPr>
    </w:p>
    <w:p w14:paraId="52C9D855" w14:textId="247D1CF5" w:rsidR="00F51DC0" w:rsidRDefault="00F51DC0" w:rsidP="00022F07">
      <w:pPr>
        <w:spacing w:line="240" w:lineRule="auto"/>
      </w:pPr>
    </w:p>
    <w:p w14:paraId="6ECCA1F1" w14:textId="139EBC7C" w:rsidR="00F51DC0" w:rsidRPr="0006715B" w:rsidRDefault="00F51DC0" w:rsidP="00022F07">
      <w:pPr>
        <w:spacing w:line="240" w:lineRule="auto"/>
      </w:pPr>
      <w:r>
        <w:t xml:space="preserve">This final project took us two weeks to complete. We enjoyed it </w:t>
      </w:r>
      <w:proofErr w:type="gramStart"/>
      <w:r>
        <w:t>and also</w:t>
      </w:r>
      <w:proofErr w:type="gramEnd"/>
      <w:r>
        <w:t xml:space="preserve"> got really consumed by it. Yet, it is a great experience and thanks for all the hard work this quarter. We have wrote up the comments and suggestions for the final project in the final comment file.</w:t>
      </w:r>
    </w:p>
    <w:sectPr w:rsidR="00F51DC0" w:rsidRPr="000671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41FAE0" w14:textId="77777777" w:rsidR="00650399" w:rsidRDefault="00650399" w:rsidP="004516D9">
      <w:pPr>
        <w:spacing w:after="0" w:line="240" w:lineRule="auto"/>
      </w:pPr>
      <w:r>
        <w:separator/>
      </w:r>
    </w:p>
  </w:endnote>
  <w:endnote w:type="continuationSeparator" w:id="0">
    <w:p w14:paraId="6828BE3A" w14:textId="77777777" w:rsidR="00650399" w:rsidRDefault="00650399" w:rsidP="004516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BAF8A2" w14:textId="77777777" w:rsidR="00650399" w:rsidRDefault="00650399" w:rsidP="004516D9">
      <w:pPr>
        <w:spacing w:after="0" w:line="240" w:lineRule="auto"/>
      </w:pPr>
      <w:r>
        <w:separator/>
      </w:r>
    </w:p>
  </w:footnote>
  <w:footnote w:type="continuationSeparator" w:id="0">
    <w:p w14:paraId="12E46B86" w14:textId="77777777" w:rsidR="00650399" w:rsidRDefault="00650399" w:rsidP="004516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D077A"/>
    <w:multiLevelType w:val="hybridMultilevel"/>
    <w:tmpl w:val="0C4C2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8171B8E"/>
    <w:multiLevelType w:val="hybridMultilevel"/>
    <w:tmpl w:val="94EE1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2740"/>
    <w:multiLevelType w:val="hybridMultilevel"/>
    <w:tmpl w:val="5CD48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B9129E"/>
    <w:multiLevelType w:val="hybridMultilevel"/>
    <w:tmpl w:val="DECE21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D075722"/>
    <w:multiLevelType w:val="hybridMultilevel"/>
    <w:tmpl w:val="E3E8DE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yMTM2MjYzMjE1szRX0lEKTi0uzszPAykwMa4FACq4q3UtAAAA"/>
  </w:docVars>
  <w:rsids>
    <w:rsidRoot w:val="00CC4621"/>
    <w:rsid w:val="00010753"/>
    <w:rsid w:val="00014195"/>
    <w:rsid w:val="0001604B"/>
    <w:rsid w:val="000174A1"/>
    <w:rsid w:val="00022F07"/>
    <w:rsid w:val="00025B9D"/>
    <w:rsid w:val="00030944"/>
    <w:rsid w:val="0003393F"/>
    <w:rsid w:val="000465DE"/>
    <w:rsid w:val="000537B7"/>
    <w:rsid w:val="000551EA"/>
    <w:rsid w:val="00057686"/>
    <w:rsid w:val="00061519"/>
    <w:rsid w:val="00064BED"/>
    <w:rsid w:val="0006715B"/>
    <w:rsid w:val="00073582"/>
    <w:rsid w:val="000735C4"/>
    <w:rsid w:val="0008463F"/>
    <w:rsid w:val="00094659"/>
    <w:rsid w:val="000A0472"/>
    <w:rsid w:val="000B6223"/>
    <w:rsid w:val="000C6CD5"/>
    <w:rsid w:val="000C7FA0"/>
    <w:rsid w:val="000E3A0F"/>
    <w:rsid w:val="00100A1C"/>
    <w:rsid w:val="0010142B"/>
    <w:rsid w:val="0010430D"/>
    <w:rsid w:val="00104FBE"/>
    <w:rsid w:val="001300A0"/>
    <w:rsid w:val="00144EAE"/>
    <w:rsid w:val="00153AAB"/>
    <w:rsid w:val="00167951"/>
    <w:rsid w:val="00170BBE"/>
    <w:rsid w:val="001719BF"/>
    <w:rsid w:val="001724AE"/>
    <w:rsid w:val="0018439E"/>
    <w:rsid w:val="001A49C5"/>
    <w:rsid w:val="001B5CA0"/>
    <w:rsid w:val="001D2863"/>
    <w:rsid w:val="001D5BFB"/>
    <w:rsid w:val="001E142A"/>
    <w:rsid w:val="001E7EEF"/>
    <w:rsid w:val="001F29B5"/>
    <w:rsid w:val="001F35D7"/>
    <w:rsid w:val="001F42BF"/>
    <w:rsid w:val="002011F7"/>
    <w:rsid w:val="002067F6"/>
    <w:rsid w:val="00230BEE"/>
    <w:rsid w:val="002330FD"/>
    <w:rsid w:val="00234F65"/>
    <w:rsid w:val="0025142E"/>
    <w:rsid w:val="00255469"/>
    <w:rsid w:val="00255E11"/>
    <w:rsid w:val="00273A4B"/>
    <w:rsid w:val="0027604E"/>
    <w:rsid w:val="00281EC1"/>
    <w:rsid w:val="002900DC"/>
    <w:rsid w:val="00295431"/>
    <w:rsid w:val="002D5019"/>
    <w:rsid w:val="002E519E"/>
    <w:rsid w:val="002F3EB6"/>
    <w:rsid w:val="002F40FB"/>
    <w:rsid w:val="00310637"/>
    <w:rsid w:val="003138FA"/>
    <w:rsid w:val="00325141"/>
    <w:rsid w:val="00327E5A"/>
    <w:rsid w:val="00333755"/>
    <w:rsid w:val="0033422D"/>
    <w:rsid w:val="00336D9F"/>
    <w:rsid w:val="00343AA0"/>
    <w:rsid w:val="00354A4C"/>
    <w:rsid w:val="003653B5"/>
    <w:rsid w:val="0038013E"/>
    <w:rsid w:val="003860CF"/>
    <w:rsid w:val="003937BB"/>
    <w:rsid w:val="003939A8"/>
    <w:rsid w:val="003A1C43"/>
    <w:rsid w:val="003A2612"/>
    <w:rsid w:val="003A3C60"/>
    <w:rsid w:val="003B0503"/>
    <w:rsid w:val="003C41E1"/>
    <w:rsid w:val="003C4543"/>
    <w:rsid w:val="003E3957"/>
    <w:rsid w:val="003E6E32"/>
    <w:rsid w:val="003F2E40"/>
    <w:rsid w:val="003F47B6"/>
    <w:rsid w:val="00416531"/>
    <w:rsid w:val="0042516C"/>
    <w:rsid w:val="00427608"/>
    <w:rsid w:val="004359B8"/>
    <w:rsid w:val="004416F2"/>
    <w:rsid w:val="004437A3"/>
    <w:rsid w:val="00450441"/>
    <w:rsid w:val="004512C5"/>
    <w:rsid w:val="004516D9"/>
    <w:rsid w:val="004556FF"/>
    <w:rsid w:val="00456DDA"/>
    <w:rsid w:val="0045749A"/>
    <w:rsid w:val="004739D8"/>
    <w:rsid w:val="004746BB"/>
    <w:rsid w:val="00475461"/>
    <w:rsid w:val="00476959"/>
    <w:rsid w:val="00480981"/>
    <w:rsid w:val="00481E0A"/>
    <w:rsid w:val="00491F7A"/>
    <w:rsid w:val="004A1430"/>
    <w:rsid w:val="004B5857"/>
    <w:rsid w:val="004D0F69"/>
    <w:rsid w:val="004D7F36"/>
    <w:rsid w:val="004E4957"/>
    <w:rsid w:val="004F2D7C"/>
    <w:rsid w:val="004F7CBE"/>
    <w:rsid w:val="00501E18"/>
    <w:rsid w:val="00503E3A"/>
    <w:rsid w:val="00505096"/>
    <w:rsid w:val="0050659C"/>
    <w:rsid w:val="00527FE5"/>
    <w:rsid w:val="00552F53"/>
    <w:rsid w:val="00564ABE"/>
    <w:rsid w:val="00572C8C"/>
    <w:rsid w:val="005817A6"/>
    <w:rsid w:val="0058510E"/>
    <w:rsid w:val="005977DA"/>
    <w:rsid w:val="005A11BC"/>
    <w:rsid w:val="005A2439"/>
    <w:rsid w:val="005A2E1A"/>
    <w:rsid w:val="005C7F03"/>
    <w:rsid w:val="005D14A4"/>
    <w:rsid w:val="005E4450"/>
    <w:rsid w:val="005F1CBB"/>
    <w:rsid w:val="005F5520"/>
    <w:rsid w:val="005F6F42"/>
    <w:rsid w:val="00606E4D"/>
    <w:rsid w:val="00607AD4"/>
    <w:rsid w:val="0061123A"/>
    <w:rsid w:val="00632704"/>
    <w:rsid w:val="00632CF0"/>
    <w:rsid w:val="0064008E"/>
    <w:rsid w:val="006452B0"/>
    <w:rsid w:val="00650399"/>
    <w:rsid w:val="00672E7A"/>
    <w:rsid w:val="006810AF"/>
    <w:rsid w:val="00686A3D"/>
    <w:rsid w:val="00691674"/>
    <w:rsid w:val="006B6C27"/>
    <w:rsid w:val="006C4CA1"/>
    <w:rsid w:val="006C51AE"/>
    <w:rsid w:val="006D2AAD"/>
    <w:rsid w:val="006E34BA"/>
    <w:rsid w:val="006E5B0F"/>
    <w:rsid w:val="006F08ED"/>
    <w:rsid w:val="006F3AFA"/>
    <w:rsid w:val="007023E6"/>
    <w:rsid w:val="00703B6F"/>
    <w:rsid w:val="00705813"/>
    <w:rsid w:val="00707975"/>
    <w:rsid w:val="00707B20"/>
    <w:rsid w:val="007118FF"/>
    <w:rsid w:val="0071669C"/>
    <w:rsid w:val="00716EB8"/>
    <w:rsid w:val="00720203"/>
    <w:rsid w:val="00741AF2"/>
    <w:rsid w:val="00747540"/>
    <w:rsid w:val="00752B76"/>
    <w:rsid w:val="007609B1"/>
    <w:rsid w:val="00761A28"/>
    <w:rsid w:val="00781640"/>
    <w:rsid w:val="007B1857"/>
    <w:rsid w:val="007C39DC"/>
    <w:rsid w:val="007C6DC7"/>
    <w:rsid w:val="007C7C1A"/>
    <w:rsid w:val="007D0352"/>
    <w:rsid w:val="007D2CC7"/>
    <w:rsid w:val="007D5971"/>
    <w:rsid w:val="007E06F1"/>
    <w:rsid w:val="007E08EB"/>
    <w:rsid w:val="007F0896"/>
    <w:rsid w:val="007F7D41"/>
    <w:rsid w:val="008020FE"/>
    <w:rsid w:val="00802420"/>
    <w:rsid w:val="00803138"/>
    <w:rsid w:val="00817A25"/>
    <w:rsid w:val="00830C7E"/>
    <w:rsid w:val="00834867"/>
    <w:rsid w:val="008410D6"/>
    <w:rsid w:val="00853108"/>
    <w:rsid w:val="00861AD3"/>
    <w:rsid w:val="008643A1"/>
    <w:rsid w:val="00875468"/>
    <w:rsid w:val="00890834"/>
    <w:rsid w:val="00894BE7"/>
    <w:rsid w:val="008C03C9"/>
    <w:rsid w:val="008C53AA"/>
    <w:rsid w:val="008C71D4"/>
    <w:rsid w:val="008D5147"/>
    <w:rsid w:val="00900605"/>
    <w:rsid w:val="00910140"/>
    <w:rsid w:val="00911755"/>
    <w:rsid w:val="00916FC1"/>
    <w:rsid w:val="0092604D"/>
    <w:rsid w:val="00936F88"/>
    <w:rsid w:val="00942F1D"/>
    <w:rsid w:val="00970A77"/>
    <w:rsid w:val="00976940"/>
    <w:rsid w:val="00984AC2"/>
    <w:rsid w:val="0099127E"/>
    <w:rsid w:val="009C0F17"/>
    <w:rsid w:val="009E2FF0"/>
    <w:rsid w:val="009E4D4F"/>
    <w:rsid w:val="009E758D"/>
    <w:rsid w:val="009E7A32"/>
    <w:rsid w:val="009F0838"/>
    <w:rsid w:val="009F2CB9"/>
    <w:rsid w:val="00A10504"/>
    <w:rsid w:val="00A170E7"/>
    <w:rsid w:val="00A17103"/>
    <w:rsid w:val="00A207D7"/>
    <w:rsid w:val="00A34A24"/>
    <w:rsid w:val="00A37E45"/>
    <w:rsid w:val="00A56B25"/>
    <w:rsid w:val="00A6025F"/>
    <w:rsid w:val="00A6534C"/>
    <w:rsid w:val="00A80D1C"/>
    <w:rsid w:val="00A84CCC"/>
    <w:rsid w:val="00A9012D"/>
    <w:rsid w:val="00A907AD"/>
    <w:rsid w:val="00A93394"/>
    <w:rsid w:val="00A9587B"/>
    <w:rsid w:val="00AA3A29"/>
    <w:rsid w:val="00AB11F9"/>
    <w:rsid w:val="00AB6BA6"/>
    <w:rsid w:val="00AB7FB6"/>
    <w:rsid w:val="00AC1484"/>
    <w:rsid w:val="00AC6FB8"/>
    <w:rsid w:val="00AD75D2"/>
    <w:rsid w:val="00AE019A"/>
    <w:rsid w:val="00AE09B8"/>
    <w:rsid w:val="00AE6BA8"/>
    <w:rsid w:val="00AE7BB0"/>
    <w:rsid w:val="00AF7C6B"/>
    <w:rsid w:val="00B05D01"/>
    <w:rsid w:val="00B10F71"/>
    <w:rsid w:val="00B132CC"/>
    <w:rsid w:val="00B13FC4"/>
    <w:rsid w:val="00B20210"/>
    <w:rsid w:val="00B22E34"/>
    <w:rsid w:val="00B32D5C"/>
    <w:rsid w:val="00B37EC3"/>
    <w:rsid w:val="00B446F5"/>
    <w:rsid w:val="00B472BE"/>
    <w:rsid w:val="00B47604"/>
    <w:rsid w:val="00B632D2"/>
    <w:rsid w:val="00B64C98"/>
    <w:rsid w:val="00B74B51"/>
    <w:rsid w:val="00B8016C"/>
    <w:rsid w:val="00B82B03"/>
    <w:rsid w:val="00B84044"/>
    <w:rsid w:val="00B8458F"/>
    <w:rsid w:val="00B94796"/>
    <w:rsid w:val="00BA630A"/>
    <w:rsid w:val="00BB747C"/>
    <w:rsid w:val="00BC5CD0"/>
    <w:rsid w:val="00BC6389"/>
    <w:rsid w:val="00BD0AF4"/>
    <w:rsid w:val="00BD1153"/>
    <w:rsid w:val="00BF3AA3"/>
    <w:rsid w:val="00BF406B"/>
    <w:rsid w:val="00BF5736"/>
    <w:rsid w:val="00C157C6"/>
    <w:rsid w:val="00C22AA5"/>
    <w:rsid w:val="00C253DC"/>
    <w:rsid w:val="00C268DC"/>
    <w:rsid w:val="00C304DE"/>
    <w:rsid w:val="00C33F06"/>
    <w:rsid w:val="00C34EAC"/>
    <w:rsid w:val="00C37934"/>
    <w:rsid w:val="00C551DB"/>
    <w:rsid w:val="00C61EA5"/>
    <w:rsid w:val="00C6411E"/>
    <w:rsid w:val="00C70939"/>
    <w:rsid w:val="00C740CB"/>
    <w:rsid w:val="00C74E2C"/>
    <w:rsid w:val="00C76535"/>
    <w:rsid w:val="00CA1197"/>
    <w:rsid w:val="00CA1622"/>
    <w:rsid w:val="00CA5068"/>
    <w:rsid w:val="00CA7894"/>
    <w:rsid w:val="00CB1752"/>
    <w:rsid w:val="00CC22AB"/>
    <w:rsid w:val="00CC26F6"/>
    <w:rsid w:val="00CC4621"/>
    <w:rsid w:val="00CD1743"/>
    <w:rsid w:val="00CE4588"/>
    <w:rsid w:val="00CE5B50"/>
    <w:rsid w:val="00CF198C"/>
    <w:rsid w:val="00CF2497"/>
    <w:rsid w:val="00D0442B"/>
    <w:rsid w:val="00D04530"/>
    <w:rsid w:val="00D1454E"/>
    <w:rsid w:val="00D1629F"/>
    <w:rsid w:val="00D30BC2"/>
    <w:rsid w:val="00D44520"/>
    <w:rsid w:val="00D47E44"/>
    <w:rsid w:val="00D502CF"/>
    <w:rsid w:val="00D51C3A"/>
    <w:rsid w:val="00D55F64"/>
    <w:rsid w:val="00D630F1"/>
    <w:rsid w:val="00D75F81"/>
    <w:rsid w:val="00D767FD"/>
    <w:rsid w:val="00D76DD1"/>
    <w:rsid w:val="00D76EFA"/>
    <w:rsid w:val="00D83ABD"/>
    <w:rsid w:val="00D84FC3"/>
    <w:rsid w:val="00D92E08"/>
    <w:rsid w:val="00D93C7E"/>
    <w:rsid w:val="00DA0F86"/>
    <w:rsid w:val="00DA3A7A"/>
    <w:rsid w:val="00DA6634"/>
    <w:rsid w:val="00DA6E99"/>
    <w:rsid w:val="00DB56DE"/>
    <w:rsid w:val="00DC0C5D"/>
    <w:rsid w:val="00DC17E8"/>
    <w:rsid w:val="00DC3CD1"/>
    <w:rsid w:val="00DD6D20"/>
    <w:rsid w:val="00DE40C0"/>
    <w:rsid w:val="00DE5705"/>
    <w:rsid w:val="00DF188B"/>
    <w:rsid w:val="00DF434F"/>
    <w:rsid w:val="00DF4D4C"/>
    <w:rsid w:val="00DF70CD"/>
    <w:rsid w:val="00E15788"/>
    <w:rsid w:val="00E17955"/>
    <w:rsid w:val="00E21522"/>
    <w:rsid w:val="00E21AD6"/>
    <w:rsid w:val="00E25810"/>
    <w:rsid w:val="00E2687E"/>
    <w:rsid w:val="00E348AD"/>
    <w:rsid w:val="00E3513C"/>
    <w:rsid w:val="00E36190"/>
    <w:rsid w:val="00E504F1"/>
    <w:rsid w:val="00E61152"/>
    <w:rsid w:val="00E656B3"/>
    <w:rsid w:val="00E660E2"/>
    <w:rsid w:val="00E73673"/>
    <w:rsid w:val="00E76884"/>
    <w:rsid w:val="00E840F0"/>
    <w:rsid w:val="00E86D1F"/>
    <w:rsid w:val="00E9482F"/>
    <w:rsid w:val="00E973F3"/>
    <w:rsid w:val="00EA2013"/>
    <w:rsid w:val="00EB4E89"/>
    <w:rsid w:val="00EB62B8"/>
    <w:rsid w:val="00EC7A04"/>
    <w:rsid w:val="00ED1C77"/>
    <w:rsid w:val="00EE5BBC"/>
    <w:rsid w:val="00EF5CF4"/>
    <w:rsid w:val="00F11668"/>
    <w:rsid w:val="00F12FBE"/>
    <w:rsid w:val="00F13863"/>
    <w:rsid w:val="00F1659C"/>
    <w:rsid w:val="00F168A4"/>
    <w:rsid w:val="00F26711"/>
    <w:rsid w:val="00F3467C"/>
    <w:rsid w:val="00F44B93"/>
    <w:rsid w:val="00F51DC0"/>
    <w:rsid w:val="00F600D7"/>
    <w:rsid w:val="00F74756"/>
    <w:rsid w:val="00F753C2"/>
    <w:rsid w:val="00F75B38"/>
    <w:rsid w:val="00F805DE"/>
    <w:rsid w:val="00F84F43"/>
    <w:rsid w:val="00F94A0B"/>
    <w:rsid w:val="00FA02A2"/>
    <w:rsid w:val="00FA74C9"/>
    <w:rsid w:val="00FB1A5A"/>
    <w:rsid w:val="00FC06BC"/>
    <w:rsid w:val="00FD0BEE"/>
    <w:rsid w:val="00FE1E95"/>
    <w:rsid w:val="00FE4930"/>
    <w:rsid w:val="00FF44D5"/>
    <w:rsid w:val="00FF59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863D4"/>
  <w15:chartTrackingRefBased/>
  <w15:docId w15:val="{612DB7DB-0B74-4739-851B-183BA3AAC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7540"/>
    <w:pPr>
      <w:ind w:left="720"/>
      <w:contextualSpacing/>
    </w:pPr>
  </w:style>
  <w:style w:type="character" w:styleId="PlaceholderText">
    <w:name w:val="Placeholder Text"/>
    <w:basedOn w:val="DefaultParagraphFont"/>
    <w:uiPriority w:val="99"/>
    <w:semiHidden/>
    <w:rsid w:val="00D04530"/>
    <w:rPr>
      <w:color w:val="808080"/>
    </w:rPr>
  </w:style>
  <w:style w:type="paragraph" w:styleId="Caption">
    <w:name w:val="caption"/>
    <w:basedOn w:val="Normal"/>
    <w:next w:val="Normal"/>
    <w:uiPriority w:val="35"/>
    <w:unhideWhenUsed/>
    <w:qFormat/>
    <w:rsid w:val="00E348AD"/>
    <w:pPr>
      <w:spacing w:after="200" w:line="240" w:lineRule="auto"/>
    </w:pPr>
    <w:rPr>
      <w:i/>
      <w:iCs/>
      <w:color w:val="44546A" w:themeColor="text2"/>
      <w:sz w:val="18"/>
      <w:szCs w:val="18"/>
    </w:rPr>
  </w:style>
  <w:style w:type="table" w:styleId="TableGrid">
    <w:name w:val="Table Grid"/>
    <w:basedOn w:val="TableNormal"/>
    <w:uiPriority w:val="39"/>
    <w:rsid w:val="00F747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16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16D9"/>
  </w:style>
  <w:style w:type="paragraph" w:styleId="Footer">
    <w:name w:val="footer"/>
    <w:basedOn w:val="Normal"/>
    <w:link w:val="FooterChar"/>
    <w:uiPriority w:val="99"/>
    <w:unhideWhenUsed/>
    <w:rsid w:val="004516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16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820584">
      <w:bodyDiv w:val="1"/>
      <w:marLeft w:val="0"/>
      <w:marRight w:val="0"/>
      <w:marTop w:val="0"/>
      <w:marBottom w:val="0"/>
      <w:divBdr>
        <w:top w:val="none" w:sz="0" w:space="0" w:color="auto"/>
        <w:left w:val="none" w:sz="0" w:space="0" w:color="auto"/>
        <w:bottom w:val="none" w:sz="0" w:space="0" w:color="auto"/>
        <w:right w:val="none" w:sz="0" w:space="0" w:color="auto"/>
      </w:divBdr>
    </w:div>
    <w:div w:id="439885197">
      <w:bodyDiv w:val="1"/>
      <w:marLeft w:val="0"/>
      <w:marRight w:val="0"/>
      <w:marTop w:val="0"/>
      <w:marBottom w:val="0"/>
      <w:divBdr>
        <w:top w:val="none" w:sz="0" w:space="0" w:color="auto"/>
        <w:left w:val="none" w:sz="0" w:space="0" w:color="auto"/>
        <w:bottom w:val="none" w:sz="0" w:space="0" w:color="auto"/>
        <w:right w:val="none" w:sz="0" w:space="0" w:color="auto"/>
      </w:divBdr>
    </w:div>
    <w:div w:id="988559237">
      <w:bodyDiv w:val="1"/>
      <w:marLeft w:val="0"/>
      <w:marRight w:val="0"/>
      <w:marTop w:val="0"/>
      <w:marBottom w:val="0"/>
      <w:divBdr>
        <w:top w:val="none" w:sz="0" w:space="0" w:color="auto"/>
        <w:left w:val="none" w:sz="0" w:space="0" w:color="auto"/>
        <w:bottom w:val="none" w:sz="0" w:space="0" w:color="auto"/>
        <w:right w:val="none" w:sz="0" w:space="0" w:color="auto"/>
      </w:divBdr>
    </w:div>
    <w:div w:id="1598977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jpeg"/><Relationship Id="rId51" Type="http://schemas.openxmlformats.org/officeDocument/2006/relationships/image" Target="media/image44.jpe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6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B46B46-51E7-4C19-B581-AF4184D4E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13</TotalTime>
  <Pages>36</Pages>
  <Words>7897</Words>
  <Characters>45018</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bron james</dc:creator>
  <cp:keywords/>
  <dc:description/>
  <cp:lastModifiedBy>lebron james</cp:lastModifiedBy>
  <cp:revision>196</cp:revision>
  <dcterms:created xsi:type="dcterms:W3CDTF">2018-06-23T16:52:00Z</dcterms:created>
  <dcterms:modified xsi:type="dcterms:W3CDTF">2018-12-11T21:58:00Z</dcterms:modified>
</cp:coreProperties>
</file>